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42A854" w14:textId="17859F01" w:rsidR="004E75E0" w:rsidRPr="00B4368B" w:rsidRDefault="000215E8" w:rsidP="004E75E0">
      <w:pPr>
        <w:rPr>
          <w:rFonts w:cstheme="minorHAnsi"/>
        </w:rPr>
      </w:pPr>
      <w:r w:rsidRPr="00B4368B">
        <w:rPr>
          <w:rFonts w:cstheme="minorHAnsi"/>
        </w:rPr>
        <w:t>Supplement</w:t>
      </w:r>
      <w:r w:rsidR="00AE6196" w:rsidRPr="00B4368B">
        <w:rPr>
          <w:rFonts w:cstheme="minorHAnsi"/>
        </w:rPr>
        <w:t>al Table 1</w:t>
      </w:r>
      <w:r w:rsidR="004E75E0" w:rsidRPr="00B4368B">
        <w:rPr>
          <w:rFonts w:cstheme="minorHAnsi"/>
        </w:rPr>
        <w:t xml:space="preserve">: Cardiac </w:t>
      </w:r>
      <w:r w:rsidR="00B677C1">
        <w:rPr>
          <w:rFonts w:cstheme="minorHAnsi"/>
        </w:rPr>
        <w:t>a</w:t>
      </w:r>
      <w:r w:rsidR="004E75E0" w:rsidRPr="00B4368B">
        <w:rPr>
          <w:rFonts w:cstheme="minorHAnsi"/>
        </w:rPr>
        <w:t xml:space="preserve">rrest </w:t>
      </w:r>
      <w:r w:rsidR="00A054C5">
        <w:rPr>
          <w:rFonts w:cstheme="minorHAnsi"/>
        </w:rPr>
        <w:t>e</w:t>
      </w:r>
      <w:r w:rsidR="004E75E0" w:rsidRPr="00B4368B">
        <w:rPr>
          <w:rFonts w:cstheme="minorHAnsi"/>
        </w:rPr>
        <w:t xml:space="preserve">vents with ECPR by the time of day </w:t>
      </w:r>
      <w:r w:rsidR="00C5124A">
        <w:rPr>
          <w:rFonts w:cstheme="minorHAnsi"/>
        </w:rPr>
        <w:t xml:space="preserve">and day of week using primary definition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3"/>
        <w:gridCol w:w="1185"/>
        <w:gridCol w:w="1185"/>
        <w:gridCol w:w="1185"/>
        <w:gridCol w:w="761"/>
        <w:gridCol w:w="1185"/>
        <w:gridCol w:w="1185"/>
        <w:gridCol w:w="771"/>
      </w:tblGrid>
      <w:tr w:rsidR="004E75E0" w:rsidRPr="00B4368B" w14:paraId="73BEA0F9" w14:textId="77777777" w:rsidTr="0011163A">
        <w:trPr>
          <w:trHeight w:val="431"/>
        </w:trPr>
        <w:tc>
          <w:tcPr>
            <w:tcW w:w="1893" w:type="dxa"/>
          </w:tcPr>
          <w:p w14:paraId="4F406912" w14:textId="77777777" w:rsidR="004E75E0" w:rsidRPr="00B4368B" w:rsidRDefault="004E75E0" w:rsidP="0011163A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 xml:space="preserve">ECPR </w:t>
            </w:r>
          </w:p>
          <w:p w14:paraId="750BA71C" w14:textId="5CF47EA2" w:rsidR="004E75E0" w:rsidRPr="00B4368B" w:rsidRDefault="004E75E0" w:rsidP="0011163A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N</w:t>
            </w:r>
            <w:r w:rsidR="009333C3">
              <w:rPr>
                <w:rFonts w:cstheme="minorHAnsi"/>
                <w:sz w:val="20"/>
                <w:szCs w:val="20"/>
              </w:rPr>
              <w:t xml:space="preserve"> </w:t>
            </w:r>
            <w:r w:rsidRPr="00B4368B">
              <w:rPr>
                <w:rFonts w:cstheme="minorHAnsi"/>
                <w:sz w:val="20"/>
                <w:szCs w:val="20"/>
              </w:rPr>
              <w:t>(%)</w:t>
            </w:r>
          </w:p>
        </w:tc>
        <w:tc>
          <w:tcPr>
            <w:tcW w:w="1185" w:type="dxa"/>
          </w:tcPr>
          <w:p w14:paraId="5B16D9A0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All</w:t>
            </w:r>
          </w:p>
          <w:p w14:paraId="16A7C417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N (%)</w:t>
            </w:r>
          </w:p>
        </w:tc>
        <w:tc>
          <w:tcPr>
            <w:tcW w:w="1185" w:type="dxa"/>
            <w:tcBorders>
              <w:bottom w:val="single" w:sz="4" w:space="0" w:color="auto"/>
            </w:tcBorders>
          </w:tcPr>
          <w:p w14:paraId="3D1A6E96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Day</w:t>
            </w:r>
          </w:p>
          <w:p w14:paraId="3A114E3A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N (%)</w:t>
            </w:r>
          </w:p>
        </w:tc>
        <w:tc>
          <w:tcPr>
            <w:tcW w:w="1185" w:type="dxa"/>
            <w:tcBorders>
              <w:bottom w:val="single" w:sz="4" w:space="0" w:color="auto"/>
            </w:tcBorders>
          </w:tcPr>
          <w:p w14:paraId="44F2E9D3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Night</w:t>
            </w:r>
          </w:p>
          <w:p w14:paraId="36012CED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N (%)</w:t>
            </w: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14:paraId="662561CD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P Value</w:t>
            </w:r>
          </w:p>
        </w:tc>
        <w:tc>
          <w:tcPr>
            <w:tcW w:w="1185" w:type="dxa"/>
            <w:tcBorders>
              <w:bottom w:val="single" w:sz="4" w:space="0" w:color="auto"/>
            </w:tcBorders>
          </w:tcPr>
          <w:p w14:paraId="4325F048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Weekday</w:t>
            </w:r>
          </w:p>
          <w:p w14:paraId="217FC8D5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N (%)</w:t>
            </w:r>
          </w:p>
        </w:tc>
        <w:tc>
          <w:tcPr>
            <w:tcW w:w="1185" w:type="dxa"/>
            <w:tcBorders>
              <w:bottom w:val="single" w:sz="4" w:space="0" w:color="auto"/>
            </w:tcBorders>
          </w:tcPr>
          <w:p w14:paraId="3E486294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Weekend</w:t>
            </w:r>
          </w:p>
          <w:p w14:paraId="79FAA160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N (%)</w:t>
            </w:r>
          </w:p>
        </w:tc>
        <w:tc>
          <w:tcPr>
            <w:tcW w:w="771" w:type="dxa"/>
            <w:tcBorders>
              <w:bottom w:val="single" w:sz="4" w:space="0" w:color="auto"/>
            </w:tcBorders>
          </w:tcPr>
          <w:p w14:paraId="1F0DE95F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 xml:space="preserve">P Value </w:t>
            </w:r>
          </w:p>
        </w:tc>
      </w:tr>
      <w:tr w:rsidR="004E75E0" w:rsidRPr="00B4368B" w14:paraId="173C7530" w14:textId="77777777" w:rsidTr="0011163A">
        <w:tc>
          <w:tcPr>
            <w:tcW w:w="1893" w:type="dxa"/>
          </w:tcPr>
          <w:p w14:paraId="73326AE3" w14:textId="77777777" w:rsidR="004E75E0" w:rsidRPr="00B4368B" w:rsidRDefault="004E75E0" w:rsidP="0011163A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&lt;1 year</w:t>
            </w:r>
          </w:p>
        </w:tc>
        <w:tc>
          <w:tcPr>
            <w:tcW w:w="1185" w:type="dxa"/>
            <w:shd w:val="clear" w:color="auto" w:fill="FFFFFF"/>
            <w:vAlign w:val="bottom"/>
          </w:tcPr>
          <w:p w14:paraId="703B7F2C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30 (38%)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358AACCD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19 (34%)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4140B04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11 (48%)</w:t>
            </w:r>
          </w:p>
        </w:tc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76A6D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0.31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BAA67F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23 (41%)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923A3E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7 (30%)</w:t>
            </w:r>
          </w:p>
        </w:tc>
        <w:tc>
          <w:tcPr>
            <w:tcW w:w="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D129C6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0.45</w:t>
            </w:r>
          </w:p>
        </w:tc>
      </w:tr>
      <w:tr w:rsidR="004E75E0" w:rsidRPr="00B4368B" w14:paraId="164C408C" w14:textId="77777777" w:rsidTr="0011163A">
        <w:tc>
          <w:tcPr>
            <w:tcW w:w="1893" w:type="dxa"/>
          </w:tcPr>
          <w:p w14:paraId="0568676A" w14:textId="77777777" w:rsidR="004E75E0" w:rsidRPr="00B4368B" w:rsidRDefault="004E75E0" w:rsidP="0011163A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1 to &lt;8 year</w:t>
            </w:r>
          </w:p>
        </w:tc>
        <w:tc>
          <w:tcPr>
            <w:tcW w:w="1185" w:type="dxa"/>
            <w:shd w:val="clear" w:color="auto" w:fill="FFFFFF"/>
            <w:vAlign w:val="bottom"/>
          </w:tcPr>
          <w:p w14:paraId="11541119" w14:textId="77777777" w:rsidR="004E75E0" w:rsidRPr="00B4368B" w:rsidRDefault="004E75E0" w:rsidP="0011163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5 (41%)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61209969" w14:textId="77777777" w:rsidR="004E75E0" w:rsidRPr="00B4368B" w:rsidRDefault="004E75E0" w:rsidP="0011163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3 (52%)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3AAA4D3A" w14:textId="77777777" w:rsidR="004E75E0" w:rsidRPr="00B4368B" w:rsidRDefault="004E75E0" w:rsidP="0011163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2 (17%)</w:t>
            </w:r>
          </w:p>
        </w:tc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17C1E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0.07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E360C4" w14:textId="77777777" w:rsidR="004E75E0" w:rsidRPr="00B4368B" w:rsidRDefault="004E75E0" w:rsidP="0011163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4 (54%)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041F31" w14:textId="77777777" w:rsidR="004E75E0" w:rsidRPr="00B4368B" w:rsidRDefault="004E75E0" w:rsidP="0011163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 (9%)</w:t>
            </w:r>
          </w:p>
        </w:tc>
        <w:tc>
          <w:tcPr>
            <w:tcW w:w="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F2D4210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0.01</w:t>
            </w:r>
          </w:p>
        </w:tc>
      </w:tr>
      <w:tr w:rsidR="004E75E0" w:rsidRPr="00B4368B" w14:paraId="1CFC1EF6" w14:textId="77777777" w:rsidTr="0011163A">
        <w:tc>
          <w:tcPr>
            <w:tcW w:w="1893" w:type="dxa"/>
          </w:tcPr>
          <w:p w14:paraId="06550172" w14:textId="77777777" w:rsidR="004E75E0" w:rsidRPr="00B4368B" w:rsidRDefault="004E75E0" w:rsidP="0011163A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8 to &lt; 18 year</w:t>
            </w:r>
          </w:p>
        </w:tc>
        <w:tc>
          <w:tcPr>
            <w:tcW w:w="1185" w:type="dxa"/>
            <w:shd w:val="clear" w:color="auto" w:fill="FFFFFF"/>
            <w:vAlign w:val="bottom"/>
          </w:tcPr>
          <w:p w14:paraId="062529F1" w14:textId="77777777" w:rsidR="004E75E0" w:rsidRPr="00B4368B" w:rsidRDefault="004E75E0" w:rsidP="0011163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8 (50%)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5AC6A684" w14:textId="77777777" w:rsidR="004E75E0" w:rsidRPr="00B4368B" w:rsidRDefault="004E75E0" w:rsidP="0011163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5 (71%)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1EEF6FD" w14:textId="77777777" w:rsidR="004E75E0" w:rsidRPr="00B4368B" w:rsidRDefault="004E75E0" w:rsidP="0011163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3 (33%)</w:t>
            </w:r>
          </w:p>
        </w:tc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60401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0.31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5467C5" w14:textId="77777777" w:rsidR="004E75E0" w:rsidRPr="00B4368B" w:rsidRDefault="004E75E0" w:rsidP="0011163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8 (67%)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1D9608" w14:textId="77777777" w:rsidR="004E75E0" w:rsidRPr="00B4368B" w:rsidRDefault="004E75E0" w:rsidP="0011163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1183DA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0.08</w:t>
            </w:r>
          </w:p>
        </w:tc>
      </w:tr>
      <w:tr w:rsidR="004E75E0" w:rsidRPr="00B4368B" w14:paraId="387C83C3" w14:textId="77777777" w:rsidTr="0011163A">
        <w:tc>
          <w:tcPr>
            <w:tcW w:w="1893" w:type="dxa"/>
          </w:tcPr>
          <w:p w14:paraId="0F3C71E7" w14:textId="77777777" w:rsidR="004E75E0" w:rsidRPr="00B4368B" w:rsidRDefault="004E75E0" w:rsidP="0011163A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Overall</w:t>
            </w:r>
          </w:p>
        </w:tc>
        <w:tc>
          <w:tcPr>
            <w:tcW w:w="1185" w:type="dxa"/>
            <w:shd w:val="clear" w:color="auto" w:fill="FFFFFF"/>
            <w:vAlign w:val="bottom"/>
          </w:tcPr>
          <w:p w14:paraId="1CEA56AE" w14:textId="77777777" w:rsidR="004E75E0" w:rsidRPr="00B4368B" w:rsidRDefault="004E75E0" w:rsidP="0011163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53 (40%)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650C07AF" w14:textId="77777777" w:rsidR="004E75E0" w:rsidRPr="00B4368B" w:rsidRDefault="004E75E0" w:rsidP="0011163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37 (42%)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98FA070" w14:textId="77777777" w:rsidR="004E75E0" w:rsidRPr="00B4368B" w:rsidRDefault="004E75E0" w:rsidP="0011163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6 (36%)</w:t>
            </w:r>
          </w:p>
        </w:tc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AB6B0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0.58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0F5B26" w14:textId="77777777" w:rsidR="004E75E0" w:rsidRPr="00B4368B" w:rsidRDefault="004E75E0" w:rsidP="0011163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45 (48%)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289925" w14:textId="77777777" w:rsidR="004E75E0" w:rsidRPr="00B4368B" w:rsidRDefault="004E75E0" w:rsidP="0011163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8 (21%)</w:t>
            </w:r>
          </w:p>
        </w:tc>
        <w:tc>
          <w:tcPr>
            <w:tcW w:w="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880033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0.006</w:t>
            </w:r>
          </w:p>
        </w:tc>
      </w:tr>
    </w:tbl>
    <w:p w14:paraId="1BD7A496" w14:textId="7D341674" w:rsidR="004E75E0" w:rsidRDefault="004E75E0" w:rsidP="004E75E0">
      <w:pPr>
        <w:rPr>
          <w:rFonts w:cstheme="minorHAnsi"/>
        </w:rPr>
      </w:pPr>
      <w:r w:rsidRPr="00B4368B">
        <w:rPr>
          <w:rFonts w:cstheme="minorHAnsi"/>
        </w:rPr>
        <w:t>ECPR, extracorporeal cardiopulmonary resuscitation</w:t>
      </w:r>
    </w:p>
    <w:p w14:paraId="524E4DAF" w14:textId="4E96A1E3" w:rsidR="00E90691" w:rsidRDefault="00E90691" w:rsidP="004E75E0">
      <w:pPr>
        <w:rPr>
          <w:rFonts w:cstheme="minorHAnsi"/>
        </w:rPr>
      </w:pPr>
      <w:r>
        <w:rPr>
          <w:rFonts w:cstheme="minorHAnsi"/>
        </w:rPr>
        <w:t>Day</w:t>
      </w:r>
      <w:r w:rsidR="00FA3551">
        <w:rPr>
          <w:rFonts w:cstheme="minorHAnsi"/>
        </w:rPr>
        <w:t>, definition</w:t>
      </w:r>
      <w:r w:rsidR="006773F2">
        <w:rPr>
          <w:rFonts w:cstheme="minorHAnsi"/>
        </w:rPr>
        <w:t>: 0</w:t>
      </w:r>
      <w:r w:rsidR="00826C26">
        <w:rPr>
          <w:rFonts w:cstheme="minorHAnsi"/>
        </w:rPr>
        <w:t>7:</w:t>
      </w:r>
      <w:r w:rsidR="006773F2">
        <w:rPr>
          <w:rFonts w:cstheme="minorHAnsi"/>
        </w:rPr>
        <w:t xml:space="preserve">00 to </w:t>
      </w:r>
      <w:r w:rsidR="00826C26">
        <w:rPr>
          <w:rFonts w:cstheme="minorHAnsi"/>
        </w:rPr>
        <w:t>22</w:t>
      </w:r>
      <w:r w:rsidR="006773F2">
        <w:rPr>
          <w:rFonts w:cstheme="minorHAnsi"/>
        </w:rPr>
        <w:t>:</w:t>
      </w:r>
      <w:r w:rsidR="00826C26">
        <w:rPr>
          <w:rFonts w:cstheme="minorHAnsi"/>
        </w:rPr>
        <w:t>59</w:t>
      </w:r>
      <w:r w:rsidR="00FA3551">
        <w:rPr>
          <w:rFonts w:cstheme="minorHAnsi"/>
        </w:rPr>
        <w:t>; Night, definition</w:t>
      </w:r>
      <w:r w:rsidR="006773F2">
        <w:rPr>
          <w:rFonts w:cstheme="minorHAnsi"/>
        </w:rPr>
        <w:t>: 23:00 to 06:59</w:t>
      </w:r>
      <w:r w:rsidR="00FA3551">
        <w:rPr>
          <w:rFonts w:cstheme="minorHAnsi"/>
        </w:rPr>
        <w:t>; Weekday</w:t>
      </w:r>
      <w:r w:rsidR="009333C3">
        <w:rPr>
          <w:rFonts w:cstheme="minorHAnsi"/>
        </w:rPr>
        <w:t>, definition</w:t>
      </w:r>
      <w:r w:rsidR="006773F2">
        <w:rPr>
          <w:rFonts w:cstheme="minorHAnsi"/>
        </w:rPr>
        <w:t xml:space="preserve">: Monday </w:t>
      </w:r>
      <w:r w:rsidR="006D359E">
        <w:rPr>
          <w:rFonts w:cstheme="minorHAnsi"/>
        </w:rPr>
        <w:t xml:space="preserve">07:00 to </w:t>
      </w:r>
      <w:r w:rsidR="006773F2">
        <w:rPr>
          <w:rFonts w:cstheme="minorHAnsi"/>
        </w:rPr>
        <w:t xml:space="preserve">Friday </w:t>
      </w:r>
      <w:r w:rsidR="00C16F92">
        <w:rPr>
          <w:rFonts w:cstheme="minorHAnsi"/>
        </w:rPr>
        <w:t>22:59</w:t>
      </w:r>
      <w:r w:rsidR="009333C3">
        <w:rPr>
          <w:rFonts w:cstheme="minorHAnsi"/>
        </w:rPr>
        <w:t>; Weekend, definition</w:t>
      </w:r>
      <w:r w:rsidR="006773F2">
        <w:rPr>
          <w:rFonts w:cstheme="minorHAnsi"/>
        </w:rPr>
        <w:t xml:space="preserve">: </w:t>
      </w:r>
      <w:r w:rsidR="00C16F92">
        <w:rPr>
          <w:rFonts w:cstheme="minorHAnsi"/>
        </w:rPr>
        <w:t>Friday 23:</w:t>
      </w:r>
      <w:r w:rsidR="006D359E">
        <w:rPr>
          <w:rFonts w:cstheme="minorHAnsi"/>
        </w:rPr>
        <w:t>00</w:t>
      </w:r>
      <w:r w:rsidR="00C16F92">
        <w:rPr>
          <w:rFonts w:cstheme="minorHAnsi"/>
        </w:rPr>
        <w:t xml:space="preserve"> to Monday 06:59.</w:t>
      </w:r>
    </w:p>
    <w:p w14:paraId="727A65A9" w14:textId="5C9AEA25" w:rsidR="003C3A5B" w:rsidRDefault="003C3A5B" w:rsidP="004E75E0">
      <w:pPr>
        <w:rPr>
          <w:rFonts w:cstheme="minorHAnsi"/>
        </w:rPr>
      </w:pPr>
    </w:p>
    <w:p w14:paraId="3E15810E" w14:textId="5A04DA57" w:rsidR="003C3A5B" w:rsidRDefault="003C3A5B" w:rsidP="004E75E0">
      <w:pPr>
        <w:rPr>
          <w:rFonts w:cstheme="minorHAnsi"/>
        </w:rPr>
      </w:pPr>
    </w:p>
    <w:p w14:paraId="073916CC" w14:textId="0293DDE7" w:rsidR="003C3A5B" w:rsidRDefault="003C3A5B" w:rsidP="004E75E0">
      <w:pPr>
        <w:rPr>
          <w:rFonts w:cstheme="minorHAnsi"/>
        </w:rPr>
      </w:pPr>
    </w:p>
    <w:p w14:paraId="7DB48EB4" w14:textId="5D5D7082" w:rsidR="003C3A5B" w:rsidRDefault="003C3A5B" w:rsidP="004E75E0">
      <w:pPr>
        <w:rPr>
          <w:rFonts w:cstheme="minorHAnsi"/>
        </w:rPr>
      </w:pPr>
    </w:p>
    <w:p w14:paraId="64B200B8" w14:textId="1BD2765A" w:rsidR="003C3A5B" w:rsidRDefault="003C3A5B" w:rsidP="004E75E0">
      <w:pPr>
        <w:rPr>
          <w:rFonts w:cstheme="minorHAnsi"/>
        </w:rPr>
      </w:pPr>
    </w:p>
    <w:p w14:paraId="7413168F" w14:textId="1B55712D" w:rsidR="003C3A5B" w:rsidRDefault="003C3A5B" w:rsidP="004E75E0">
      <w:pPr>
        <w:rPr>
          <w:rFonts w:cstheme="minorHAnsi"/>
        </w:rPr>
      </w:pPr>
    </w:p>
    <w:p w14:paraId="37E37D53" w14:textId="2D4BB8EA" w:rsidR="003C3A5B" w:rsidRDefault="003C3A5B" w:rsidP="004E75E0">
      <w:pPr>
        <w:rPr>
          <w:rFonts w:cstheme="minorHAnsi"/>
        </w:rPr>
      </w:pPr>
    </w:p>
    <w:p w14:paraId="4D01A1BA" w14:textId="52A649AA" w:rsidR="003C3A5B" w:rsidRDefault="003C3A5B" w:rsidP="004E75E0">
      <w:pPr>
        <w:rPr>
          <w:rFonts w:cstheme="minorHAnsi"/>
        </w:rPr>
      </w:pPr>
    </w:p>
    <w:p w14:paraId="5064EA94" w14:textId="77777777" w:rsidR="003C3A5B" w:rsidRDefault="003C3A5B" w:rsidP="004E75E0">
      <w:pPr>
        <w:rPr>
          <w:rFonts w:cstheme="minorHAnsi"/>
        </w:rPr>
      </w:pPr>
    </w:p>
    <w:p w14:paraId="5610E74F" w14:textId="6186A01B" w:rsidR="003C3A5B" w:rsidRDefault="003C3A5B" w:rsidP="004E75E0">
      <w:pPr>
        <w:rPr>
          <w:rFonts w:cstheme="minorHAnsi"/>
        </w:rPr>
      </w:pPr>
    </w:p>
    <w:p w14:paraId="04B926EB" w14:textId="4E16C98E" w:rsidR="003C3A5B" w:rsidRDefault="003C3A5B" w:rsidP="004E75E0">
      <w:pPr>
        <w:rPr>
          <w:rFonts w:cstheme="minorHAnsi"/>
        </w:rPr>
      </w:pPr>
    </w:p>
    <w:p w14:paraId="5B3F31AA" w14:textId="226121DF" w:rsidR="003C3A5B" w:rsidRDefault="003C3A5B" w:rsidP="004E75E0">
      <w:pPr>
        <w:rPr>
          <w:rFonts w:cstheme="minorHAnsi"/>
        </w:rPr>
      </w:pPr>
    </w:p>
    <w:p w14:paraId="035D3D0F" w14:textId="2AFC2225" w:rsidR="003C3A5B" w:rsidRDefault="003C3A5B" w:rsidP="004E75E0">
      <w:pPr>
        <w:rPr>
          <w:rFonts w:cstheme="minorHAnsi"/>
        </w:rPr>
      </w:pPr>
    </w:p>
    <w:p w14:paraId="25B6BA0A" w14:textId="6E0BC7E1" w:rsidR="003C3A5B" w:rsidRDefault="003C3A5B" w:rsidP="004E75E0">
      <w:pPr>
        <w:rPr>
          <w:rFonts w:cstheme="minorHAnsi"/>
        </w:rPr>
      </w:pPr>
    </w:p>
    <w:p w14:paraId="54FFF00F" w14:textId="79A949E2" w:rsidR="003C3A5B" w:rsidRDefault="003C3A5B" w:rsidP="004E75E0">
      <w:pPr>
        <w:rPr>
          <w:rFonts w:cstheme="minorHAnsi"/>
        </w:rPr>
      </w:pPr>
    </w:p>
    <w:p w14:paraId="6E846C84" w14:textId="69440940" w:rsidR="003C3A5B" w:rsidRDefault="003C3A5B" w:rsidP="004E75E0">
      <w:pPr>
        <w:rPr>
          <w:rFonts w:cstheme="minorHAnsi"/>
        </w:rPr>
      </w:pPr>
    </w:p>
    <w:p w14:paraId="7223BB7B" w14:textId="5FDC58B7" w:rsidR="003C3A5B" w:rsidRDefault="003C3A5B" w:rsidP="004E75E0">
      <w:pPr>
        <w:rPr>
          <w:rFonts w:cstheme="minorHAnsi"/>
        </w:rPr>
      </w:pPr>
    </w:p>
    <w:p w14:paraId="23444836" w14:textId="0D931065" w:rsidR="003C3A5B" w:rsidRDefault="003C3A5B" w:rsidP="004E75E0">
      <w:pPr>
        <w:rPr>
          <w:rFonts w:cstheme="minorHAnsi"/>
        </w:rPr>
      </w:pPr>
    </w:p>
    <w:p w14:paraId="5DE89ED3" w14:textId="4021DDF8" w:rsidR="003C3A5B" w:rsidRDefault="003C3A5B" w:rsidP="004E75E0">
      <w:pPr>
        <w:rPr>
          <w:rFonts w:cstheme="minorHAnsi"/>
        </w:rPr>
      </w:pPr>
    </w:p>
    <w:p w14:paraId="6E4D3A59" w14:textId="23C45E92" w:rsidR="003C3A5B" w:rsidRDefault="003C3A5B" w:rsidP="004E75E0">
      <w:pPr>
        <w:rPr>
          <w:rFonts w:cstheme="minorHAnsi"/>
        </w:rPr>
      </w:pPr>
    </w:p>
    <w:p w14:paraId="3F6CD2CB" w14:textId="4CDF81B9" w:rsidR="003C3A5B" w:rsidRDefault="003C3A5B" w:rsidP="004E75E0">
      <w:pPr>
        <w:rPr>
          <w:rFonts w:cstheme="minorHAnsi"/>
        </w:rPr>
      </w:pPr>
    </w:p>
    <w:p w14:paraId="35807717" w14:textId="77777777" w:rsidR="003C3A5B" w:rsidRDefault="003C3A5B" w:rsidP="004E75E0">
      <w:pPr>
        <w:rPr>
          <w:rFonts w:cstheme="minorHAnsi"/>
        </w:rPr>
      </w:pPr>
    </w:p>
    <w:p w14:paraId="217CFF6A" w14:textId="535F5A7A" w:rsidR="003C3A5B" w:rsidRDefault="003C3A5B" w:rsidP="004E75E0">
      <w:pPr>
        <w:rPr>
          <w:rFonts w:cstheme="minorHAnsi"/>
        </w:rPr>
      </w:pPr>
    </w:p>
    <w:p w14:paraId="0C1ED36A" w14:textId="77777777" w:rsidR="003C3A5B" w:rsidRPr="00B4368B" w:rsidRDefault="003C3A5B" w:rsidP="004E75E0">
      <w:pPr>
        <w:rPr>
          <w:rFonts w:cstheme="minorHAnsi"/>
        </w:rPr>
      </w:pPr>
    </w:p>
    <w:p w14:paraId="3AD1D2AD" w14:textId="77777777" w:rsidR="004E75E0" w:rsidRPr="00B4368B" w:rsidRDefault="004E75E0" w:rsidP="004E75E0"/>
    <w:p w14:paraId="1E8C1BEE" w14:textId="16109D14" w:rsidR="004E75E0" w:rsidRPr="00B4368B" w:rsidRDefault="000215E8" w:rsidP="004E75E0">
      <w:pPr>
        <w:rPr>
          <w:rFonts w:cstheme="minorHAnsi"/>
        </w:rPr>
      </w:pPr>
      <w:r w:rsidRPr="00B4368B">
        <w:rPr>
          <w:rFonts w:cstheme="minorHAnsi"/>
        </w:rPr>
        <w:lastRenderedPageBreak/>
        <w:t>Supplement</w:t>
      </w:r>
      <w:r w:rsidR="00AE6196" w:rsidRPr="00B4368B">
        <w:rPr>
          <w:rFonts w:cstheme="minorHAnsi"/>
        </w:rPr>
        <w:t>al Table 2</w:t>
      </w:r>
      <w:r w:rsidR="004E75E0" w:rsidRPr="00B4368B">
        <w:rPr>
          <w:rFonts w:cstheme="minorHAnsi"/>
        </w:rPr>
        <w:t>: Cardiac</w:t>
      </w:r>
      <w:r w:rsidR="00CE0F25">
        <w:rPr>
          <w:rFonts w:cstheme="minorHAnsi"/>
        </w:rPr>
        <w:t xml:space="preserve"> </w:t>
      </w:r>
      <w:r w:rsidR="00A800BE">
        <w:rPr>
          <w:rFonts w:cstheme="minorHAnsi"/>
        </w:rPr>
        <w:t>a</w:t>
      </w:r>
      <w:r w:rsidR="004E75E0" w:rsidRPr="00B4368B">
        <w:rPr>
          <w:rFonts w:cstheme="minorHAnsi"/>
        </w:rPr>
        <w:t xml:space="preserve">rrest </w:t>
      </w:r>
      <w:r w:rsidR="00A800BE">
        <w:rPr>
          <w:rFonts w:cstheme="minorHAnsi"/>
        </w:rPr>
        <w:t>e</w:t>
      </w:r>
      <w:r w:rsidR="004E75E0" w:rsidRPr="00B4368B">
        <w:rPr>
          <w:rFonts w:cstheme="minorHAnsi"/>
        </w:rPr>
        <w:t xml:space="preserve">vents with ECPR by the time of day </w:t>
      </w:r>
      <w:r w:rsidR="00F87294">
        <w:rPr>
          <w:rFonts w:cstheme="minorHAnsi"/>
        </w:rPr>
        <w:t>and day of week using alternat</w:t>
      </w:r>
      <w:r w:rsidR="00551671">
        <w:rPr>
          <w:rFonts w:cstheme="minorHAnsi"/>
        </w:rPr>
        <w:t>e</w:t>
      </w:r>
      <w:r w:rsidR="00F87294">
        <w:rPr>
          <w:rFonts w:cstheme="minorHAnsi"/>
        </w:rPr>
        <w:t xml:space="preserve"> definitions.</w:t>
      </w:r>
      <w:r w:rsidR="004E75E0" w:rsidRPr="00B4368B">
        <w:rPr>
          <w:rFonts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3"/>
        <w:gridCol w:w="1185"/>
        <w:gridCol w:w="1185"/>
        <w:gridCol w:w="1185"/>
        <w:gridCol w:w="761"/>
        <w:gridCol w:w="1185"/>
        <w:gridCol w:w="1185"/>
        <w:gridCol w:w="771"/>
      </w:tblGrid>
      <w:tr w:rsidR="004E75E0" w:rsidRPr="00B4368B" w14:paraId="611FE8DD" w14:textId="77777777" w:rsidTr="0011163A">
        <w:trPr>
          <w:trHeight w:val="431"/>
        </w:trPr>
        <w:tc>
          <w:tcPr>
            <w:tcW w:w="1893" w:type="dxa"/>
          </w:tcPr>
          <w:p w14:paraId="00182E37" w14:textId="77777777" w:rsidR="004E75E0" w:rsidRPr="00B4368B" w:rsidRDefault="004E75E0" w:rsidP="0011163A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 xml:space="preserve">ECPR </w:t>
            </w:r>
          </w:p>
          <w:p w14:paraId="3AB1A2A9" w14:textId="329B1BD3" w:rsidR="004E75E0" w:rsidRPr="00B4368B" w:rsidRDefault="004E75E0" w:rsidP="0011163A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N</w:t>
            </w:r>
            <w:r w:rsidR="00551671">
              <w:rPr>
                <w:rFonts w:cstheme="minorHAnsi"/>
                <w:sz w:val="20"/>
                <w:szCs w:val="20"/>
              </w:rPr>
              <w:t xml:space="preserve"> </w:t>
            </w:r>
            <w:r w:rsidRPr="00B4368B">
              <w:rPr>
                <w:rFonts w:cstheme="minorHAnsi"/>
                <w:sz w:val="20"/>
                <w:szCs w:val="20"/>
              </w:rPr>
              <w:t>(%)</w:t>
            </w:r>
          </w:p>
        </w:tc>
        <w:tc>
          <w:tcPr>
            <w:tcW w:w="1185" w:type="dxa"/>
          </w:tcPr>
          <w:p w14:paraId="4BBA0D74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All</w:t>
            </w:r>
          </w:p>
          <w:p w14:paraId="3BA2FD5F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N (%)</w:t>
            </w:r>
          </w:p>
        </w:tc>
        <w:tc>
          <w:tcPr>
            <w:tcW w:w="1185" w:type="dxa"/>
            <w:tcBorders>
              <w:bottom w:val="single" w:sz="4" w:space="0" w:color="auto"/>
            </w:tcBorders>
          </w:tcPr>
          <w:p w14:paraId="76DF045E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Day</w:t>
            </w:r>
          </w:p>
          <w:p w14:paraId="64B788B3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N (%)</w:t>
            </w:r>
          </w:p>
        </w:tc>
        <w:tc>
          <w:tcPr>
            <w:tcW w:w="1185" w:type="dxa"/>
            <w:tcBorders>
              <w:bottom w:val="single" w:sz="4" w:space="0" w:color="auto"/>
            </w:tcBorders>
          </w:tcPr>
          <w:p w14:paraId="70043349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Night</w:t>
            </w:r>
          </w:p>
          <w:p w14:paraId="6C3065D0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N (%)</w:t>
            </w: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14:paraId="17BEC4CA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P Value</w:t>
            </w:r>
          </w:p>
        </w:tc>
        <w:tc>
          <w:tcPr>
            <w:tcW w:w="1185" w:type="dxa"/>
            <w:tcBorders>
              <w:bottom w:val="single" w:sz="4" w:space="0" w:color="auto"/>
            </w:tcBorders>
          </w:tcPr>
          <w:p w14:paraId="0C904656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Weekday</w:t>
            </w:r>
          </w:p>
          <w:p w14:paraId="15E719A0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N (%)</w:t>
            </w:r>
          </w:p>
        </w:tc>
        <w:tc>
          <w:tcPr>
            <w:tcW w:w="1185" w:type="dxa"/>
            <w:tcBorders>
              <w:bottom w:val="single" w:sz="4" w:space="0" w:color="auto"/>
            </w:tcBorders>
          </w:tcPr>
          <w:p w14:paraId="5DCED46F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Weekend</w:t>
            </w:r>
          </w:p>
          <w:p w14:paraId="62B880D6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N (%)</w:t>
            </w:r>
          </w:p>
        </w:tc>
        <w:tc>
          <w:tcPr>
            <w:tcW w:w="771" w:type="dxa"/>
            <w:tcBorders>
              <w:bottom w:val="single" w:sz="4" w:space="0" w:color="auto"/>
            </w:tcBorders>
          </w:tcPr>
          <w:p w14:paraId="5B337BC4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 xml:space="preserve">P Value </w:t>
            </w:r>
          </w:p>
        </w:tc>
      </w:tr>
      <w:tr w:rsidR="004E75E0" w:rsidRPr="00B4368B" w14:paraId="0AA3F348" w14:textId="77777777" w:rsidTr="0011163A">
        <w:tc>
          <w:tcPr>
            <w:tcW w:w="1893" w:type="dxa"/>
          </w:tcPr>
          <w:p w14:paraId="20355E3F" w14:textId="77777777" w:rsidR="004E75E0" w:rsidRPr="00B4368B" w:rsidRDefault="004E75E0" w:rsidP="0011163A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&lt;1 year</w:t>
            </w:r>
          </w:p>
        </w:tc>
        <w:tc>
          <w:tcPr>
            <w:tcW w:w="1185" w:type="dxa"/>
            <w:shd w:val="clear" w:color="auto" w:fill="FFFFFF"/>
          </w:tcPr>
          <w:p w14:paraId="3A6D694F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22 (40%)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26DCE0C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11 (34%)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19866DBD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11 (48%)</w:t>
            </w:r>
          </w:p>
        </w:tc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CBB28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0.41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14E305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9 (36%)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560977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2 (29%)</w:t>
            </w:r>
          </w:p>
        </w:tc>
        <w:tc>
          <w:tcPr>
            <w:tcW w:w="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B5DB1D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N/A</w:t>
            </w:r>
          </w:p>
        </w:tc>
      </w:tr>
      <w:tr w:rsidR="004E75E0" w:rsidRPr="00B4368B" w14:paraId="34339AF9" w14:textId="77777777" w:rsidTr="0011163A">
        <w:tc>
          <w:tcPr>
            <w:tcW w:w="1893" w:type="dxa"/>
          </w:tcPr>
          <w:p w14:paraId="4EB8BB7D" w14:textId="77777777" w:rsidR="004E75E0" w:rsidRPr="00B4368B" w:rsidRDefault="004E75E0" w:rsidP="0011163A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1 to &lt;8 year</w:t>
            </w:r>
          </w:p>
        </w:tc>
        <w:tc>
          <w:tcPr>
            <w:tcW w:w="1185" w:type="dxa"/>
            <w:shd w:val="clear" w:color="auto" w:fill="FFFFFF"/>
          </w:tcPr>
          <w:p w14:paraId="1FFD9C4E" w14:textId="77777777" w:rsidR="004E75E0" w:rsidRPr="00B4368B" w:rsidRDefault="004E75E0" w:rsidP="0011163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1 (44%)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5F621368" w14:textId="77777777" w:rsidR="004E75E0" w:rsidRPr="00B4368B" w:rsidRDefault="004E75E0" w:rsidP="0011163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9 (69%)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508F6A07" w14:textId="77777777" w:rsidR="004E75E0" w:rsidRPr="00B4368B" w:rsidRDefault="004E75E0" w:rsidP="0011163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2 (17%)</w:t>
            </w:r>
          </w:p>
        </w:tc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361F1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0.02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311465" w14:textId="77777777" w:rsidR="004E75E0" w:rsidRPr="00B4368B" w:rsidRDefault="004E75E0" w:rsidP="0011163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9 (75%)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E8493A" w14:textId="77777777" w:rsidR="004E75E0" w:rsidRPr="00B4368B" w:rsidRDefault="004E75E0" w:rsidP="0011163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4DE413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N/A</w:t>
            </w:r>
          </w:p>
        </w:tc>
      </w:tr>
      <w:tr w:rsidR="004E75E0" w:rsidRPr="00B4368B" w14:paraId="3BC397D0" w14:textId="77777777" w:rsidTr="0011163A">
        <w:tc>
          <w:tcPr>
            <w:tcW w:w="1893" w:type="dxa"/>
          </w:tcPr>
          <w:p w14:paraId="3ACD15C7" w14:textId="77777777" w:rsidR="004E75E0" w:rsidRPr="00B4368B" w:rsidRDefault="004E75E0" w:rsidP="0011163A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8 to &lt; 18 year</w:t>
            </w:r>
          </w:p>
        </w:tc>
        <w:tc>
          <w:tcPr>
            <w:tcW w:w="1185" w:type="dxa"/>
            <w:shd w:val="clear" w:color="auto" w:fill="FFFFFF"/>
          </w:tcPr>
          <w:p w14:paraId="68C94C88" w14:textId="77777777" w:rsidR="004E75E0" w:rsidRPr="00B4368B" w:rsidRDefault="004E75E0" w:rsidP="0011163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6 (43%)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D89E410" w14:textId="77777777" w:rsidR="004E75E0" w:rsidRPr="00B4368B" w:rsidRDefault="004E75E0" w:rsidP="0011163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3 (60%)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7DFEE771" w14:textId="77777777" w:rsidR="004E75E0" w:rsidRPr="00B4368B" w:rsidRDefault="004E75E0" w:rsidP="0011163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3 (33%)</w:t>
            </w:r>
          </w:p>
        </w:tc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1CBA5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0.58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EE3A81" w14:textId="77777777" w:rsidR="004E75E0" w:rsidRPr="00B4368B" w:rsidRDefault="004E75E0" w:rsidP="0011163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3 (75%)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473E3C" w14:textId="77777777" w:rsidR="004E75E0" w:rsidRPr="00B4368B" w:rsidRDefault="004E75E0" w:rsidP="0011163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2B2F54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N/A</w:t>
            </w:r>
          </w:p>
        </w:tc>
      </w:tr>
      <w:tr w:rsidR="004E75E0" w:rsidRPr="00B4368B" w14:paraId="22D01903" w14:textId="77777777" w:rsidTr="0011163A">
        <w:tc>
          <w:tcPr>
            <w:tcW w:w="1893" w:type="dxa"/>
          </w:tcPr>
          <w:p w14:paraId="59A3D6CF" w14:textId="77777777" w:rsidR="004E75E0" w:rsidRPr="00B4368B" w:rsidRDefault="004E75E0" w:rsidP="0011163A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Overall</w:t>
            </w:r>
          </w:p>
        </w:tc>
        <w:tc>
          <w:tcPr>
            <w:tcW w:w="1185" w:type="dxa"/>
            <w:shd w:val="clear" w:color="auto" w:fill="FFFFFF"/>
          </w:tcPr>
          <w:p w14:paraId="7D74B1A4" w14:textId="77777777" w:rsidR="004E75E0" w:rsidRPr="00B4368B" w:rsidRDefault="004E75E0" w:rsidP="0011163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39 (42%)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00CFD6BF" w14:textId="77777777" w:rsidR="004E75E0" w:rsidRPr="00B4368B" w:rsidRDefault="004E75E0" w:rsidP="0011163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23 (46%)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406DFBBC" w14:textId="77777777" w:rsidR="004E75E0" w:rsidRPr="00B4368B" w:rsidRDefault="004E75E0" w:rsidP="0011163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6 (36%)</w:t>
            </w:r>
          </w:p>
        </w:tc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F246D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0.40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0559B1" w14:textId="77777777" w:rsidR="004E75E0" w:rsidRPr="00B4368B" w:rsidRDefault="004E75E0" w:rsidP="0011163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21 (51%)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4EAAF3" w14:textId="77777777" w:rsidR="004E75E0" w:rsidRPr="00B4368B" w:rsidRDefault="004E75E0" w:rsidP="0011163A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2 (22%)</w:t>
            </w:r>
          </w:p>
        </w:tc>
        <w:tc>
          <w:tcPr>
            <w:tcW w:w="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0010956" w14:textId="77777777" w:rsidR="004E75E0" w:rsidRPr="00B4368B" w:rsidRDefault="004E75E0" w:rsidP="0011163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0.15</w:t>
            </w:r>
          </w:p>
        </w:tc>
      </w:tr>
    </w:tbl>
    <w:p w14:paraId="245C49BB" w14:textId="03873DE8" w:rsidR="004E75E0" w:rsidRDefault="004E75E0" w:rsidP="004E75E0">
      <w:pPr>
        <w:rPr>
          <w:rFonts w:cstheme="minorHAnsi"/>
        </w:rPr>
      </w:pPr>
      <w:r w:rsidRPr="00B4368B">
        <w:rPr>
          <w:rFonts w:cstheme="minorHAnsi"/>
        </w:rPr>
        <w:t>ECPR, extracorporeal cardiopulmonary resuscitation</w:t>
      </w:r>
    </w:p>
    <w:p w14:paraId="73888031" w14:textId="03CD69D8" w:rsidR="006773F2" w:rsidRPr="00B4368B" w:rsidRDefault="006773F2" w:rsidP="006773F2">
      <w:pPr>
        <w:rPr>
          <w:rFonts w:cstheme="minorHAnsi"/>
        </w:rPr>
      </w:pPr>
      <w:r>
        <w:rPr>
          <w:rFonts w:cstheme="minorHAnsi"/>
        </w:rPr>
        <w:t>Day, definition: 08</w:t>
      </w:r>
      <w:r w:rsidR="003B626D">
        <w:rPr>
          <w:rFonts w:cstheme="minorHAnsi"/>
        </w:rPr>
        <w:t>:</w:t>
      </w:r>
      <w:r>
        <w:rPr>
          <w:rFonts w:cstheme="minorHAnsi"/>
        </w:rPr>
        <w:t>00 to 16:00; Night, definition: 23:00 to 06:59; Weekday, definition: Monday through Friday 08:00 to 16:00; Weekend, definition: Saturday and Sunday 08:00 to 16:00.</w:t>
      </w:r>
    </w:p>
    <w:p w14:paraId="765E8EFF" w14:textId="77777777" w:rsidR="00551671" w:rsidRPr="00B4368B" w:rsidRDefault="00551671" w:rsidP="004E75E0">
      <w:pPr>
        <w:rPr>
          <w:rFonts w:cstheme="minorHAnsi"/>
        </w:rPr>
      </w:pPr>
    </w:p>
    <w:p w14:paraId="7EB93C13" w14:textId="2867B317" w:rsidR="004E75E0" w:rsidRDefault="004E75E0" w:rsidP="00472560">
      <w:pPr>
        <w:spacing w:after="100" w:afterAutospacing="1" w:line="240" w:lineRule="auto"/>
      </w:pPr>
    </w:p>
    <w:p w14:paraId="2D4E51D9" w14:textId="1C6581E1" w:rsidR="003C3A5B" w:rsidRDefault="003C3A5B" w:rsidP="00472560">
      <w:pPr>
        <w:spacing w:after="100" w:afterAutospacing="1" w:line="240" w:lineRule="auto"/>
      </w:pPr>
    </w:p>
    <w:p w14:paraId="7D344404" w14:textId="59223EE5" w:rsidR="003C3A5B" w:rsidRDefault="003C3A5B" w:rsidP="00472560">
      <w:pPr>
        <w:spacing w:after="100" w:afterAutospacing="1" w:line="240" w:lineRule="auto"/>
      </w:pPr>
    </w:p>
    <w:p w14:paraId="11D3B155" w14:textId="0146D111" w:rsidR="003C3A5B" w:rsidRDefault="003C3A5B" w:rsidP="00472560">
      <w:pPr>
        <w:spacing w:after="100" w:afterAutospacing="1" w:line="240" w:lineRule="auto"/>
      </w:pPr>
    </w:p>
    <w:p w14:paraId="14CF1BB8" w14:textId="68673191" w:rsidR="003C3A5B" w:rsidRDefault="003C3A5B" w:rsidP="00472560">
      <w:pPr>
        <w:spacing w:after="100" w:afterAutospacing="1" w:line="240" w:lineRule="auto"/>
      </w:pPr>
    </w:p>
    <w:p w14:paraId="59E57735" w14:textId="531B0139" w:rsidR="003C3A5B" w:rsidRDefault="003C3A5B" w:rsidP="00472560">
      <w:pPr>
        <w:spacing w:after="100" w:afterAutospacing="1" w:line="240" w:lineRule="auto"/>
      </w:pPr>
    </w:p>
    <w:p w14:paraId="4E0AC0CC" w14:textId="0D932AD4" w:rsidR="003C3A5B" w:rsidRDefault="003C3A5B" w:rsidP="00472560">
      <w:pPr>
        <w:spacing w:after="100" w:afterAutospacing="1" w:line="240" w:lineRule="auto"/>
      </w:pPr>
    </w:p>
    <w:p w14:paraId="61DEBCE3" w14:textId="3901414F" w:rsidR="003C3A5B" w:rsidRDefault="003C3A5B" w:rsidP="00472560">
      <w:pPr>
        <w:spacing w:after="100" w:afterAutospacing="1" w:line="240" w:lineRule="auto"/>
      </w:pPr>
    </w:p>
    <w:p w14:paraId="00333C4F" w14:textId="489D568D" w:rsidR="003C3A5B" w:rsidRDefault="003C3A5B" w:rsidP="00472560">
      <w:pPr>
        <w:spacing w:after="100" w:afterAutospacing="1" w:line="240" w:lineRule="auto"/>
      </w:pPr>
    </w:p>
    <w:p w14:paraId="570E2D60" w14:textId="55EF8F0B" w:rsidR="003C3A5B" w:rsidRDefault="003C3A5B" w:rsidP="00472560">
      <w:pPr>
        <w:spacing w:after="100" w:afterAutospacing="1" w:line="240" w:lineRule="auto"/>
      </w:pPr>
    </w:p>
    <w:p w14:paraId="624F8AA9" w14:textId="2087644A" w:rsidR="003C3A5B" w:rsidRDefault="003C3A5B" w:rsidP="00472560">
      <w:pPr>
        <w:spacing w:after="100" w:afterAutospacing="1" w:line="240" w:lineRule="auto"/>
      </w:pPr>
    </w:p>
    <w:p w14:paraId="051F3E22" w14:textId="1A9F4A43" w:rsidR="003C3A5B" w:rsidRDefault="003C3A5B" w:rsidP="00472560">
      <w:pPr>
        <w:spacing w:after="100" w:afterAutospacing="1" w:line="240" w:lineRule="auto"/>
      </w:pPr>
    </w:p>
    <w:p w14:paraId="6BF0B0BF" w14:textId="0BB98960" w:rsidR="003C3A5B" w:rsidRDefault="003C3A5B" w:rsidP="00472560">
      <w:pPr>
        <w:spacing w:after="100" w:afterAutospacing="1" w:line="240" w:lineRule="auto"/>
      </w:pPr>
    </w:p>
    <w:p w14:paraId="67D7D042" w14:textId="4A881837" w:rsidR="003C3A5B" w:rsidRDefault="003C3A5B" w:rsidP="00472560">
      <w:pPr>
        <w:spacing w:after="100" w:afterAutospacing="1" w:line="240" w:lineRule="auto"/>
      </w:pPr>
    </w:p>
    <w:p w14:paraId="6215D7C3" w14:textId="7B032F40" w:rsidR="003C3A5B" w:rsidRDefault="003C3A5B" w:rsidP="00472560">
      <w:pPr>
        <w:spacing w:after="100" w:afterAutospacing="1" w:line="240" w:lineRule="auto"/>
      </w:pPr>
    </w:p>
    <w:p w14:paraId="44389B2B" w14:textId="4AA59045" w:rsidR="003C3A5B" w:rsidRDefault="003C3A5B" w:rsidP="00472560">
      <w:pPr>
        <w:spacing w:after="100" w:afterAutospacing="1" w:line="240" w:lineRule="auto"/>
      </w:pPr>
    </w:p>
    <w:p w14:paraId="4C9C8420" w14:textId="77777777" w:rsidR="003C3A5B" w:rsidRDefault="003C3A5B" w:rsidP="00472560">
      <w:pPr>
        <w:spacing w:after="100" w:afterAutospacing="1" w:line="240" w:lineRule="auto"/>
      </w:pPr>
    </w:p>
    <w:p w14:paraId="78985517" w14:textId="15A13BDD" w:rsidR="003C3A5B" w:rsidRDefault="003C3A5B" w:rsidP="00472560">
      <w:pPr>
        <w:spacing w:after="100" w:afterAutospacing="1" w:line="240" w:lineRule="auto"/>
      </w:pPr>
    </w:p>
    <w:p w14:paraId="65824328" w14:textId="77777777" w:rsidR="003C3A5B" w:rsidRPr="00B4368B" w:rsidRDefault="003C3A5B" w:rsidP="00472560">
      <w:pPr>
        <w:spacing w:after="100" w:afterAutospacing="1" w:line="240" w:lineRule="auto"/>
      </w:pPr>
    </w:p>
    <w:p w14:paraId="4245F6BE" w14:textId="11675851" w:rsidR="008D4873" w:rsidRPr="00B4368B" w:rsidRDefault="0025483A" w:rsidP="00472560">
      <w:pPr>
        <w:spacing w:after="100" w:afterAutospacing="1" w:line="240" w:lineRule="auto"/>
        <w:rPr>
          <w:rFonts w:cstheme="minorHAnsi"/>
        </w:rPr>
      </w:pPr>
      <w:r w:rsidRPr="00B4368B">
        <w:lastRenderedPageBreak/>
        <w:t>Supplement</w:t>
      </w:r>
      <w:r w:rsidR="00AE6196" w:rsidRPr="00B4368B">
        <w:t>al Table 3</w:t>
      </w:r>
      <w:r w:rsidRPr="00B4368B">
        <w:t xml:space="preserve">: </w:t>
      </w:r>
      <w:r w:rsidR="00B15779">
        <w:rPr>
          <w:rFonts w:cstheme="minorHAnsi"/>
        </w:rPr>
        <w:t>Chest Compression</w:t>
      </w:r>
      <w:r w:rsidR="00472560" w:rsidRPr="00B4368B">
        <w:rPr>
          <w:rFonts w:cstheme="minorHAnsi"/>
        </w:rPr>
        <w:t xml:space="preserve"> metrics and </w:t>
      </w:r>
      <w:r w:rsidR="00BA5C75">
        <w:rPr>
          <w:rFonts w:cstheme="minorHAnsi"/>
        </w:rPr>
        <w:t>p</w:t>
      </w:r>
      <w:r w:rsidR="004A3522" w:rsidRPr="00B4368B">
        <w:rPr>
          <w:rFonts w:cstheme="minorHAnsi"/>
        </w:rPr>
        <w:t>ercent</w:t>
      </w:r>
      <w:r w:rsidR="00472560" w:rsidRPr="00B4368B">
        <w:rPr>
          <w:rFonts w:cstheme="minorHAnsi"/>
        </w:rPr>
        <w:t xml:space="preserve"> compliance with American Heart Association 20</w:t>
      </w:r>
      <w:r w:rsidR="006C444C" w:rsidRPr="00B4368B">
        <w:rPr>
          <w:rFonts w:cstheme="minorHAnsi"/>
        </w:rPr>
        <w:t>20</w:t>
      </w:r>
      <w:r w:rsidR="00472560" w:rsidRPr="00B4368B">
        <w:rPr>
          <w:rFonts w:cstheme="minorHAnsi"/>
        </w:rPr>
        <w:t xml:space="preserve"> guidelines for </w:t>
      </w:r>
      <w:r w:rsidR="002B134C">
        <w:rPr>
          <w:rFonts w:cstheme="minorHAnsi"/>
        </w:rPr>
        <w:t>chest compression</w:t>
      </w:r>
      <w:r w:rsidR="00472560" w:rsidRPr="00B4368B">
        <w:rPr>
          <w:rFonts w:cstheme="minorHAnsi"/>
        </w:rPr>
        <w:t xml:space="preserve"> rate and depth using the </w:t>
      </w:r>
      <w:r w:rsidR="002B134C">
        <w:t>a</w:t>
      </w:r>
      <w:r w:rsidRPr="00B4368B">
        <w:t>lternat</w:t>
      </w:r>
      <w:r w:rsidR="00472560" w:rsidRPr="00B4368B">
        <w:t xml:space="preserve">e </w:t>
      </w:r>
      <w:r w:rsidR="002B134C">
        <w:t>d</w:t>
      </w:r>
      <w:r w:rsidR="00472560" w:rsidRPr="00B4368B">
        <w:t>efinition of</w:t>
      </w:r>
      <w:r w:rsidRPr="00B4368B">
        <w:t xml:space="preserve"> </w:t>
      </w:r>
      <w:r w:rsidR="002B134C">
        <w:t>d</w:t>
      </w:r>
      <w:r w:rsidRPr="00B4368B">
        <w:t>ay</w:t>
      </w:r>
      <w:r w:rsidR="000A69D7">
        <w:t>/</w:t>
      </w:r>
      <w:r w:rsidR="002B134C">
        <w:t>n</w:t>
      </w:r>
      <w:r w:rsidRPr="00B4368B">
        <w:t xml:space="preserve">ight </w:t>
      </w:r>
      <w:r w:rsidR="00884C69" w:rsidRPr="00B4368B">
        <w:t xml:space="preserve">and </w:t>
      </w:r>
      <w:r w:rsidR="000A69D7">
        <w:t>w</w:t>
      </w:r>
      <w:r w:rsidR="00884C69" w:rsidRPr="00B4368B">
        <w:t>eekday</w:t>
      </w:r>
      <w:r w:rsidR="000A69D7">
        <w:t>/</w:t>
      </w:r>
      <w:r w:rsidR="00884C69" w:rsidRPr="00B4368B">
        <w:t xml:space="preserve"> </w:t>
      </w:r>
      <w:r w:rsidR="00B15779">
        <w:t>w</w:t>
      </w:r>
      <w:r w:rsidR="00884C69" w:rsidRPr="00B4368B">
        <w:t>eekend</w:t>
      </w:r>
      <w:r w:rsidR="000A69D7">
        <w:t>.</w:t>
      </w: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986"/>
        <w:gridCol w:w="1350"/>
        <w:gridCol w:w="1300"/>
        <w:gridCol w:w="1306"/>
        <w:gridCol w:w="900"/>
        <w:gridCol w:w="1300"/>
        <w:gridCol w:w="1403"/>
        <w:gridCol w:w="1440"/>
      </w:tblGrid>
      <w:tr w:rsidR="00884C69" w:rsidRPr="00B4368B" w14:paraId="7C7EF1EE" w14:textId="64500E34" w:rsidTr="00884C69">
        <w:trPr>
          <w:trHeight w:val="300"/>
        </w:trPr>
        <w:tc>
          <w:tcPr>
            <w:tcW w:w="986" w:type="dxa"/>
            <w:noWrap/>
            <w:hideMark/>
          </w:tcPr>
          <w:p w14:paraId="13A23416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Age group</w:t>
            </w:r>
          </w:p>
        </w:tc>
        <w:tc>
          <w:tcPr>
            <w:tcW w:w="1350" w:type="dxa"/>
            <w:noWrap/>
            <w:hideMark/>
          </w:tcPr>
          <w:p w14:paraId="50B4DD06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 </w:t>
            </w:r>
          </w:p>
        </w:tc>
        <w:tc>
          <w:tcPr>
            <w:tcW w:w="1300" w:type="dxa"/>
            <w:noWrap/>
            <w:hideMark/>
          </w:tcPr>
          <w:p w14:paraId="45900F63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Day (n=46)</w:t>
            </w:r>
          </w:p>
        </w:tc>
        <w:tc>
          <w:tcPr>
            <w:tcW w:w="1306" w:type="dxa"/>
          </w:tcPr>
          <w:p w14:paraId="42AB2B7F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Night (n=37)</w:t>
            </w:r>
          </w:p>
        </w:tc>
        <w:tc>
          <w:tcPr>
            <w:tcW w:w="900" w:type="dxa"/>
            <w:noWrap/>
            <w:hideMark/>
          </w:tcPr>
          <w:p w14:paraId="3BB07B82" w14:textId="7C260CE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p value</w:t>
            </w:r>
          </w:p>
        </w:tc>
        <w:tc>
          <w:tcPr>
            <w:tcW w:w="1300" w:type="dxa"/>
          </w:tcPr>
          <w:p w14:paraId="6E3DDACC" w14:textId="68284229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Weekday (n=38)</w:t>
            </w:r>
          </w:p>
        </w:tc>
        <w:tc>
          <w:tcPr>
            <w:tcW w:w="1403" w:type="dxa"/>
          </w:tcPr>
          <w:p w14:paraId="55FFB241" w14:textId="6B7F0BC3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Weekend (n=8)</w:t>
            </w:r>
          </w:p>
        </w:tc>
        <w:tc>
          <w:tcPr>
            <w:tcW w:w="1440" w:type="dxa"/>
          </w:tcPr>
          <w:p w14:paraId="4D66420D" w14:textId="03F33520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p value</w:t>
            </w:r>
          </w:p>
        </w:tc>
      </w:tr>
      <w:tr w:rsidR="00884C69" w:rsidRPr="00B4368B" w14:paraId="334C6C4F" w14:textId="6700CFC7" w:rsidTr="00884C69">
        <w:trPr>
          <w:trHeight w:val="300"/>
        </w:trPr>
        <w:tc>
          <w:tcPr>
            <w:tcW w:w="986" w:type="dxa"/>
            <w:noWrap/>
            <w:hideMark/>
          </w:tcPr>
          <w:p w14:paraId="2D143125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&lt; 1 year</w:t>
            </w:r>
          </w:p>
        </w:tc>
        <w:tc>
          <w:tcPr>
            <w:tcW w:w="1350" w:type="dxa"/>
            <w:noWrap/>
            <w:hideMark/>
          </w:tcPr>
          <w:p w14:paraId="7AAE31AE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n</w:t>
            </w:r>
          </w:p>
        </w:tc>
        <w:tc>
          <w:tcPr>
            <w:tcW w:w="1300" w:type="dxa"/>
            <w:noWrap/>
            <w:hideMark/>
          </w:tcPr>
          <w:p w14:paraId="07B4C6DE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30</w:t>
            </w:r>
          </w:p>
        </w:tc>
        <w:tc>
          <w:tcPr>
            <w:tcW w:w="1306" w:type="dxa"/>
          </w:tcPr>
          <w:p w14:paraId="3D3DE06E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21</w:t>
            </w:r>
          </w:p>
        </w:tc>
        <w:tc>
          <w:tcPr>
            <w:tcW w:w="900" w:type="dxa"/>
            <w:noWrap/>
            <w:hideMark/>
          </w:tcPr>
          <w:p w14:paraId="09D7B521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00" w:type="dxa"/>
          </w:tcPr>
          <w:p w14:paraId="252FE414" w14:textId="2449B4B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24</w:t>
            </w:r>
          </w:p>
        </w:tc>
        <w:tc>
          <w:tcPr>
            <w:tcW w:w="1403" w:type="dxa"/>
          </w:tcPr>
          <w:p w14:paraId="394DA47D" w14:textId="3AA68AC6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6</w:t>
            </w:r>
          </w:p>
        </w:tc>
        <w:tc>
          <w:tcPr>
            <w:tcW w:w="1440" w:type="dxa"/>
          </w:tcPr>
          <w:p w14:paraId="72AC255A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</w:p>
        </w:tc>
      </w:tr>
      <w:tr w:rsidR="00884C69" w:rsidRPr="00B4368B" w14:paraId="51AF45EA" w14:textId="5121D4A5" w:rsidTr="00884C69">
        <w:trPr>
          <w:trHeight w:val="300"/>
        </w:trPr>
        <w:tc>
          <w:tcPr>
            <w:tcW w:w="986" w:type="dxa"/>
            <w:noWrap/>
            <w:hideMark/>
          </w:tcPr>
          <w:p w14:paraId="15E3EAD1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 </w:t>
            </w:r>
          </w:p>
        </w:tc>
        <w:tc>
          <w:tcPr>
            <w:tcW w:w="1350" w:type="dxa"/>
            <w:noWrap/>
            <w:hideMark/>
          </w:tcPr>
          <w:p w14:paraId="63B41EC7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 xml:space="preserve">Rate (median, </w:t>
            </w:r>
            <w:proofErr w:type="spellStart"/>
            <w:r w:rsidRPr="00B4368B">
              <w:rPr>
                <w:sz w:val="20"/>
                <w:szCs w:val="20"/>
              </w:rPr>
              <w:t>iqr</w:t>
            </w:r>
            <w:proofErr w:type="spellEnd"/>
            <w:r w:rsidRPr="00B4368B">
              <w:rPr>
                <w:sz w:val="20"/>
                <w:szCs w:val="20"/>
              </w:rPr>
              <w:t>)</w:t>
            </w:r>
          </w:p>
        </w:tc>
        <w:tc>
          <w:tcPr>
            <w:tcW w:w="1300" w:type="dxa"/>
            <w:hideMark/>
          </w:tcPr>
          <w:p w14:paraId="100DA3BE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113.7 (110.1,119.0)</w:t>
            </w:r>
          </w:p>
        </w:tc>
        <w:tc>
          <w:tcPr>
            <w:tcW w:w="1306" w:type="dxa"/>
          </w:tcPr>
          <w:p w14:paraId="764F75A1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119.2 (109.5,128.7)</w:t>
            </w:r>
          </w:p>
        </w:tc>
        <w:tc>
          <w:tcPr>
            <w:tcW w:w="900" w:type="dxa"/>
            <w:hideMark/>
          </w:tcPr>
          <w:p w14:paraId="616097E0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0.17</w:t>
            </w:r>
          </w:p>
        </w:tc>
        <w:tc>
          <w:tcPr>
            <w:tcW w:w="1300" w:type="dxa"/>
          </w:tcPr>
          <w:p w14:paraId="19E7ADF6" w14:textId="2226B3E9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113.7 (111.1,120.0)</w:t>
            </w:r>
          </w:p>
        </w:tc>
        <w:tc>
          <w:tcPr>
            <w:tcW w:w="1403" w:type="dxa"/>
          </w:tcPr>
          <w:p w14:paraId="68097F0C" w14:textId="41D0AD4A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112.7 (107.5,119.0)</w:t>
            </w:r>
          </w:p>
        </w:tc>
        <w:tc>
          <w:tcPr>
            <w:tcW w:w="1440" w:type="dxa"/>
          </w:tcPr>
          <w:p w14:paraId="4F5BD08A" w14:textId="7D94B9D5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0.47</w:t>
            </w:r>
          </w:p>
        </w:tc>
      </w:tr>
      <w:tr w:rsidR="00884C69" w:rsidRPr="00B4368B" w14:paraId="713D92FF" w14:textId="105C2E87" w:rsidTr="00884C69">
        <w:trPr>
          <w:trHeight w:val="300"/>
        </w:trPr>
        <w:tc>
          <w:tcPr>
            <w:tcW w:w="986" w:type="dxa"/>
            <w:noWrap/>
            <w:hideMark/>
          </w:tcPr>
          <w:p w14:paraId="4C19FE2B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 </w:t>
            </w:r>
          </w:p>
        </w:tc>
        <w:tc>
          <w:tcPr>
            <w:tcW w:w="1350" w:type="dxa"/>
            <w:noWrap/>
            <w:hideMark/>
          </w:tcPr>
          <w:p w14:paraId="1C38A17F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 xml:space="preserve">Depth (median, </w:t>
            </w:r>
            <w:proofErr w:type="spellStart"/>
            <w:r w:rsidRPr="00B4368B">
              <w:rPr>
                <w:sz w:val="20"/>
                <w:szCs w:val="20"/>
              </w:rPr>
              <w:t>iqr</w:t>
            </w:r>
            <w:proofErr w:type="spellEnd"/>
            <w:r w:rsidRPr="00B4368B">
              <w:rPr>
                <w:sz w:val="20"/>
                <w:szCs w:val="20"/>
              </w:rPr>
              <w:t>)</w:t>
            </w:r>
          </w:p>
        </w:tc>
        <w:tc>
          <w:tcPr>
            <w:tcW w:w="1300" w:type="dxa"/>
            <w:hideMark/>
          </w:tcPr>
          <w:p w14:paraId="2760F716" w14:textId="77777777" w:rsidR="00D46461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 xml:space="preserve">2.7 </w:t>
            </w:r>
          </w:p>
          <w:p w14:paraId="439851DD" w14:textId="627115DF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(2.2,3.0)</w:t>
            </w:r>
          </w:p>
        </w:tc>
        <w:tc>
          <w:tcPr>
            <w:tcW w:w="1306" w:type="dxa"/>
          </w:tcPr>
          <w:p w14:paraId="312D147F" w14:textId="77777777" w:rsidR="00AB1AE8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 xml:space="preserve">2.5 </w:t>
            </w:r>
          </w:p>
          <w:p w14:paraId="45896520" w14:textId="75F41DED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(2.0,2.9)</w:t>
            </w:r>
          </w:p>
        </w:tc>
        <w:tc>
          <w:tcPr>
            <w:tcW w:w="900" w:type="dxa"/>
            <w:hideMark/>
          </w:tcPr>
          <w:p w14:paraId="42F94E4C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0.28</w:t>
            </w:r>
          </w:p>
        </w:tc>
        <w:tc>
          <w:tcPr>
            <w:tcW w:w="1300" w:type="dxa"/>
          </w:tcPr>
          <w:p w14:paraId="7CE36CB4" w14:textId="77777777" w:rsidR="00AB1AE8" w:rsidRDefault="00884C69" w:rsidP="00884C69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 xml:space="preserve">2.7 </w:t>
            </w:r>
          </w:p>
          <w:p w14:paraId="3B71B634" w14:textId="2978084E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(2.2,2.9)</w:t>
            </w:r>
          </w:p>
        </w:tc>
        <w:tc>
          <w:tcPr>
            <w:tcW w:w="1403" w:type="dxa"/>
          </w:tcPr>
          <w:p w14:paraId="6E333943" w14:textId="77777777" w:rsidR="00AB1AE8" w:rsidRDefault="00884C69" w:rsidP="00884C69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 xml:space="preserve">2.7 </w:t>
            </w:r>
          </w:p>
          <w:p w14:paraId="1467B578" w14:textId="3BCE2376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(2.2,3.0)</w:t>
            </w:r>
          </w:p>
        </w:tc>
        <w:tc>
          <w:tcPr>
            <w:tcW w:w="1440" w:type="dxa"/>
          </w:tcPr>
          <w:p w14:paraId="69A9887E" w14:textId="3BFC08F8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0.61</w:t>
            </w:r>
          </w:p>
        </w:tc>
      </w:tr>
      <w:tr w:rsidR="00884C69" w:rsidRPr="00B4368B" w14:paraId="1EE93D6C" w14:textId="27E64A0D" w:rsidTr="00884C69">
        <w:trPr>
          <w:trHeight w:val="300"/>
        </w:trPr>
        <w:tc>
          <w:tcPr>
            <w:tcW w:w="986" w:type="dxa"/>
            <w:noWrap/>
            <w:hideMark/>
          </w:tcPr>
          <w:p w14:paraId="623D3539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 </w:t>
            </w:r>
          </w:p>
        </w:tc>
        <w:tc>
          <w:tcPr>
            <w:tcW w:w="1350" w:type="dxa"/>
            <w:noWrap/>
            <w:hideMark/>
          </w:tcPr>
          <w:p w14:paraId="612FBDD2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CCF (%)</w:t>
            </w:r>
          </w:p>
        </w:tc>
        <w:tc>
          <w:tcPr>
            <w:tcW w:w="1300" w:type="dxa"/>
            <w:hideMark/>
          </w:tcPr>
          <w:p w14:paraId="7F9213A0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81.7 (69.8,89.8)</w:t>
            </w:r>
          </w:p>
        </w:tc>
        <w:tc>
          <w:tcPr>
            <w:tcW w:w="1306" w:type="dxa"/>
          </w:tcPr>
          <w:p w14:paraId="2207E85F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72.3 (57.9,87.3)</w:t>
            </w:r>
          </w:p>
        </w:tc>
        <w:tc>
          <w:tcPr>
            <w:tcW w:w="900" w:type="dxa"/>
            <w:hideMark/>
          </w:tcPr>
          <w:p w14:paraId="246A591C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0.22</w:t>
            </w:r>
          </w:p>
        </w:tc>
        <w:tc>
          <w:tcPr>
            <w:tcW w:w="1300" w:type="dxa"/>
          </w:tcPr>
          <w:p w14:paraId="48B3AD5D" w14:textId="4EF0E749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78.8 (67.8,90.5)</w:t>
            </w:r>
          </w:p>
        </w:tc>
        <w:tc>
          <w:tcPr>
            <w:tcW w:w="1403" w:type="dxa"/>
          </w:tcPr>
          <w:p w14:paraId="300E9E0E" w14:textId="0AE5C985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86.5 (83.9,89.8)</w:t>
            </w:r>
          </w:p>
        </w:tc>
        <w:tc>
          <w:tcPr>
            <w:tcW w:w="1440" w:type="dxa"/>
          </w:tcPr>
          <w:p w14:paraId="3BD24DB0" w14:textId="2C70994E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0.29</w:t>
            </w:r>
          </w:p>
        </w:tc>
      </w:tr>
      <w:tr w:rsidR="00884C69" w:rsidRPr="00B4368B" w14:paraId="41170894" w14:textId="0DFB212C" w:rsidTr="00884C69">
        <w:trPr>
          <w:trHeight w:val="300"/>
        </w:trPr>
        <w:tc>
          <w:tcPr>
            <w:tcW w:w="986" w:type="dxa"/>
            <w:noWrap/>
            <w:hideMark/>
          </w:tcPr>
          <w:p w14:paraId="74E61F30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 </w:t>
            </w:r>
          </w:p>
        </w:tc>
        <w:tc>
          <w:tcPr>
            <w:tcW w:w="1350" w:type="dxa"/>
            <w:noWrap/>
            <w:hideMark/>
          </w:tcPr>
          <w:p w14:paraId="3B47752A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% compliant--all 3 parameters</w:t>
            </w:r>
          </w:p>
        </w:tc>
        <w:tc>
          <w:tcPr>
            <w:tcW w:w="1300" w:type="dxa"/>
            <w:hideMark/>
          </w:tcPr>
          <w:p w14:paraId="3F66A87F" w14:textId="531312B4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0</w:t>
            </w:r>
          </w:p>
        </w:tc>
        <w:tc>
          <w:tcPr>
            <w:tcW w:w="1306" w:type="dxa"/>
          </w:tcPr>
          <w:p w14:paraId="605ADA9D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0</w:t>
            </w:r>
          </w:p>
        </w:tc>
        <w:tc>
          <w:tcPr>
            <w:tcW w:w="900" w:type="dxa"/>
            <w:noWrap/>
            <w:hideMark/>
          </w:tcPr>
          <w:p w14:paraId="1881A802" w14:textId="285E8F21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N/A</w:t>
            </w:r>
          </w:p>
        </w:tc>
        <w:tc>
          <w:tcPr>
            <w:tcW w:w="1300" w:type="dxa"/>
          </w:tcPr>
          <w:p w14:paraId="76344C5A" w14:textId="76B622B2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0</w:t>
            </w:r>
          </w:p>
        </w:tc>
        <w:tc>
          <w:tcPr>
            <w:tcW w:w="1403" w:type="dxa"/>
          </w:tcPr>
          <w:p w14:paraId="4F6221D0" w14:textId="445DECF1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02B811FE" w14:textId="6257B124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N/A</w:t>
            </w:r>
          </w:p>
        </w:tc>
      </w:tr>
      <w:tr w:rsidR="00884C69" w:rsidRPr="00B4368B" w14:paraId="5828D618" w14:textId="6A96E030" w:rsidTr="00884C69">
        <w:trPr>
          <w:trHeight w:val="300"/>
        </w:trPr>
        <w:tc>
          <w:tcPr>
            <w:tcW w:w="986" w:type="dxa"/>
            <w:noWrap/>
            <w:hideMark/>
          </w:tcPr>
          <w:p w14:paraId="2BB0E3EB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 </w:t>
            </w:r>
          </w:p>
        </w:tc>
        <w:tc>
          <w:tcPr>
            <w:tcW w:w="1350" w:type="dxa"/>
            <w:noWrap/>
            <w:hideMark/>
          </w:tcPr>
          <w:p w14:paraId="3C247328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% Compliance --Rate/CCF Only</w:t>
            </w:r>
          </w:p>
        </w:tc>
        <w:tc>
          <w:tcPr>
            <w:tcW w:w="1300" w:type="dxa"/>
            <w:hideMark/>
          </w:tcPr>
          <w:p w14:paraId="5D6295A1" w14:textId="534CB14C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23</w:t>
            </w:r>
          </w:p>
        </w:tc>
        <w:tc>
          <w:tcPr>
            <w:tcW w:w="1306" w:type="dxa"/>
          </w:tcPr>
          <w:p w14:paraId="2A1321FF" w14:textId="7106D1BE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14</w:t>
            </w:r>
          </w:p>
        </w:tc>
        <w:tc>
          <w:tcPr>
            <w:tcW w:w="900" w:type="dxa"/>
            <w:noWrap/>
            <w:hideMark/>
          </w:tcPr>
          <w:p w14:paraId="3B0C0BAE" w14:textId="31AF6CC8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0.49</w:t>
            </w:r>
          </w:p>
        </w:tc>
        <w:tc>
          <w:tcPr>
            <w:tcW w:w="1300" w:type="dxa"/>
          </w:tcPr>
          <w:p w14:paraId="39238402" w14:textId="593398E1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21</w:t>
            </w:r>
          </w:p>
        </w:tc>
        <w:tc>
          <w:tcPr>
            <w:tcW w:w="1403" w:type="dxa"/>
          </w:tcPr>
          <w:p w14:paraId="228C00CB" w14:textId="2B7CD1AC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33</w:t>
            </w:r>
          </w:p>
        </w:tc>
        <w:tc>
          <w:tcPr>
            <w:tcW w:w="1440" w:type="dxa"/>
          </w:tcPr>
          <w:p w14:paraId="70072AD5" w14:textId="6E847678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0.60</w:t>
            </w:r>
          </w:p>
        </w:tc>
      </w:tr>
      <w:tr w:rsidR="00884C69" w:rsidRPr="00B4368B" w14:paraId="15E70206" w14:textId="5E032B55" w:rsidTr="00884C69">
        <w:trPr>
          <w:trHeight w:val="300"/>
        </w:trPr>
        <w:tc>
          <w:tcPr>
            <w:tcW w:w="986" w:type="dxa"/>
            <w:noWrap/>
            <w:hideMark/>
          </w:tcPr>
          <w:p w14:paraId="31AA464A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1 year to &lt;8</w:t>
            </w:r>
          </w:p>
        </w:tc>
        <w:tc>
          <w:tcPr>
            <w:tcW w:w="1350" w:type="dxa"/>
            <w:noWrap/>
            <w:hideMark/>
          </w:tcPr>
          <w:p w14:paraId="6C574A1D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n</w:t>
            </w:r>
          </w:p>
        </w:tc>
        <w:tc>
          <w:tcPr>
            <w:tcW w:w="1300" w:type="dxa"/>
            <w:noWrap/>
            <w:hideMark/>
          </w:tcPr>
          <w:p w14:paraId="6BC33471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11</w:t>
            </w:r>
          </w:p>
        </w:tc>
        <w:tc>
          <w:tcPr>
            <w:tcW w:w="1306" w:type="dxa"/>
          </w:tcPr>
          <w:p w14:paraId="3ABFC145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12</w:t>
            </w:r>
          </w:p>
        </w:tc>
        <w:tc>
          <w:tcPr>
            <w:tcW w:w="900" w:type="dxa"/>
            <w:noWrap/>
            <w:hideMark/>
          </w:tcPr>
          <w:p w14:paraId="69665565" w14:textId="5AC9F912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00" w:type="dxa"/>
          </w:tcPr>
          <w:p w14:paraId="3AA242C2" w14:textId="6AC1C244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10</w:t>
            </w:r>
          </w:p>
        </w:tc>
        <w:tc>
          <w:tcPr>
            <w:tcW w:w="1403" w:type="dxa"/>
          </w:tcPr>
          <w:p w14:paraId="7DE7CF02" w14:textId="2646A1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40FD8B51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</w:p>
        </w:tc>
      </w:tr>
      <w:tr w:rsidR="00884C69" w:rsidRPr="00B4368B" w14:paraId="7F7EB5BE" w14:textId="59D68B8D" w:rsidTr="00884C69">
        <w:trPr>
          <w:trHeight w:val="300"/>
        </w:trPr>
        <w:tc>
          <w:tcPr>
            <w:tcW w:w="986" w:type="dxa"/>
            <w:noWrap/>
            <w:hideMark/>
          </w:tcPr>
          <w:p w14:paraId="5A455D18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 </w:t>
            </w:r>
          </w:p>
        </w:tc>
        <w:tc>
          <w:tcPr>
            <w:tcW w:w="1350" w:type="dxa"/>
            <w:noWrap/>
            <w:hideMark/>
          </w:tcPr>
          <w:p w14:paraId="32115569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 xml:space="preserve">Rate (median, </w:t>
            </w:r>
            <w:proofErr w:type="spellStart"/>
            <w:r w:rsidRPr="00B4368B">
              <w:rPr>
                <w:sz w:val="20"/>
                <w:szCs w:val="20"/>
              </w:rPr>
              <w:t>iqr</w:t>
            </w:r>
            <w:proofErr w:type="spellEnd"/>
            <w:r w:rsidRPr="00B4368B">
              <w:rPr>
                <w:sz w:val="20"/>
                <w:szCs w:val="20"/>
              </w:rPr>
              <w:t>)</w:t>
            </w:r>
          </w:p>
        </w:tc>
        <w:tc>
          <w:tcPr>
            <w:tcW w:w="1300" w:type="dxa"/>
            <w:hideMark/>
          </w:tcPr>
          <w:p w14:paraId="5E066201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113.9 (108.8,118.5)</w:t>
            </w:r>
          </w:p>
        </w:tc>
        <w:tc>
          <w:tcPr>
            <w:tcW w:w="1306" w:type="dxa"/>
          </w:tcPr>
          <w:p w14:paraId="35EA976E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110.0 (104.9,114.0)</w:t>
            </w:r>
          </w:p>
        </w:tc>
        <w:tc>
          <w:tcPr>
            <w:tcW w:w="900" w:type="dxa"/>
            <w:hideMark/>
          </w:tcPr>
          <w:p w14:paraId="03C0335A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0.16</w:t>
            </w:r>
          </w:p>
        </w:tc>
        <w:tc>
          <w:tcPr>
            <w:tcW w:w="1300" w:type="dxa"/>
          </w:tcPr>
          <w:p w14:paraId="16B473FF" w14:textId="7EAD283F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112.1 (108.8,118.5)</w:t>
            </w:r>
          </w:p>
        </w:tc>
        <w:tc>
          <w:tcPr>
            <w:tcW w:w="1403" w:type="dxa"/>
          </w:tcPr>
          <w:p w14:paraId="23D2B3F6" w14:textId="53EDE6CE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117.9 (117.9,117.9)</w:t>
            </w:r>
          </w:p>
        </w:tc>
        <w:tc>
          <w:tcPr>
            <w:tcW w:w="1440" w:type="dxa"/>
          </w:tcPr>
          <w:p w14:paraId="654EB24A" w14:textId="68BC58A8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N/A</w:t>
            </w:r>
          </w:p>
        </w:tc>
      </w:tr>
      <w:tr w:rsidR="00884C69" w:rsidRPr="00B4368B" w14:paraId="31F93FFA" w14:textId="171ABD7E" w:rsidTr="00884C69">
        <w:trPr>
          <w:trHeight w:val="300"/>
        </w:trPr>
        <w:tc>
          <w:tcPr>
            <w:tcW w:w="986" w:type="dxa"/>
            <w:noWrap/>
            <w:hideMark/>
          </w:tcPr>
          <w:p w14:paraId="3B0F471D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 </w:t>
            </w:r>
          </w:p>
        </w:tc>
        <w:tc>
          <w:tcPr>
            <w:tcW w:w="1350" w:type="dxa"/>
            <w:noWrap/>
            <w:hideMark/>
          </w:tcPr>
          <w:p w14:paraId="5427FE92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 xml:space="preserve">Depth (median, </w:t>
            </w:r>
            <w:proofErr w:type="spellStart"/>
            <w:r w:rsidRPr="00B4368B">
              <w:rPr>
                <w:sz w:val="20"/>
                <w:szCs w:val="20"/>
              </w:rPr>
              <w:t>iqr</w:t>
            </w:r>
            <w:proofErr w:type="spellEnd"/>
            <w:r w:rsidRPr="00B4368B">
              <w:rPr>
                <w:sz w:val="20"/>
                <w:szCs w:val="20"/>
              </w:rPr>
              <w:t>)</w:t>
            </w:r>
          </w:p>
        </w:tc>
        <w:tc>
          <w:tcPr>
            <w:tcW w:w="1300" w:type="dxa"/>
            <w:hideMark/>
          </w:tcPr>
          <w:p w14:paraId="55092AF1" w14:textId="77777777" w:rsidR="00E47541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 xml:space="preserve">3.3 </w:t>
            </w:r>
          </w:p>
          <w:p w14:paraId="1D5E1B7B" w14:textId="0EA7C3A4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(2.9,4.3)</w:t>
            </w:r>
          </w:p>
        </w:tc>
        <w:tc>
          <w:tcPr>
            <w:tcW w:w="1306" w:type="dxa"/>
          </w:tcPr>
          <w:p w14:paraId="43BFF7F2" w14:textId="77777777" w:rsidR="00E47541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 xml:space="preserve">3.4 </w:t>
            </w:r>
          </w:p>
          <w:p w14:paraId="3E50FB80" w14:textId="15B7B5A3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(3.0,3.8)</w:t>
            </w:r>
          </w:p>
        </w:tc>
        <w:tc>
          <w:tcPr>
            <w:tcW w:w="900" w:type="dxa"/>
            <w:hideMark/>
          </w:tcPr>
          <w:p w14:paraId="43CD31B8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0.83</w:t>
            </w:r>
          </w:p>
        </w:tc>
        <w:tc>
          <w:tcPr>
            <w:tcW w:w="1300" w:type="dxa"/>
          </w:tcPr>
          <w:p w14:paraId="7B03A3DD" w14:textId="77777777" w:rsidR="00E47541" w:rsidRDefault="00884C69" w:rsidP="00884C69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 xml:space="preserve">3.8 </w:t>
            </w:r>
          </w:p>
          <w:p w14:paraId="77E440DE" w14:textId="35AAF848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(2.9,4.3)</w:t>
            </w:r>
          </w:p>
        </w:tc>
        <w:tc>
          <w:tcPr>
            <w:tcW w:w="1403" w:type="dxa"/>
          </w:tcPr>
          <w:p w14:paraId="373E3A4C" w14:textId="77777777" w:rsidR="00E47541" w:rsidRDefault="00884C69" w:rsidP="00884C69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 xml:space="preserve">3.0 </w:t>
            </w:r>
          </w:p>
          <w:p w14:paraId="0A998A66" w14:textId="55B260F3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(3.0,3.0)</w:t>
            </w:r>
          </w:p>
        </w:tc>
        <w:tc>
          <w:tcPr>
            <w:tcW w:w="1440" w:type="dxa"/>
          </w:tcPr>
          <w:p w14:paraId="3F5F275F" w14:textId="6D33F5A4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N/A</w:t>
            </w:r>
          </w:p>
        </w:tc>
      </w:tr>
      <w:tr w:rsidR="00884C69" w:rsidRPr="00B4368B" w14:paraId="5AC1E74F" w14:textId="407649D1" w:rsidTr="00884C69">
        <w:trPr>
          <w:trHeight w:val="300"/>
        </w:trPr>
        <w:tc>
          <w:tcPr>
            <w:tcW w:w="986" w:type="dxa"/>
            <w:noWrap/>
            <w:hideMark/>
          </w:tcPr>
          <w:p w14:paraId="42183562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 </w:t>
            </w:r>
          </w:p>
        </w:tc>
        <w:tc>
          <w:tcPr>
            <w:tcW w:w="1350" w:type="dxa"/>
            <w:noWrap/>
            <w:hideMark/>
          </w:tcPr>
          <w:p w14:paraId="35C4C918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CCF (%)</w:t>
            </w:r>
          </w:p>
        </w:tc>
        <w:tc>
          <w:tcPr>
            <w:tcW w:w="1300" w:type="dxa"/>
            <w:hideMark/>
          </w:tcPr>
          <w:p w14:paraId="5963650D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76.9 (64.2,92.9)</w:t>
            </w:r>
          </w:p>
        </w:tc>
        <w:tc>
          <w:tcPr>
            <w:tcW w:w="1306" w:type="dxa"/>
          </w:tcPr>
          <w:p w14:paraId="55287A90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86.3 (79.4,92.5)</w:t>
            </w:r>
          </w:p>
        </w:tc>
        <w:tc>
          <w:tcPr>
            <w:tcW w:w="900" w:type="dxa"/>
            <w:hideMark/>
          </w:tcPr>
          <w:p w14:paraId="0CF2D429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0.41</w:t>
            </w:r>
          </w:p>
        </w:tc>
        <w:tc>
          <w:tcPr>
            <w:tcW w:w="1300" w:type="dxa"/>
          </w:tcPr>
          <w:p w14:paraId="14FABCC2" w14:textId="7D63857E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74.6 (64.2,92.9)</w:t>
            </w:r>
          </w:p>
        </w:tc>
        <w:tc>
          <w:tcPr>
            <w:tcW w:w="1403" w:type="dxa"/>
          </w:tcPr>
          <w:p w14:paraId="72280C2E" w14:textId="6E0528C8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86.8 (86.8,86.8)</w:t>
            </w:r>
          </w:p>
        </w:tc>
        <w:tc>
          <w:tcPr>
            <w:tcW w:w="1440" w:type="dxa"/>
          </w:tcPr>
          <w:p w14:paraId="05683946" w14:textId="56FA8428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N/A</w:t>
            </w:r>
          </w:p>
        </w:tc>
      </w:tr>
      <w:tr w:rsidR="00884C69" w:rsidRPr="00B4368B" w14:paraId="6EFF5412" w14:textId="0A69EFF3" w:rsidTr="00884C69">
        <w:trPr>
          <w:trHeight w:val="300"/>
        </w:trPr>
        <w:tc>
          <w:tcPr>
            <w:tcW w:w="986" w:type="dxa"/>
            <w:noWrap/>
            <w:hideMark/>
          </w:tcPr>
          <w:p w14:paraId="5BD3A74D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 </w:t>
            </w:r>
          </w:p>
        </w:tc>
        <w:tc>
          <w:tcPr>
            <w:tcW w:w="1350" w:type="dxa"/>
            <w:noWrap/>
            <w:hideMark/>
          </w:tcPr>
          <w:p w14:paraId="61C61A80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% compliant--all 3 parameters</w:t>
            </w:r>
          </w:p>
        </w:tc>
        <w:tc>
          <w:tcPr>
            <w:tcW w:w="1300" w:type="dxa"/>
            <w:noWrap/>
            <w:hideMark/>
          </w:tcPr>
          <w:p w14:paraId="07F37F10" w14:textId="369C721B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9</w:t>
            </w:r>
          </w:p>
        </w:tc>
        <w:tc>
          <w:tcPr>
            <w:tcW w:w="1306" w:type="dxa"/>
          </w:tcPr>
          <w:p w14:paraId="235E4522" w14:textId="2F02B695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0</w:t>
            </w:r>
          </w:p>
        </w:tc>
        <w:tc>
          <w:tcPr>
            <w:tcW w:w="900" w:type="dxa"/>
            <w:noWrap/>
            <w:hideMark/>
          </w:tcPr>
          <w:p w14:paraId="728EE54B" w14:textId="55401488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0.48</w:t>
            </w:r>
          </w:p>
        </w:tc>
        <w:tc>
          <w:tcPr>
            <w:tcW w:w="1300" w:type="dxa"/>
          </w:tcPr>
          <w:p w14:paraId="1D26F5A0" w14:textId="63ACC3FA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10</w:t>
            </w:r>
          </w:p>
        </w:tc>
        <w:tc>
          <w:tcPr>
            <w:tcW w:w="1403" w:type="dxa"/>
          </w:tcPr>
          <w:p w14:paraId="7AA9C560" w14:textId="75E738AA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5E05F44D" w14:textId="4275D2B6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N/A</w:t>
            </w:r>
          </w:p>
        </w:tc>
      </w:tr>
      <w:tr w:rsidR="00884C69" w:rsidRPr="00B4368B" w14:paraId="24C02562" w14:textId="257A14B4" w:rsidTr="00884C69">
        <w:trPr>
          <w:trHeight w:val="300"/>
        </w:trPr>
        <w:tc>
          <w:tcPr>
            <w:tcW w:w="986" w:type="dxa"/>
            <w:noWrap/>
            <w:hideMark/>
          </w:tcPr>
          <w:p w14:paraId="5449310C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 </w:t>
            </w:r>
          </w:p>
        </w:tc>
        <w:tc>
          <w:tcPr>
            <w:tcW w:w="1350" w:type="dxa"/>
            <w:noWrap/>
            <w:hideMark/>
          </w:tcPr>
          <w:p w14:paraId="16EB729A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% Compliance --Rate/CCF Only</w:t>
            </w:r>
          </w:p>
        </w:tc>
        <w:tc>
          <w:tcPr>
            <w:tcW w:w="1300" w:type="dxa"/>
            <w:noWrap/>
            <w:hideMark/>
          </w:tcPr>
          <w:p w14:paraId="61983E3B" w14:textId="225A9D9C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27</w:t>
            </w:r>
          </w:p>
        </w:tc>
        <w:tc>
          <w:tcPr>
            <w:tcW w:w="1306" w:type="dxa"/>
          </w:tcPr>
          <w:p w14:paraId="289857CB" w14:textId="01120821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42</w:t>
            </w:r>
          </w:p>
        </w:tc>
        <w:tc>
          <w:tcPr>
            <w:tcW w:w="900" w:type="dxa"/>
            <w:noWrap/>
            <w:hideMark/>
          </w:tcPr>
          <w:p w14:paraId="776CD1F9" w14:textId="64C8768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0.67</w:t>
            </w:r>
          </w:p>
        </w:tc>
        <w:tc>
          <w:tcPr>
            <w:tcW w:w="1300" w:type="dxa"/>
          </w:tcPr>
          <w:p w14:paraId="5778F1FD" w14:textId="3D215AD2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30</w:t>
            </w:r>
          </w:p>
        </w:tc>
        <w:tc>
          <w:tcPr>
            <w:tcW w:w="1403" w:type="dxa"/>
          </w:tcPr>
          <w:p w14:paraId="55E86461" w14:textId="43A607CD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0</w:t>
            </w:r>
          </w:p>
        </w:tc>
        <w:tc>
          <w:tcPr>
            <w:tcW w:w="1440" w:type="dxa"/>
          </w:tcPr>
          <w:p w14:paraId="4F5FC58A" w14:textId="53861153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N/A</w:t>
            </w:r>
          </w:p>
        </w:tc>
      </w:tr>
      <w:tr w:rsidR="00884C69" w:rsidRPr="00B4368B" w14:paraId="323B0F18" w14:textId="282A12FB" w:rsidTr="00884C69">
        <w:trPr>
          <w:trHeight w:val="300"/>
        </w:trPr>
        <w:tc>
          <w:tcPr>
            <w:tcW w:w="986" w:type="dxa"/>
            <w:noWrap/>
            <w:hideMark/>
          </w:tcPr>
          <w:p w14:paraId="7A66F80A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8 to &lt;18 years</w:t>
            </w:r>
          </w:p>
        </w:tc>
        <w:tc>
          <w:tcPr>
            <w:tcW w:w="1350" w:type="dxa"/>
            <w:noWrap/>
            <w:hideMark/>
          </w:tcPr>
          <w:p w14:paraId="5B4696DC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n</w:t>
            </w:r>
          </w:p>
        </w:tc>
        <w:tc>
          <w:tcPr>
            <w:tcW w:w="1300" w:type="dxa"/>
            <w:noWrap/>
            <w:hideMark/>
          </w:tcPr>
          <w:p w14:paraId="3E16603F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5</w:t>
            </w:r>
          </w:p>
        </w:tc>
        <w:tc>
          <w:tcPr>
            <w:tcW w:w="1306" w:type="dxa"/>
          </w:tcPr>
          <w:p w14:paraId="7B77210F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4</w:t>
            </w:r>
          </w:p>
        </w:tc>
        <w:tc>
          <w:tcPr>
            <w:tcW w:w="900" w:type="dxa"/>
            <w:noWrap/>
            <w:hideMark/>
          </w:tcPr>
          <w:p w14:paraId="243C23ED" w14:textId="11650AD2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00" w:type="dxa"/>
          </w:tcPr>
          <w:p w14:paraId="7126E479" w14:textId="59536C6D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4</w:t>
            </w:r>
          </w:p>
        </w:tc>
        <w:tc>
          <w:tcPr>
            <w:tcW w:w="1403" w:type="dxa"/>
          </w:tcPr>
          <w:p w14:paraId="7C17E61F" w14:textId="7073722D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3BE43051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</w:p>
        </w:tc>
      </w:tr>
      <w:tr w:rsidR="00884C69" w:rsidRPr="00B4368B" w14:paraId="34FB6795" w14:textId="3C1E7369" w:rsidTr="00884C69">
        <w:trPr>
          <w:trHeight w:val="300"/>
        </w:trPr>
        <w:tc>
          <w:tcPr>
            <w:tcW w:w="986" w:type="dxa"/>
            <w:noWrap/>
            <w:hideMark/>
          </w:tcPr>
          <w:p w14:paraId="1EBED6F3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 </w:t>
            </w:r>
          </w:p>
        </w:tc>
        <w:tc>
          <w:tcPr>
            <w:tcW w:w="1350" w:type="dxa"/>
            <w:noWrap/>
            <w:hideMark/>
          </w:tcPr>
          <w:p w14:paraId="1A48E9D8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 xml:space="preserve">Rate (median, </w:t>
            </w:r>
            <w:proofErr w:type="spellStart"/>
            <w:r w:rsidRPr="00B4368B">
              <w:rPr>
                <w:sz w:val="20"/>
                <w:szCs w:val="20"/>
              </w:rPr>
              <w:t>iqr</w:t>
            </w:r>
            <w:proofErr w:type="spellEnd"/>
            <w:r w:rsidRPr="00B4368B">
              <w:rPr>
                <w:sz w:val="20"/>
                <w:szCs w:val="20"/>
              </w:rPr>
              <w:t>)</w:t>
            </w:r>
          </w:p>
        </w:tc>
        <w:tc>
          <w:tcPr>
            <w:tcW w:w="1300" w:type="dxa"/>
            <w:hideMark/>
          </w:tcPr>
          <w:p w14:paraId="7A3FB478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114.6 (114.1,119.3)</w:t>
            </w:r>
          </w:p>
        </w:tc>
        <w:tc>
          <w:tcPr>
            <w:tcW w:w="1306" w:type="dxa"/>
          </w:tcPr>
          <w:p w14:paraId="78FB57DA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122.2 (113.7,125.0)</w:t>
            </w:r>
          </w:p>
        </w:tc>
        <w:tc>
          <w:tcPr>
            <w:tcW w:w="900" w:type="dxa"/>
            <w:noWrap/>
            <w:hideMark/>
          </w:tcPr>
          <w:p w14:paraId="5D663490" w14:textId="467CE95D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N/A</w:t>
            </w:r>
          </w:p>
        </w:tc>
        <w:tc>
          <w:tcPr>
            <w:tcW w:w="1300" w:type="dxa"/>
          </w:tcPr>
          <w:p w14:paraId="773E50C4" w14:textId="17F02DB9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116.7 (113.0,125.1)</w:t>
            </w:r>
          </w:p>
        </w:tc>
        <w:tc>
          <w:tcPr>
            <w:tcW w:w="1403" w:type="dxa"/>
          </w:tcPr>
          <w:p w14:paraId="2CAD764D" w14:textId="7416D1F8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114.6 (114.6,114.6)</w:t>
            </w:r>
          </w:p>
        </w:tc>
        <w:tc>
          <w:tcPr>
            <w:tcW w:w="1440" w:type="dxa"/>
          </w:tcPr>
          <w:p w14:paraId="15A02EA2" w14:textId="2A82070A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N/A</w:t>
            </w:r>
          </w:p>
        </w:tc>
      </w:tr>
      <w:tr w:rsidR="00884C69" w:rsidRPr="00B4368B" w14:paraId="4E924A19" w14:textId="3D29BB58" w:rsidTr="00884C69">
        <w:trPr>
          <w:trHeight w:val="300"/>
        </w:trPr>
        <w:tc>
          <w:tcPr>
            <w:tcW w:w="986" w:type="dxa"/>
            <w:noWrap/>
            <w:hideMark/>
          </w:tcPr>
          <w:p w14:paraId="2BC18EDB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 </w:t>
            </w:r>
          </w:p>
        </w:tc>
        <w:tc>
          <w:tcPr>
            <w:tcW w:w="1350" w:type="dxa"/>
            <w:noWrap/>
            <w:hideMark/>
          </w:tcPr>
          <w:p w14:paraId="3B92253A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 xml:space="preserve">Depth (median, </w:t>
            </w:r>
            <w:proofErr w:type="spellStart"/>
            <w:r w:rsidRPr="00B4368B">
              <w:rPr>
                <w:sz w:val="20"/>
                <w:szCs w:val="20"/>
              </w:rPr>
              <w:t>iqr</w:t>
            </w:r>
            <w:proofErr w:type="spellEnd"/>
            <w:r w:rsidRPr="00B4368B">
              <w:rPr>
                <w:sz w:val="20"/>
                <w:szCs w:val="20"/>
              </w:rPr>
              <w:t>)</w:t>
            </w:r>
          </w:p>
        </w:tc>
        <w:tc>
          <w:tcPr>
            <w:tcW w:w="1300" w:type="dxa"/>
            <w:hideMark/>
          </w:tcPr>
          <w:p w14:paraId="20157E11" w14:textId="77777777" w:rsidR="00E47541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 xml:space="preserve">4.9 </w:t>
            </w:r>
          </w:p>
          <w:p w14:paraId="70AAE85A" w14:textId="694F3E4A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(4.2,6.0)</w:t>
            </w:r>
          </w:p>
        </w:tc>
        <w:tc>
          <w:tcPr>
            <w:tcW w:w="1306" w:type="dxa"/>
          </w:tcPr>
          <w:p w14:paraId="5B770B6A" w14:textId="77777777" w:rsidR="00D32494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 xml:space="preserve">4.9 </w:t>
            </w:r>
          </w:p>
          <w:p w14:paraId="67A0AD11" w14:textId="79BCCFA6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(3.6,5.8)</w:t>
            </w:r>
          </w:p>
        </w:tc>
        <w:tc>
          <w:tcPr>
            <w:tcW w:w="900" w:type="dxa"/>
            <w:noWrap/>
            <w:hideMark/>
          </w:tcPr>
          <w:p w14:paraId="1A1C666E" w14:textId="5204E1DE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N/A</w:t>
            </w:r>
          </w:p>
        </w:tc>
        <w:tc>
          <w:tcPr>
            <w:tcW w:w="1300" w:type="dxa"/>
          </w:tcPr>
          <w:p w14:paraId="22060BA0" w14:textId="77777777" w:rsidR="00D32494" w:rsidRDefault="00884C69" w:rsidP="00884C69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 xml:space="preserve">5.1 </w:t>
            </w:r>
          </w:p>
          <w:p w14:paraId="0504E52E" w14:textId="00FDC1F2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(4.1,6.3)</w:t>
            </w:r>
          </w:p>
        </w:tc>
        <w:tc>
          <w:tcPr>
            <w:tcW w:w="1403" w:type="dxa"/>
          </w:tcPr>
          <w:p w14:paraId="4E1609AF" w14:textId="77777777" w:rsidR="00D32494" w:rsidRDefault="00884C69" w:rsidP="00884C69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 xml:space="preserve">4.9 </w:t>
            </w:r>
          </w:p>
          <w:p w14:paraId="27D8D0C2" w14:textId="5CF8C121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(4.9,4.9)</w:t>
            </w:r>
          </w:p>
        </w:tc>
        <w:tc>
          <w:tcPr>
            <w:tcW w:w="1440" w:type="dxa"/>
          </w:tcPr>
          <w:p w14:paraId="43CD5B0C" w14:textId="216BE7DE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N/A</w:t>
            </w:r>
          </w:p>
        </w:tc>
      </w:tr>
      <w:tr w:rsidR="00884C69" w:rsidRPr="00B4368B" w14:paraId="15E8E24A" w14:textId="382ABA85" w:rsidTr="00884C69">
        <w:trPr>
          <w:trHeight w:val="300"/>
        </w:trPr>
        <w:tc>
          <w:tcPr>
            <w:tcW w:w="986" w:type="dxa"/>
            <w:noWrap/>
            <w:hideMark/>
          </w:tcPr>
          <w:p w14:paraId="5D318D80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 </w:t>
            </w:r>
          </w:p>
        </w:tc>
        <w:tc>
          <w:tcPr>
            <w:tcW w:w="1350" w:type="dxa"/>
            <w:noWrap/>
            <w:hideMark/>
          </w:tcPr>
          <w:p w14:paraId="510E6155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CCF (%)</w:t>
            </w:r>
          </w:p>
        </w:tc>
        <w:tc>
          <w:tcPr>
            <w:tcW w:w="1300" w:type="dxa"/>
            <w:hideMark/>
          </w:tcPr>
          <w:p w14:paraId="2FB8E10E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75.2 (66.3,75.7)</w:t>
            </w:r>
          </w:p>
        </w:tc>
        <w:tc>
          <w:tcPr>
            <w:tcW w:w="1306" w:type="dxa"/>
          </w:tcPr>
          <w:p w14:paraId="629EB47E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92.0 (86.4,95.5)</w:t>
            </w:r>
          </w:p>
        </w:tc>
        <w:tc>
          <w:tcPr>
            <w:tcW w:w="900" w:type="dxa"/>
            <w:noWrap/>
            <w:hideMark/>
          </w:tcPr>
          <w:p w14:paraId="7D7F40E1" w14:textId="35E3B271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N/A</w:t>
            </w:r>
          </w:p>
        </w:tc>
        <w:tc>
          <w:tcPr>
            <w:tcW w:w="1300" w:type="dxa"/>
          </w:tcPr>
          <w:p w14:paraId="5A424E04" w14:textId="43AAF914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70.7 (64.6,75.4)</w:t>
            </w:r>
          </w:p>
        </w:tc>
        <w:tc>
          <w:tcPr>
            <w:tcW w:w="1403" w:type="dxa"/>
          </w:tcPr>
          <w:p w14:paraId="3CB7D728" w14:textId="11224E68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80.9 (80.9,80.9)</w:t>
            </w:r>
          </w:p>
        </w:tc>
        <w:tc>
          <w:tcPr>
            <w:tcW w:w="1440" w:type="dxa"/>
          </w:tcPr>
          <w:p w14:paraId="73C5DBFD" w14:textId="6C26B2F6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N/A</w:t>
            </w:r>
          </w:p>
        </w:tc>
      </w:tr>
      <w:tr w:rsidR="00884C69" w:rsidRPr="00B4368B" w14:paraId="139BA7F5" w14:textId="08957D89" w:rsidTr="00884C69">
        <w:trPr>
          <w:trHeight w:val="300"/>
        </w:trPr>
        <w:tc>
          <w:tcPr>
            <w:tcW w:w="986" w:type="dxa"/>
            <w:noWrap/>
            <w:hideMark/>
          </w:tcPr>
          <w:p w14:paraId="223DEFC0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 </w:t>
            </w:r>
          </w:p>
        </w:tc>
        <w:tc>
          <w:tcPr>
            <w:tcW w:w="1350" w:type="dxa"/>
            <w:noWrap/>
            <w:hideMark/>
          </w:tcPr>
          <w:p w14:paraId="3D235B70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% compliant--all 3 parameters</w:t>
            </w:r>
          </w:p>
        </w:tc>
        <w:tc>
          <w:tcPr>
            <w:tcW w:w="1300" w:type="dxa"/>
            <w:noWrap/>
            <w:hideMark/>
          </w:tcPr>
          <w:p w14:paraId="1077A47E" w14:textId="06B49A18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20</w:t>
            </w:r>
          </w:p>
        </w:tc>
        <w:tc>
          <w:tcPr>
            <w:tcW w:w="1306" w:type="dxa"/>
          </w:tcPr>
          <w:p w14:paraId="58EE3037" w14:textId="119D400E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0</w:t>
            </w:r>
          </w:p>
        </w:tc>
        <w:tc>
          <w:tcPr>
            <w:tcW w:w="900" w:type="dxa"/>
            <w:noWrap/>
            <w:hideMark/>
          </w:tcPr>
          <w:p w14:paraId="44BCA1E5" w14:textId="156C0E56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N/A</w:t>
            </w:r>
          </w:p>
        </w:tc>
        <w:tc>
          <w:tcPr>
            <w:tcW w:w="1300" w:type="dxa"/>
          </w:tcPr>
          <w:p w14:paraId="69FDB7B9" w14:textId="23AC76A3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0</w:t>
            </w:r>
          </w:p>
        </w:tc>
        <w:tc>
          <w:tcPr>
            <w:tcW w:w="1403" w:type="dxa"/>
          </w:tcPr>
          <w:p w14:paraId="457E34EF" w14:textId="2A501B04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100</w:t>
            </w:r>
          </w:p>
        </w:tc>
        <w:tc>
          <w:tcPr>
            <w:tcW w:w="1440" w:type="dxa"/>
          </w:tcPr>
          <w:p w14:paraId="15C190EA" w14:textId="5E292D16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N/A</w:t>
            </w:r>
          </w:p>
        </w:tc>
      </w:tr>
      <w:tr w:rsidR="00884C69" w:rsidRPr="00B4368B" w14:paraId="3FA030E0" w14:textId="3DE11D8D" w:rsidTr="00884C69">
        <w:trPr>
          <w:trHeight w:val="300"/>
        </w:trPr>
        <w:tc>
          <w:tcPr>
            <w:tcW w:w="986" w:type="dxa"/>
            <w:noWrap/>
            <w:hideMark/>
          </w:tcPr>
          <w:p w14:paraId="55872CB5" w14:textId="77777777" w:rsidR="00884C69" w:rsidRPr="00B4368B" w:rsidRDefault="00884C69" w:rsidP="00884C69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  <w:noWrap/>
            <w:hideMark/>
          </w:tcPr>
          <w:p w14:paraId="3DCAF944" w14:textId="77777777" w:rsidR="00884C69" w:rsidRPr="00B4368B" w:rsidRDefault="00884C69" w:rsidP="00884C69">
            <w:pPr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% Compliance --Rate/CCF Only</w:t>
            </w:r>
          </w:p>
        </w:tc>
        <w:tc>
          <w:tcPr>
            <w:tcW w:w="1300" w:type="dxa"/>
            <w:noWrap/>
            <w:hideMark/>
          </w:tcPr>
          <w:p w14:paraId="2EC9738E" w14:textId="6FE5DF6E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40</w:t>
            </w:r>
          </w:p>
        </w:tc>
        <w:tc>
          <w:tcPr>
            <w:tcW w:w="1306" w:type="dxa"/>
          </w:tcPr>
          <w:p w14:paraId="0162DDDD" w14:textId="77777777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25</w:t>
            </w:r>
          </w:p>
        </w:tc>
        <w:tc>
          <w:tcPr>
            <w:tcW w:w="900" w:type="dxa"/>
            <w:noWrap/>
            <w:hideMark/>
          </w:tcPr>
          <w:p w14:paraId="48E62181" w14:textId="4A57DB58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N/A</w:t>
            </w:r>
          </w:p>
        </w:tc>
        <w:tc>
          <w:tcPr>
            <w:tcW w:w="1300" w:type="dxa"/>
          </w:tcPr>
          <w:p w14:paraId="00377B13" w14:textId="6CB38D84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25</w:t>
            </w:r>
          </w:p>
        </w:tc>
        <w:tc>
          <w:tcPr>
            <w:tcW w:w="1403" w:type="dxa"/>
          </w:tcPr>
          <w:p w14:paraId="6B793B00" w14:textId="3F48E9B4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100</w:t>
            </w:r>
          </w:p>
        </w:tc>
        <w:tc>
          <w:tcPr>
            <w:tcW w:w="1440" w:type="dxa"/>
          </w:tcPr>
          <w:p w14:paraId="24D96A8F" w14:textId="6B3A75D4" w:rsidR="00884C69" w:rsidRPr="00B4368B" w:rsidRDefault="00884C69" w:rsidP="00884C69">
            <w:pPr>
              <w:jc w:val="center"/>
              <w:rPr>
                <w:sz w:val="20"/>
                <w:szCs w:val="20"/>
              </w:rPr>
            </w:pPr>
            <w:r w:rsidRPr="00B4368B">
              <w:rPr>
                <w:sz w:val="20"/>
                <w:szCs w:val="20"/>
              </w:rPr>
              <w:t>N/A</w:t>
            </w:r>
          </w:p>
        </w:tc>
      </w:tr>
    </w:tbl>
    <w:p w14:paraId="691988CE" w14:textId="4A9D98BD" w:rsidR="0025483A" w:rsidRPr="00B4368B" w:rsidRDefault="0025483A"/>
    <w:p w14:paraId="0B97C95E" w14:textId="7A6237EA" w:rsidR="00D46461" w:rsidRDefault="006773F2">
      <w:r>
        <w:rPr>
          <w:rFonts w:cstheme="minorHAnsi"/>
        </w:rPr>
        <w:t>Day, definition: 08</w:t>
      </w:r>
      <w:r w:rsidR="008C2B70">
        <w:rPr>
          <w:rFonts w:cstheme="minorHAnsi"/>
        </w:rPr>
        <w:t>:</w:t>
      </w:r>
      <w:r>
        <w:rPr>
          <w:rFonts w:cstheme="minorHAnsi"/>
        </w:rPr>
        <w:t>00 to 16:00; Night, definition: 23:00 to 06:59; Weekday, definition: Monday through Friday 08:00 to 16:00; Weekend, definition: Saturday and Sunday 08:00 to 16:00.</w:t>
      </w:r>
    </w:p>
    <w:p w14:paraId="0FF9AE46" w14:textId="77777777" w:rsidR="00D46461" w:rsidRDefault="00D46461"/>
    <w:p w14:paraId="14E59359" w14:textId="77777777" w:rsidR="00D46461" w:rsidRDefault="00D46461"/>
    <w:p w14:paraId="1AF966D3" w14:textId="6083AD0B" w:rsidR="0022091B" w:rsidRPr="00B4368B" w:rsidRDefault="0022091B">
      <w:r w:rsidRPr="00B4368B">
        <w:lastRenderedPageBreak/>
        <w:t>Supplement</w:t>
      </w:r>
      <w:r w:rsidR="00AE6196" w:rsidRPr="00B4368B">
        <w:t>al Table 4</w:t>
      </w:r>
      <w:r w:rsidRPr="00B4368B">
        <w:t xml:space="preserve">: </w:t>
      </w:r>
      <w:r w:rsidRPr="00B4368B">
        <w:rPr>
          <w:rFonts w:cstheme="minorHAnsi"/>
        </w:rPr>
        <w:t xml:space="preserve">Outcomes by </w:t>
      </w:r>
      <w:r w:rsidR="00023853" w:rsidRPr="00B4368B">
        <w:rPr>
          <w:rFonts w:cstheme="minorHAnsi"/>
        </w:rPr>
        <w:t xml:space="preserve">the </w:t>
      </w:r>
      <w:r w:rsidRPr="00B4368B">
        <w:rPr>
          <w:rFonts w:cstheme="minorHAnsi"/>
        </w:rPr>
        <w:t xml:space="preserve">time of day using </w:t>
      </w:r>
      <w:r w:rsidR="003F5290">
        <w:t>a</w:t>
      </w:r>
      <w:r w:rsidRPr="00B4368B">
        <w:t xml:space="preserve">lternate </w:t>
      </w:r>
      <w:r w:rsidR="003F5290">
        <w:t>d</w:t>
      </w:r>
      <w:r w:rsidRPr="00B4368B">
        <w:t xml:space="preserve">efinition of </w:t>
      </w:r>
      <w:r w:rsidR="003F5290">
        <w:t>d</w:t>
      </w:r>
      <w:r w:rsidRPr="00B4368B">
        <w:t>ay</w:t>
      </w:r>
      <w:r w:rsidR="003F5290">
        <w:t>/</w:t>
      </w:r>
      <w:r w:rsidRPr="00B4368B">
        <w:t xml:space="preserve"> </w:t>
      </w:r>
      <w:r w:rsidR="003F5290">
        <w:t>n</w:t>
      </w:r>
      <w:r w:rsidRPr="00B4368B">
        <w:t>ight</w:t>
      </w:r>
      <w:r w:rsidR="00884C69" w:rsidRPr="00B4368B">
        <w:t xml:space="preserve"> and </w:t>
      </w:r>
      <w:r w:rsidR="00262C90">
        <w:t>w</w:t>
      </w:r>
      <w:r w:rsidR="00884C69" w:rsidRPr="00B4368B">
        <w:t>eekday</w:t>
      </w:r>
      <w:r w:rsidR="00262C90">
        <w:t>/w</w:t>
      </w:r>
      <w:r w:rsidR="00884C69" w:rsidRPr="00B4368B">
        <w:t>eekend</w:t>
      </w:r>
      <w:r w:rsidR="00262C90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1170"/>
        <w:gridCol w:w="1170"/>
        <w:gridCol w:w="990"/>
        <w:gridCol w:w="990"/>
        <w:gridCol w:w="994"/>
        <w:gridCol w:w="990"/>
      </w:tblGrid>
      <w:tr w:rsidR="00884C69" w:rsidRPr="00B4368B" w14:paraId="784A0AD9" w14:textId="2934E577" w:rsidTr="0046244A">
        <w:tc>
          <w:tcPr>
            <w:tcW w:w="1795" w:type="dxa"/>
          </w:tcPr>
          <w:p w14:paraId="4F5AC45D" w14:textId="77777777" w:rsidR="00884C69" w:rsidRPr="00B4368B" w:rsidRDefault="00884C69" w:rsidP="00884C69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82BFDD9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Day</w:t>
            </w:r>
          </w:p>
          <w:p w14:paraId="7AB65468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N (%)</w:t>
            </w:r>
          </w:p>
        </w:tc>
        <w:tc>
          <w:tcPr>
            <w:tcW w:w="1170" w:type="dxa"/>
          </w:tcPr>
          <w:p w14:paraId="3FD10D2C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Night</w:t>
            </w:r>
          </w:p>
          <w:p w14:paraId="51F32055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N (%)</w:t>
            </w:r>
          </w:p>
        </w:tc>
        <w:tc>
          <w:tcPr>
            <w:tcW w:w="990" w:type="dxa"/>
          </w:tcPr>
          <w:p w14:paraId="772C446D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P value</w:t>
            </w:r>
          </w:p>
        </w:tc>
        <w:tc>
          <w:tcPr>
            <w:tcW w:w="990" w:type="dxa"/>
          </w:tcPr>
          <w:p w14:paraId="5754BD6A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 xml:space="preserve">Weekday </w:t>
            </w:r>
          </w:p>
          <w:p w14:paraId="6D53E17E" w14:textId="68F37FDF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N (%)</w:t>
            </w:r>
          </w:p>
        </w:tc>
        <w:tc>
          <w:tcPr>
            <w:tcW w:w="990" w:type="dxa"/>
          </w:tcPr>
          <w:p w14:paraId="607D6B39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 xml:space="preserve">Weekend </w:t>
            </w:r>
          </w:p>
          <w:p w14:paraId="45FE81C1" w14:textId="4687420C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N (%)</w:t>
            </w:r>
          </w:p>
        </w:tc>
        <w:tc>
          <w:tcPr>
            <w:tcW w:w="990" w:type="dxa"/>
          </w:tcPr>
          <w:p w14:paraId="4FC4A101" w14:textId="4DFDA61E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P value</w:t>
            </w:r>
          </w:p>
        </w:tc>
      </w:tr>
      <w:tr w:rsidR="00884C69" w:rsidRPr="00B4368B" w14:paraId="4EF4640D" w14:textId="45617FAD" w:rsidTr="0046244A">
        <w:tc>
          <w:tcPr>
            <w:tcW w:w="1795" w:type="dxa"/>
            <w:shd w:val="clear" w:color="auto" w:fill="A6A6A6" w:themeFill="background1" w:themeFillShade="A6"/>
          </w:tcPr>
          <w:p w14:paraId="4B8F0D69" w14:textId="77777777" w:rsidR="00884C69" w:rsidRPr="00B4368B" w:rsidRDefault="00884C69" w:rsidP="00884C69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ROSC</w:t>
            </w:r>
          </w:p>
        </w:tc>
        <w:tc>
          <w:tcPr>
            <w:tcW w:w="1170" w:type="dxa"/>
            <w:shd w:val="clear" w:color="auto" w:fill="A6A6A6" w:themeFill="background1" w:themeFillShade="A6"/>
          </w:tcPr>
          <w:p w14:paraId="4A02423F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A6A6A6" w:themeFill="background1" w:themeFillShade="A6"/>
          </w:tcPr>
          <w:p w14:paraId="53B44134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6A6A6" w:themeFill="background1" w:themeFillShade="A6"/>
          </w:tcPr>
          <w:p w14:paraId="45364B52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6A6A6" w:themeFill="background1" w:themeFillShade="A6"/>
          </w:tcPr>
          <w:p w14:paraId="486BE14B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6A6A6" w:themeFill="background1" w:themeFillShade="A6"/>
          </w:tcPr>
          <w:p w14:paraId="6DAEE517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6A6A6" w:themeFill="background1" w:themeFillShade="A6"/>
          </w:tcPr>
          <w:p w14:paraId="6997A44E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84C69" w:rsidRPr="00B4368B" w14:paraId="380E7747" w14:textId="79873566" w:rsidTr="0046244A">
        <w:tc>
          <w:tcPr>
            <w:tcW w:w="1795" w:type="dxa"/>
          </w:tcPr>
          <w:p w14:paraId="10AF29B5" w14:textId="77777777" w:rsidR="00884C69" w:rsidRPr="00B4368B" w:rsidRDefault="00884C69" w:rsidP="00884C69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 xml:space="preserve">&lt;1 year 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DFB635" w14:textId="26416226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6</w:t>
            </w:r>
            <w:r w:rsidR="00FE659B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50%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5DE498" w14:textId="5F473033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8</w:t>
            </w:r>
            <w:r w:rsidR="00D44677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35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179727" w14:textId="1847641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88DED" w14:textId="6626359C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12</w:t>
            </w:r>
            <w:r w:rsidR="00831FF6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48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9B14F" w14:textId="26EE3E25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4</w:t>
            </w:r>
            <w:r w:rsidR="00A022F4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57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41956" w14:textId="73DEF49D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1.00</w:t>
            </w:r>
          </w:p>
        </w:tc>
      </w:tr>
      <w:tr w:rsidR="00884C69" w:rsidRPr="00B4368B" w14:paraId="47E62CFD" w14:textId="4FACD8F9" w:rsidTr="0046244A">
        <w:tc>
          <w:tcPr>
            <w:tcW w:w="1795" w:type="dxa"/>
          </w:tcPr>
          <w:p w14:paraId="1E02BCE8" w14:textId="77777777" w:rsidR="00884C69" w:rsidRPr="00B4368B" w:rsidRDefault="00884C69" w:rsidP="00884C69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1 to &lt;8 year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15C926" w14:textId="7E2C29F5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</w:t>
            </w:r>
            <w:r w:rsidR="00820E76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8%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D2B1D6" w14:textId="73F6D49B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6</w:t>
            </w:r>
            <w:r w:rsidR="00D44677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50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FD4253" w14:textId="6C92193F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CB567" w14:textId="62E396B5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1</w:t>
            </w:r>
            <w:r w:rsidR="00831FF6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8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80E4E" w14:textId="6AA99F1F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0</w:t>
            </w:r>
            <w:r w:rsidR="009D7F88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0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990AA" w14:textId="35AD292C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N/A</w:t>
            </w:r>
          </w:p>
        </w:tc>
      </w:tr>
      <w:tr w:rsidR="00884C69" w:rsidRPr="00B4368B" w14:paraId="697932E0" w14:textId="5BDFAACA" w:rsidTr="0046244A">
        <w:tc>
          <w:tcPr>
            <w:tcW w:w="1795" w:type="dxa"/>
          </w:tcPr>
          <w:p w14:paraId="6458C0A5" w14:textId="77777777" w:rsidR="00884C69" w:rsidRPr="00B4368B" w:rsidRDefault="00884C69" w:rsidP="00884C69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8 to &lt; 18 year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E378DF" w14:textId="7F529F0D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</w:t>
            </w:r>
            <w:r w:rsidR="00820E76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20%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A0D150" w14:textId="181EE2FD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0</w:t>
            </w:r>
            <w:r w:rsidR="00D44677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0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8ABCC8" w14:textId="0E760810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7E9D7" w14:textId="50199351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0</w:t>
            </w:r>
            <w:r w:rsidR="00831FF6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0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2AA81" w14:textId="1626D442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1</w:t>
            </w:r>
            <w:r w:rsidR="009D7F88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100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4090F" w14:textId="5DA5C656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N/A</w:t>
            </w:r>
          </w:p>
        </w:tc>
      </w:tr>
      <w:tr w:rsidR="00884C69" w:rsidRPr="00B4368B" w14:paraId="5ADB8B21" w14:textId="30AC3108" w:rsidTr="0046244A">
        <w:trPr>
          <w:trHeight w:val="63"/>
        </w:trPr>
        <w:tc>
          <w:tcPr>
            <w:tcW w:w="1795" w:type="dxa"/>
          </w:tcPr>
          <w:p w14:paraId="69A19CA1" w14:textId="77777777" w:rsidR="00884C69" w:rsidRPr="00B4368B" w:rsidRDefault="00884C69" w:rsidP="00884C69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Overall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02C3D9" w14:textId="1FACAA1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8</w:t>
            </w:r>
            <w:r w:rsidR="00820E76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36%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20433C" w14:textId="576D533B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4</w:t>
            </w:r>
            <w:r w:rsidR="00D44677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32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C021BF" w14:textId="1B38B8A5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1DCAB" w14:textId="0035640B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13</w:t>
            </w:r>
            <w:r w:rsidR="00831FF6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32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B6103" w14:textId="6645930A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5</w:t>
            </w:r>
            <w:r w:rsidR="009D7F88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56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5A893" w14:textId="4B8156E1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0.25</w:t>
            </w:r>
          </w:p>
        </w:tc>
      </w:tr>
      <w:tr w:rsidR="00884C69" w:rsidRPr="00B4368B" w14:paraId="2F7B9A56" w14:textId="71C0EC3C" w:rsidTr="0046244A">
        <w:tc>
          <w:tcPr>
            <w:tcW w:w="1795" w:type="dxa"/>
            <w:shd w:val="clear" w:color="auto" w:fill="A6A6A6" w:themeFill="background1" w:themeFillShade="A6"/>
          </w:tcPr>
          <w:p w14:paraId="33755CD0" w14:textId="77777777" w:rsidR="00884C69" w:rsidRPr="00B4368B" w:rsidRDefault="00884C69" w:rsidP="00884C69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ROC</w:t>
            </w:r>
          </w:p>
        </w:tc>
        <w:tc>
          <w:tcPr>
            <w:tcW w:w="1170" w:type="dxa"/>
            <w:shd w:val="clear" w:color="auto" w:fill="A6A6A6" w:themeFill="background1" w:themeFillShade="A6"/>
          </w:tcPr>
          <w:p w14:paraId="387659A6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A6A6A6" w:themeFill="background1" w:themeFillShade="A6"/>
          </w:tcPr>
          <w:p w14:paraId="2F5A1716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6A6A6" w:themeFill="background1" w:themeFillShade="A6"/>
          </w:tcPr>
          <w:p w14:paraId="2E348268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6A6A6" w:themeFill="background1" w:themeFillShade="A6"/>
          </w:tcPr>
          <w:p w14:paraId="1133BC07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6A6A6" w:themeFill="background1" w:themeFillShade="A6"/>
          </w:tcPr>
          <w:p w14:paraId="08C10055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6A6A6" w:themeFill="background1" w:themeFillShade="A6"/>
          </w:tcPr>
          <w:p w14:paraId="6F3681A9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84C69" w:rsidRPr="00B4368B" w14:paraId="1AFD704B" w14:textId="191926DC" w:rsidTr="0046244A">
        <w:tc>
          <w:tcPr>
            <w:tcW w:w="1795" w:type="dxa"/>
          </w:tcPr>
          <w:p w14:paraId="33DCA4D1" w14:textId="77777777" w:rsidR="00884C69" w:rsidRPr="00B4368B" w:rsidRDefault="00884C69" w:rsidP="00884C69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&lt;1 year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ABBC05" w14:textId="3E05EB4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27</w:t>
            </w:r>
            <w:r w:rsidR="00820E76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84%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58DA58" w14:textId="4B4CABF2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9</w:t>
            </w:r>
            <w:r w:rsidR="00D44677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83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BD233B" w14:textId="68FADDE1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48023" w14:textId="1B4BB6C4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21</w:t>
            </w:r>
            <w:r w:rsidR="00831FF6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84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4C416" w14:textId="00195103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6</w:t>
            </w:r>
            <w:r w:rsidR="009D7F88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86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3661E" w14:textId="00C27A9D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1.00</w:t>
            </w:r>
          </w:p>
        </w:tc>
      </w:tr>
      <w:tr w:rsidR="00884C69" w:rsidRPr="00B4368B" w14:paraId="50FB9441" w14:textId="1DB17CD8" w:rsidTr="0046244A">
        <w:tc>
          <w:tcPr>
            <w:tcW w:w="1795" w:type="dxa"/>
          </w:tcPr>
          <w:p w14:paraId="07C9B4BB" w14:textId="77777777" w:rsidR="00884C69" w:rsidRPr="00B4368B" w:rsidRDefault="00884C69" w:rsidP="00884C69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1 to &lt;8 year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272859" w14:textId="041FE21B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9</w:t>
            </w:r>
            <w:r w:rsidR="00820E76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69%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43C3EF" w14:textId="5E3250A5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8</w:t>
            </w:r>
            <w:r w:rsidR="00D44677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67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C08D5B" w14:textId="6B9B1CF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F2C55" w14:textId="42AF3C98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9</w:t>
            </w:r>
            <w:r w:rsidR="00831FF6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75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485C2" w14:textId="284F2A5F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0</w:t>
            </w:r>
            <w:r w:rsidR="009D7F88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0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C24E4" w14:textId="0873EDCF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N/A</w:t>
            </w:r>
          </w:p>
        </w:tc>
      </w:tr>
      <w:tr w:rsidR="00884C69" w:rsidRPr="00B4368B" w14:paraId="3CF0EA18" w14:textId="56900842" w:rsidTr="0046244A">
        <w:tc>
          <w:tcPr>
            <w:tcW w:w="1795" w:type="dxa"/>
          </w:tcPr>
          <w:p w14:paraId="5E73644B" w14:textId="77777777" w:rsidR="00884C69" w:rsidRPr="00B4368B" w:rsidRDefault="00884C69" w:rsidP="00884C69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8 to &lt; 18 year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DB738E" w14:textId="5631DB15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4</w:t>
            </w:r>
            <w:r w:rsidR="00820E76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80%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ECCE0C" w14:textId="412FB4A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3</w:t>
            </w:r>
            <w:r w:rsidR="00D44677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33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A99CCB" w14:textId="37C8851D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9A61D" w14:textId="57B46EB4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3</w:t>
            </w:r>
            <w:r w:rsidR="00831FF6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75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69415" w14:textId="5251D46D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1</w:t>
            </w:r>
            <w:r w:rsidR="009D7F88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100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BB2B0" w14:textId="6F95016A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N/A</w:t>
            </w:r>
          </w:p>
        </w:tc>
      </w:tr>
      <w:tr w:rsidR="00884C69" w:rsidRPr="00B4368B" w14:paraId="3D90DE60" w14:textId="0D32C13D" w:rsidTr="0046244A">
        <w:tc>
          <w:tcPr>
            <w:tcW w:w="1795" w:type="dxa"/>
          </w:tcPr>
          <w:p w14:paraId="0151661A" w14:textId="77777777" w:rsidR="00884C69" w:rsidRPr="00B4368B" w:rsidRDefault="00884C69" w:rsidP="00884C69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Overall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C69C95" w14:textId="51AE9416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40</w:t>
            </w:r>
            <w:r w:rsidR="00820E76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80%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71CF42" w14:textId="6D4D151C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30</w:t>
            </w:r>
            <w:r w:rsidR="00D44677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68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28CEC3" w14:textId="5EA680C9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BF695" w14:textId="4007E747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33</w:t>
            </w:r>
            <w:r w:rsidR="00831FF6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80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F9F87" w14:textId="2B36045B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7</w:t>
            </w:r>
            <w:r w:rsidR="009D7F88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78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7B902" w14:textId="7505A91B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1.00</w:t>
            </w:r>
          </w:p>
        </w:tc>
      </w:tr>
      <w:tr w:rsidR="00884C69" w:rsidRPr="00B4368B" w14:paraId="23B3149C" w14:textId="7541800E" w:rsidTr="0046244A">
        <w:tc>
          <w:tcPr>
            <w:tcW w:w="1795" w:type="dxa"/>
            <w:shd w:val="clear" w:color="auto" w:fill="A6A6A6" w:themeFill="background1" w:themeFillShade="A6"/>
          </w:tcPr>
          <w:p w14:paraId="79AFEEA0" w14:textId="77777777" w:rsidR="00884C69" w:rsidRPr="00B4368B" w:rsidRDefault="00884C69" w:rsidP="00884C69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SHD</w:t>
            </w:r>
          </w:p>
        </w:tc>
        <w:tc>
          <w:tcPr>
            <w:tcW w:w="1170" w:type="dxa"/>
            <w:shd w:val="clear" w:color="auto" w:fill="A6A6A6" w:themeFill="background1" w:themeFillShade="A6"/>
          </w:tcPr>
          <w:p w14:paraId="6D626396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A6A6A6" w:themeFill="background1" w:themeFillShade="A6"/>
          </w:tcPr>
          <w:p w14:paraId="72936E3F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6A6A6" w:themeFill="background1" w:themeFillShade="A6"/>
          </w:tcPr>
          <w:p w14:paraId="1CF9515D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6A6A6" w:themeFill="background1" w:themeFillShade="A6"/>
          </w:tcPr>
          <w:p w14:paraId="6CDA7C83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6A6A6" w:themeFill="background1" w:themeFillShade="A6"/>
          </w:tcPr>
          <w:p w14:paraId="14E7AF4B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6A6A6" w:themeFill="background1" w:themeFillShade="A6"/>
          </w:tcPr>
          <w:p w14:paraId="173C93E9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84C69" w:rsidRPr="00B4368B" w14:paraId="61CE1F58" w14:textId="0A0305F3" w:rsidTr="0046244A">
        <w:tc>
          <w:tcPr>
            <w:tcW w:w="1795" w:type="dxa"/>
          </w:tcPr>
          <w:p w14:paraId="282A6483" w14:textId="77777777" w:rsidR="00884C69" w:rsidRPr="00B4368B" w:rsidRDefault="00884C69" w:rsidP="00884C69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&lt;1 year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EC622" w14:textId="3173F991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7</w:t>
            </w:r>
            <w:r w:rsidR="00820E76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53%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E410AC" w14:textId="79AFEE12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1</w:t>
            </w:r>
            <w:r w:rsidR="00D44677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48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6055F3" w14:textId="3E406DF0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7E683" w14:textId="0A405A40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15</w:t>
            </w:r>
            <w:r w:rsidR="00831FF6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60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30204" w14:textId="71B79758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2</w:t>
            </w:r>
            <w:r w:rsidR="009D7F88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29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0FF70" w14:textId="3FC2847A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0.21</w:t>
            </w:r>
          </w:p>
        </w:tc>
      </w:tr>
      <w:tr w:rsidR="00884C69" w:rsidRPr="00B4368B" w14:paraId="5E1B19DA" w14:textId="68243710" w:rsidTr="0046244A">
        <w:tc>
          <w:tcPr>
            <w:tcW w:w="1795" w:type="dxa"/>
          </w:tcPr>
          <w:p w14:paraId="3B956B87" w14:textId="77777777" w:rsidR="00884C69" w:rsidRPr="00B4368B" w:rsidRDefault="00884C69" w:rsidP="00884C69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1 to &lt;8 year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4AFDD8" w14:textId="493A06E4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5</w:t>
            </w:r>
            <w:r w:rsidR="00820E76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38%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F94593" w14:textId="700B39A9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3</w:t>
            </w:r>
            <w:r w:rsidR="00D44677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25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EEE6DA" w14:textId="4118D78B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156AD" w14:textId="61D2F95A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5</w:t>
            </w:r>
            <w:r w:rsidR="00831FF6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42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6F9F9" w14:textId="05358839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0</w:t>
            </w:r>
            <w:r w:rsidR="009D7F88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0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0981A" w14:textId="70BCE56D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N/A</w:t>
            </w:r>
          </w:p>
        </w:tc>
      </w:tr>
      <w:tr w:rsidR="00884C69" w:rsidRPr="00B4368B" w14:paraId="6120A78F" w14:textId="5B0804B2" w:rsidTr="0046244A">
        <w:tc>
          <w:tcPr>
            <w:tcW w:w="1795" w:type="dxa"/>
          </w:tcPr>
          <w:p w14:paraId="50BBA652" w14:textId="77777777" w:rsidR="00884C69" w:rsidRPr="00B4368B" w:rsidRDefault="00884C69" w:rsidP="00884C69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8 to &lt; 18 year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E887BB" w14:textId="5227432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</w:t>
            </w:r>
            <w:r w:rsidR="00820E76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20%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BF901" w14:textId="6A7A4739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</w:t>
            </w:r>
            <w:r w:rsidR="00D44677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11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7CA707" w14:textId="14915C64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9060A" w14:textId="75B4E30F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1</w:t>
            </w:r>
            <w:r w:rsidR="00831FF6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25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9A49F" w14:textId="3424DCC0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0</w:t>
            </w:r>
            <w:r w:rsidR="009D7F88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0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D2C52" w14:textId="27F31A71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N/A</w:t>
            </w:r>
          </w:p>
        </w:tc>
      </w:tr>
      <w:tr w:rsidR="00884C69" w:rsidRPr="00B4368B" w14:paraId="22C0B869" w14:textId="2E6A2759" w:rsidTr="0046244A">
        <w:tc>
          <w:tcPr>
            <w:tcW w:w="1795" w:type="dxa"/>
          </w:tcPr>
          <w:p w14:paraId="3CC90812" w14:textId="77777777" w:rsidR="00884C69" w:rsidRPr="00B4368B" w:rsidRDefault="00884C69" w:rsidP="00884C69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Overall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475C54" w14:textId="4747FF5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23</w:t>
            </w:r>
            <w:r w:rsidR="00820E76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46%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ADC86C" w14:textId="6842EC90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5</w:t>
            </w:r>
            <w:r w:rsidR="00D44677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34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EEC322" w14:textId="6B11EE28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447D7" w14:textId="3777AFD5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21</w:t>
            </w:r>
            <w:r w:rsidR="00831FF6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51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4DA06" w14:textId="22C329BC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2</w:t>
            </w:r>
            <w:r w:rsidR="009D7F88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22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CE6A2" w14:textId="70590D9B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0.15</w:t>
            </w:r>
          </w:p>
        </w:tc>
      </w:tr>
      <w:tr w:rsidR="00884C69" w:rsidRPr="00B4368B" w14:paraId="7469A853" w14:textId="3F088F25" w:rsidTr="0046244A">
        <w:tc>
          <w:tcPr>
            <w:tcW w:w="1795" w:type="dxa"/>
            <w:shd w:val="clear" w:color="auto" w:fill="A6A6A6" w:themeFill="background1" w:themeFillShade="A6"/>
          </w:tcPr>
          <w:p w14:paraId="566F4B71" w14:textId="77777777" w:rsidR="00884C69" w:rsidRPr="00B4368B" w:rsidRDefault="00884C69" w:rsidP="00884C69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SHD favorable neurologic outcome</w:t>
            </w:r>
          </w:p>
        </w:tc>
        <w:tc>
          <w:tcPr>
            <w:tcW w:w="1170" w:type="dxa"/>
            <w:shd w:val="clear" w:color="auto" w:fill="A6A6A6" w:themeFill="background1" w:themeFillShade="A6"/>
          </w:tcPr>
          <w:p w14:paraId="06AE09D7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A6A6A6" w:themeFill="background1" w:themeFillShade="A6"/>
          </w:tcPr>
          <w:p w14:paraId="5DBC4423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6A6A6" w:themeFill="background1" w:themeFillShade="A6"/>
          </w:tcPr>
          <w:p w14:paraId="1A8ED40D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6A6A6" w:themeFill="background1" w:themeFillShade="A6"/>
          </w:tcPr>
          <w:p w14:paraId="4668646B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6A6A6" w:themeFill="background1" w:themeFillShade="A6"/>
          </w:tcPr>
          <w:p w14:paraId="2DE13EE1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6A6A6" w:themeFill="background1" w:themeFillShade="A6"/>
          </w:tcPr>
          <w:p w14:paraId="353607B2" w14:textId="77777777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884C69" w:rsidRPr="00B4368B" w14:paraId="4F25C1C3" w14:textId="74D1F5DA" w:rsidTr="0046244A">
        <w:tc>
          <w:tcPr>
            <w:tcW w:w="1795" w:type="dxa"/>
          </w:tcPr>
          <w:p w14:paraId="146B5B6F" w14:textId="77777777" w:rsidR="00884C69" w:rsidRPr="00B4368B" w:rsidRDefault="00884C69" w:rsidP="00884C69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&lt;1 year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9F7EB9" w14:textId="301B9415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5</w:t>
            </w:r>
            <w:r w:rsidR="00820E76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48%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CD7167" w14:textId="46EF6001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8</w:t>
            </w:r>
            <w:r w:rsidR="00D44677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40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842901" w14:textId="707D6052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1A342" w14:textId="05A1621D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13</w:t>
            </w:r>
            <w:r w:rsidR="00831FF6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54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0E694" w14:textId="29D31B18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2</w:t>
            </w:r>
            <w:r w:rsidR="009D7F88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29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AA02B" w14:textId="16BCC702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0.39</w:t>
            </w:r>
          </w:p>
        </w:tc>
      </w:tr>
      <w:tr w:rsidR="00884C69" w:rsidRPr="00B4368B" w14:paraId="115267B9" w14:textId="6DEF7ABE" w:rsidTr="0046244A">
        <w:tc>
          <w:tcPr>
            <w:tcW w:w="1795" w:type="dxa"/>
          </w:tcPr>
          <w:p w14:paraId="768741BC" w14:textId="77777777" w:rsidR="00884C69" w:rsidRPr="00B4368B" w:rsidRDefault="00884C69" w:rsidP="00884C69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1 to &lt;8 year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F1B8B7" w14:textId="2D0CBD8D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4</w:t>
            </w:r>
            <w:r w:rsidR="00820E76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31%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482236" w14:textId="396A87FA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3</w:t>
            </w:r>
            <w:r w:rsidR="00D44677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25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557ABC" w14:textId="2464C9B0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4C53C" w14:textId="1B3D9CF2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4</w:t>
            </w:r>
            <w:r w:rsidR="00831FF6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33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F4C2A" w14:textId="01F4DD1C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0</w:t>
            </w:r>
            <w:r w:rsidR="009D7F88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0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9B808" w14:textId="35262B36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N/A</w:t>
            </w:r>
          </w:p>
        </w:tc>
      </w:tr>
      <w:tr w:rsidR="00884C69" w:rsidRPr="00B4368B" w14:paraId="7D319E05" w14:textId="2885DD67" w:rsidTr="0046244A">
        <w:tc>
          <w:tcPr>
            <w:tcW w:w="1795" w:type="dxa"/>
          </w:tcPr>
          <w:p w14:paraId="2161ED7D" w14:textId="77777777" w:rsidR="00884C69" w:rsidRPr="00B4368B" w:rsidRDefault="00884C69" w:rsidP="00884C69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8 to &lt; 18 year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E0A09D" w14:textId="5CD08E7B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</w:t>
            </w:r>
            <w:r w:rsidR="00820E76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20%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7E7675" w14:textId="4549C07E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0</w:t>
            </w:r>
            <w:r w:rsidR="00D44677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0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935506" w14:textId="47BF23FF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B91BC" w14:textId="59DBABDA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1</w:t>
            </w:r>
            <w:r w:rsidR="009D7F88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25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2A08E" w14:textId="50B9C62F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0</w:t>
            </w:r>
            <w:r w:rsidR="009D7F88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0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63775" w14:textId="08EC952E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N/A</w:t>
            </w:r>
          </w:p>
        </w:tc>
      </w:tr>
      <w:tr w:rsidR="00884C69" w:rsidRPr="00B4368B" w14:paraId="11D848D3" w14:textId="6A7A7578" w:rsidTr="0046244A">
        <w:trPr>
          <w:trHeight w:val="269"/>
        </w:trPr>
        <w:tc>
          <w:tcPr>
            <w:tcW w:w="1795" w:type="dxa"/>
          </w:tcPr>
          <w:p w14:paraId="738813A9" w14:textId="77777777" w:rsidR="00884C69" w:rsidRPr="00B4368B" w:rsidRDefault="00884C69" w:rsidP="00884C69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Overall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671F53" w14:textId="47F6F0BB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20</w:t>
            </w:r>
            <w:r w:rsidR="00820E76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41%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298066" w14:textId="0011C89C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1</w:t>
            </w:r>
            <w:r w:rsidR="00D44677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Pr="00B4368B">
              <w:rPr>
                <w:rFonts w:cs="Arial"/>
                <w:color w:val="000000"/>
                <w:sz w:val="20"/>
                <w:szCs w:val="20"/>
              </w:rPr>
              <w:t>(27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2FD3AC" w14:textId="3609FB46" w:rsidR="00884C69" w:rsidRPr="00B4368B" w:rsidRDefault="00884C69" w:rsidP="00884C6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96112" w14:textId="5B5CB7BD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18</w:t>
            </w:r>
            <w:r w:rsidR="009D7F88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45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DDFA1" w14:textId="0F01BCEF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2</w:t>
            </w:r>
            <w:r w:rsidR="009D7F88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B4368B">
              <w:rPr>
                <w:rFonts w:eastAsia="Times New Roman" w:cs="Times New Roman"/>
                <w:sz w:val="20"/>
                <w:szCs w:val="20"/>
              </w:rPr>
              <w:t>(22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91981" w14:textId="7EDC8FC7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eastAsia="Times New Roman" w:cs="Times New Roman"/>
                <w:sz w:val="20"/>
                <w:szCs w:val="20"/>
              </w:rPr>
              <w:t>0.28</w:t>
            </w:r>
          </w:p>
        </w:tc>
      </w:tr>
      <w:tr w:rsidR="00884C69" w:rsidRPr="00B4368B" w14:paraId="643AD173" w14:textId="3A642090" w:rsidTr="0046244A">
        <w:trPr>
          <w:trHeight w:val="269"/>
        </w:trPr>
        <w:tc>
          <w:tcPr>
            <w:tcW w:w="1795" w:type="dxa"/>
            <w:shd w:val="clear" w:color="auto" w:fill="AEAAAA" w:themeFill="background2" w:themeFillShade="BF"/>
          </w:tcPr>
          <w:p w14:paraId="31CF4E14" w14:textId="06542F41" w:rsidR="00884C69" w:rsidRPr="00B4368B" w:rsidRDefault="00884C69" w:rsidP="00884C69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SHD favorable neurologic outcome (alternate)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78F31E51" w14:textId="77777777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21DF0D74" w14:textId="77777777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0513D0B8" w14:textId="77777777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2E41FEB8" w14:textId="77777777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34D59A7B" w14:textId="77777777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01943F06" w14:textId="77777777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884C69" w:rsidRPr="00B4368B" w14:paraId="790079DE" w14:textId="2F427098" w:rsidTr="0046244A">
        <w:trPr>
          <w:trHeight w:val="269"/>
        </w:trPr>
        <w:tc>
          <w:tcPr>
            <w:tcW w:w="1795" w:type="dxa"/>
          </w:tcPr>
          <w:p w14:paraId="3F8201DE" w14:textId="3B4C7B0C" w:rsidR="00884C69" w:rsidRPr="00B4368B" w:rsidRDefault="00884C69" w:rsidP="00884C69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&lt;1 year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8E7A5C" w14:textId="7D04E027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1 (35%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F91E05" w14:textId="621A2E59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8 (40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0196BC" w14:textId="7276EEF7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63F87" w14:textId="6E84B921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1 (46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FE7E2" w14:textId="74BF204B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FB662" w14:textId="6346E072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0.03</w:t>
            </w:r>
          </w:p>
        </w:tc>
      </w:tr>
      <w:tr w:rsidR="00884C69" w:rsidRPr="00B4368B" w14:paraId="3B3C7F6E" w14:textId="12D4B7C7" w:rsidTr="0046244A">
        <w:trPr>
          <w:trHeight w:val="269"/>
        </w:trPr>
        <w:tc>
          <w:tcPr>
            <w:tcW w:w="1795" w:type="dxa"/>
          </w:tcPr>
          <w:p w14:paraId="2250361B" w14:textId="10E3D8F8" w:rsidR="00884C69" w:rsidRPr="00B4368B" w:rsidRDefault="00884C69" w:rsidP="00884C69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1 to &lt;8 year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387868" w14:textId="1C436833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3 (23%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701C60" w14:textId="217109FD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2 (17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FD6C9C" w14:textId="0FC9BC2D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B0F89" w14:textId="311D515A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3 (25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F9DC3" w14:textId="4CC6BEAA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41502" w14:textId="7F8D58D8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N/A</w:t>
            </w:r>
          </w:p>
        </w:tc>
      </w:tr>
      <w:tr w:rsidR="00884C69" w:rsidRPr="00B4368B" w14:paraId="12F0FA27" w14:textId="72E6DF64" w:rsidTr="0046244A">
        <w:trPr>
          <w:trHeight w:val="269"/>
        </w:trPr>
        <w:tc>
          <w:tcPr>
            <w:tcW w:w="1795" w:type="dxa"/>
          </w:tcPr>
          <w:p w14:paraId="1AF161E0" w14:textId="1ACEDCBF" w:rsidR="00884C69" w:rsidRPr="00B4368B" w:rsidRDefault="00884C69" w:rsidP="00884C69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8 to &lt; 18 year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4489B8" w14:textId="39279FB6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 (20%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642C4A" w14:textId="6FB57928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03E18F" w14:textId="4F4BEC5B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4EE4D" w14:textId="6C96558B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 (25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6B3E6" w14:textId="5E5CB818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053AD" w14:textId="260F61A3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N/A</w:t>
            </w:r>
          </w:p>
        </w:tc>
      </w:tr>
      <w:tr w:rsidR="00884C69" w:rsidRPr="00B4368B" w14:paraId="43B550A2" w14:textId="4906D483" w:rsidTr="0046244A">
        <w:trPr>
          <w:trHeight w:val="269"/>
        </w:trPr>
        <w:tc>
          <w:tcPr>
            <w:tcW w:w="1795" w:type="dxa"/>
          </w:tcPr>
          <w:p w14:paraId="2C3BD20B" w14:textId="1DE32C6C" w:rsidR="00884C69" w:rsidRPr="00B4368B" w:rsidRDefault="00884C69" w:rsidP="00884C69">
            <w:pPr>
              <w:rPr>
                <w:rFonts w:cstheme="minorHAnsi"/>
                <w:sz w:val="20"/>
                <w:szCs w:val="20"/>
              </w:rPr>
            </w:pPr>
            <w:r w:rsidRPr="00B4368B">
              <w:rPr>
                <w:rFonts w:cstheme="minorHAnsi"/>
                <w:sz w:val="20"/>
                <w:szCs w:val="20"/>
              </w:rPr>
              <w:t>Overall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F5CB43" w14:textId="2D14973D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5 (31%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8385F5" w14:textId="35EE0F27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0 (24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B6DFD2" w14:textId="3153D1D7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37611" w14:textId="372179CA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15 (38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520CC" w14:textId="1A4A107A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81BEA" w14:textId="2666E6D9" w:rsidR="00884C69" w:rsidRPr="00B4368B" w:rsidRDefault="00884C69" w:rsidP="00884C69">
            <w:pPr>
              <w:jc w:val="center"/>
              <w:rPr>
                <w:rFonts w:cs="Arial"/>
                <w:color w:val="000000"/>
                <w:sz w:val="20"/>
                <w:szCs w:val="20"/>
              </w:rPr>
            </w:pPr>
            <w:r w:rsidRPr="00B4368B">
              <w:rPr>
                <w:rFonts w:cs="Arial"/>
                <w:color w:val="000000"/>
                <w:sz w:val="20"/>
                <w:szCs w:val="20"/>
              </w:rPr>
              <w:t>0.03</w:t>
            </w:r>
          </w:p>
        </w:tc>
      </w:tr>
    </w:tbl>
    <w:p w14:paraId="7B8A0B89" w14:textId="69CDBBFA" w:rsidR="005A09DF" w:rsidRPr="00B4368B" w:rsidRDefault="005A09DF">
      <w:pPr>
        <w:rPr>
          <w:sz w:val="20"/>
          <w:szCs w:val="20"/>
        </w:rPr>
      </w:pPr>
    </w:p>
    <w:p w14:paraId="71D5C992" w14:textId="250811E8" w:rsidR="006773F2" w:rsidRPr="00B4368B" w:rsidRDefault="006773F2" w:rsidP="006773F2">
      <w:pPr>
        <w:rPr>
          <w:rFonts w:cstheme="minorHAnsi"/>
        </w:rPr>
      </w:pPr>
      <w:r>
        <w:rPr>
          <w:rFonts w:cstheme="minorHAnsi"/>
        </w:rPr>
        <w:t>Day, definition: 08</w:t>
      </w:r>
      <w:r w:rsidR="008C2B70">
        <w:rPr>
          <w:rFonts w:cstheme="minorHAnsi"/>
        </w:rPr>
        <w:t>:</w:t>
      </w:r>
      <w:r>
        <w:rPr>
          <w:rFonts w:cstheme="minorHAnsi"/>
        </w:rPr>
        <w:t>00 to 16:00; Night, definition: 23:00 to 06:59; Weekday, definition: Monday through Friday 08:00 to 16:00; Weekend, definition: Saturday and Sunday 08:00 to 16:00.</w:t>
      </w:r>
    </w:p>
    <w:p w14:paraId="1A6EA92E" w14:textId="225D0B6D" w:rsidR="00AB4E5F" w:rsidRPr="00B4368B" w:rsidRDefault="00AB4E5F" w:rsidP="006721B3"/>
    <w:p w14:paraId="41F9E0D5" w14:textId="2A331AF4" w:rsidR="008F1BCA" w:rsidRPr="00B4368B" w:rsidRDefault="008F1BCA" w:rsidP="00AB4E5F">
      <w:pPr>
        <w:rPr>
          <w:rFonts w:cstheme="minorHAnsi"/>
        </w:rPr>
      </w:pPr>
    </w:p>
    <w:p w14:paraId="059DD8BD" w14:textId="77777777" w:rsidR="008F1BCA" w:rsidRPr="00B4368B" w:rsidRDefault="008F1BCA" w:rsidP="00AB4E5F">
      <w:pPr>
        <w:rPr>
          <w:rFonts w:cstheme="minorHAnsi"/>
        </w:rPr>
      </w:pPr>
    </w:p>
    <w:p w14:paraId="14B16474" w14:textId="2B85B065" w:rsidR="006721B3" w:rsidRDefault="006721B3"/>
    <w:p w14:paraId="42CCD454" w14:textId="46FA78DA" w:rsidR="003C3A5B" w:rsidRDefault="003C3A5B"/>
    <w:p w14:paraId="11FB10F9" w14:textId="67C6E8C3" w:rsidR="003C3A5B" w:rsidRDefault="003C3A5B"/>
    <w:p w14:paraId="54DC658B" w14:textId="26306422" w:rsidR="003C3A5B" w:rsidRDefault="003C3A5B"/>
    <w:p w14:paraId="297E2FA4" w14:textId="68F65E66" w:rsidR="003C3A5B" w:rsidRDefault="003C3A5B"/>
    <w:p w14:paraId="4E905542" w14:textId="77777777" w:rsidR="003C3A5B" w:rsidRPr="00B4368B" w:rsidRDefault="003C3A5B"/>
    <w:p w14:paraId="784A7246" w14:textId="77777777" w:rsidR="008F1BCA" w:rsidRPr="00B4368B" w:rsidRDefault="008F1BCA" w:rsidP="008F1BCA">
      <w:pPr>
        <w:rPr>
          <w:rFonts w:cstheme="minorHAnsi"/>
        </w:rPr>
      </w:pPr>
    </w:p>
    <w:p w14:paraId="5B0EE289" w14:textId="41A3BB89" w:rsidR="008F1BCA" w:rsidRPr="00B4368B" w:rsidRDefault="008F1BCA" w:rsidP="008F1BCA">
      <w:pPr>
        <w:ind w:hanging="180"/>
        <w:rPr>
          <w:rFonts w:cstheme="minorHAnsi"/>
          <w:sz w:val="16"/>
          <w:szCs w:val="16"/>
        </w:rPr>
      </w:pPr>
      <w:r w:rsidRPr="00B4368B">
        <w:rPr>
          <w:rFonts w:cstheme="minorHAnsi"/>
        </w:rPr>
        <w:lastRenderedPageBreak/>
        <w:t>Supplement</w:t>
      </w:r>
      <w:r w:rsidR="00AE6196" w:rsidRPr="00B4368B">
        <w:rPr>
          <w:rFonts w:cstheme="minorHAnsi"/>
        </w:rPr>
        <w:t>al Table 5</w:t>
      </w:r>
      <w:r w:rsidRPr="00B4368B">
        <w:rPr>
          <w:rFonts w:cstheme="minorHAnsi"/>
        </w:rPr>
        <w:t>: Multivariable analysis of outcomes using alternate definition of day/night.</w:t>
      </w:r>
    </w:p>
    <w:tbl>
      <w:tblPr>
        <w:tblW w:w="963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0"/>
        <w:gridCol w:w="1080"/>
        <w:gridCol w:w="720"/>
        <w:gridCol w:w="1080"/>
        <w:gridCol w:w="630"/>
        <w:gridCol w:w="990"/>
        <w:gridCol w:w="630"/>
        <w:gridCol w:w="990"/>
        <w:gridCol w:w="720"/>
        <w:gridCol w:w="1080"/>
        <w:gridCol w:w="720"/>
      </w:tblGrid>
      <w:tr w:rsidR="008F1BCA" w:rsidRPr="00B4368B" w14:paraId="3F8164EB" w14:textId="77777777" w:rsidTr="00230D22">
        <w:tc>
          <w:tcPr>
            <w:tcW w:w="990" w:type="dxa"/>
          </w:tcPr>
          <w:p w14:paraId="65158C64" w14:textId="77777777" w:rsidR="008F1BCA" w:rsidRPr="00B4368B" w:rsidRDefault="008F1BCA" w:rsidP="0046244A">
            <w:pPr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Outcome</w:t>
            </w:r>
          </w:p>
        </w:tc>
        <w:tc>
          <w:tcPr>
            <w:tcW w:w="1080" w:type="dxa"/>
          </w:tcPr>
          <w:p w14:paraId="06B7C461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Day</w:t>
            </w:r>
          </w:p>
        </w:tc>
        <w:tc>
          <w:tcPr>
            <w:tcW w:w="720" w:type="dxa"/>
          </w:tcPr>
          <w:p w14:paraId="52F56DDE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P value</w:t>
            </w:r>
          </w:p>
        </w:tc>
        <w:tc>
          <w:tcPr>
            <w:tcW w:w="1080" w:type="dxa"/>
          </w:tcPr>
          <w:p w14:paraId="2C84B311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Weekday</w:t>
            </w:r>
          </w:p>
        </w:tc>
        <w:tc>
          <w:tcPr>
            <w:tcW w:w="630" w:type="dxa"/>
          </w:tcPr>
          <w:p w14:paraId="79D66FB6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P value</w:t>
            </w:r>
          </w:p>
        </w:tc>
        <w:tc>
          <w:tcPr>
            <w:tcW w:w="990" w:type="dxa"/>
          </w:tcPr>
          <w:p w14:paraId="00A3F41D" w14:textId="77777777" w:rsidR="003C3A5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 xml:space="preserve">Age category </w:t>
            </w:r>
          </w:p>
          <w:p w14:paraId="32887F78" w14:textId="5EC32D0B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(8 to &lt;18)</w:t>
            </w:r>
          </w:p>
        </w:tc>
        <w:tc>
          <w:tcPr>
            <w:tcW w:w="630" w:type="dxa"/>
          </w:tcPr>
          <w:p w14:paraId="398EFD3B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P value</w:t>
            </w:r>
          </w:p>
        </w:tc>
        <w:tc>
          <w:tcPr>
            <w:tcW w:w="990" w:type="dxa"/>
          </w:tcPr>
          <w:p w14:paraId="3D9583B8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CPR duration</w:t>
            </w:r>
          </w:p>
        </w:tc>
        <w:tc>
          <w:tcPr>
            <w:tcW w:w="720" w:type="dxa"/>
          </w:tcPr>
          <w:p w14:paraId="2BEB0808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P value</w:t>
            </w:r>
          </w:p>
        </w:tc>
        <w:tc>
          <w:tcPr>
            <w:tcW w:w="1080" w:type="dxa"/>
          </w:tcPr>
          <w:p w14:paraId="729FDABE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Illness Category</w:t>
            </w:r>
          </w:p>
          <w:p w14:paraId="7997A1EE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Cardiac Surgical</w:t>
            </w:r>
          </w:p>
        </w:tc>
        <w:tc>
          <w:tcPr>
            <w:tcW w:w="720" w:type="dxa"/>
          </w:tcPr>
          <w:p w14:paraId="492C31DA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P value</w:t>
            </w:r>
          </w:p>
        </w:tc>
      </w:tr>
      <w:tr w:rsidR="008F1BCA" w:rsidRPr="00B4368B" w14:paraId="428334BF" w14:textId="77777777" w:rsidTr="00230D22">
        <w:tc>
          <w:tcPr>
            <w:tcW w:w="990" w:type="dxa"/>
          </w:tcPr>
          <w:p w14:paraId="62095459" w14:textId="77777777" w:rsidR="008F1BCA" w:rsidRPr="00B4368B" w:rsidRDefault="008F1BCA" w:rsidP="0046244A">
            <w:pPr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ROSC</w:t>
            </w:r>
          </w:p>
        </w:tc>
        <w:tc>
          <w:tcPr>
            <w:tcW w:w="1080" w:type="dxa"/>
            <w:vAlign w:val="center"/>
          </w:tcPr>
          <w:p w14:paraId="1AF5D764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1.06 (0.24,4.62)</w:t>
            </w:r>
          </w:p>
        </w:tc>
        <w:tc>
          <w:tcPr>
            <w:tcW w:w="720" w:type="dxa"/>
            <w:vAlign w:val="center"/>
          </w:tcPr>
          <w:p w14:paraId="6454D0DF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94</w:t>
            </w:r>
          </w:p>
        </w:tc>
        <w:tc>
          <w:tcPr>
            <w:tcW w:w="1080" w:type="dxa"/>
            <w:vAlign w:val="center"/>
          </w:tcPr>
          <w:p w14:paraId="24DDE809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53 (0.12,2.3)</w:t>
            </w:r>
          </w:p>
        </w:tc>
        <w:tc>
          <w:tcPr>
            <w:tcW w:w="630" w:type="dxa"/>
            <w:vAlign w:val="center"/>
          </w:tcPr>
          <w:p w14:paraId="701B5FC2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39</w:t>
            </w:r>
          </w:p>
        </w:tc>
        <w:tc>
          <w:tcPr>
            <w:tcW w:w="990" w:type="dxa"/>
            <w:vAlign w:val="center"/>
          </w:tcPr>
          <w:p w14:paraId="6535820C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05</w:t>
            </w:r>
          </w:p>
          <w:p w14:paraId="50CAE7D7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 xml:space="preserve"> (0, 0.76)</w:t>
            </w:r>
          </w:p>
        </w:tc>
        <w:tc>
          <w:tcPr>
            <w:tcW w:w="630" w:type="dxa"/>
            <w:vAlign w:val="center"/>
          </w:tcPr>
          <w:p w14:paraId="132D0903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03</w:t>
            </w:r>
          </w:p>
        </w:tc>
        <w:tc>
          <w:tcPr>
            <w:tcW w:w="990" w:type="dxa"/>
            <w:vAlign w:val="center"/>
          </w:tcPr>
          <w:p w14:paraId="41BF6CC4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91 (0.87,0.95)</w:t>
            </w:r>
          </w:p>
        </w:tc>
        <w:tc>
          <w:tcPr>
            <w:tcW w:w="720" w:type="dxa"/>
            <w:vAlign w:val="center"/>
          </w:tcPr>
          <w:p w14:paraId="67BC6947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&lt;0.001</w:t>
            </w:r>
          </w:p>
        </w:tc>
        <w:tc>
          <w:tcPr>
            <w:tcW w:w="1080" w:type="dxa"/>
            <w:vAlign w:val="center"/>
          </w:tcPr>
          <w:p w14:paraId="421FACF9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51</w:t>
            </w:r>
          </w:p>
          <w:p w14:paraId="543BA0AD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proofErr w:type="gramStart"/>
            <w:r w:rsidRPr="00B4368B">
              <w:rPr>
                <w:rFonts w:cstheme="minorHAnsi"/>
                <w:sz w:val="16"/>
                <w:szCs w:val="16"/>
              </w:rPr>
              <w:t>( 0.13</w:t>
            </w:r>
            <w:proofErr w:type="gramEnd"/>
            <w:r w:rsidRPr="00B4368B">
              <w:rPr>
                <w:rFonts w:cstheme="minorHAnsi"/>
                <w:sz w:val="16"/>
                <w:szCs w:val="16"/>
              </w:rPr>
              <w:t>,1.98)</w:t>
            </w:r>
          </w:p>
        </w:tc>
        <w:tc>
          <w:tcPr>
            <w:tcW w:w="720" w:type="dxa"/>
            <w:vAlign w:val="center"/>
          </w:tcPr>
          <w:p w14:paraId="0E8FECFC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33</w:t>
            </w:r>
          </w:p>
        </w:tc>
      </w:tr>
      <w:tr w:rsidR="008F1BCA" w:rsidRPr="00B4368B" w14:paraId="23A0E39E" w14:textId="77777777" w:rsidTr="00230D22">
        <w:tc>
          <w:tcPr>
            <w:tcW w:w="990" w:type="dxa"/>
          </w:tcPr>
          <w:p w14:paraId="3E8B5BE1" w14:textId="77777777" w:rsidR="008F1BCA" w:rsidRPr="00B4368B" w:rsidRDefault="008F1BCA" w:rsidP="0046244A">
            <w:pPr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ROC</w:t>
            </w:r>
          </w:p>
        </w:tc>
        <w:tc>
          <w:tcPr>
            <w:tcW w:w="1080" w:type="dxa"/>
            <w:vAlign w:val="center"/>
          </w:tcPr>
          <w:p w14:paraId="03508E13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1.33 (0.41,4.3)</w:t>
            </w:r>
          </w:p>
        </w:tc>
        <w:tc>
          <w:tcPr>
            <w:tcW w:w="720" w:type="dxa"/>
            <w:vAlign w:val="center"/>
          </w:tcPr>
          <w:p w14:paraId="44671F62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63</w:t>
            </w:r>
          </w:p>
        </w:tc>
        <w:tc>
          <w:tcPr>
            <w:tcW w:w="1080" w:type="dxa"/>
            <w:vAlign w:val="center"/>
          </w:tcPr>
          <w:p w14:paraId="432BBA16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2.49 (0.74,8.38)</w:t>
            </w:r>
          </w:p>
        </w:tc>
        <w:tc>
          <w:tcPr>
            <w:tcW w:w="630" w:type="dxa"/>
            <w:vAlign w:val="center"/>
          </w:tcPr>
          <w:p w14:paraId="7F8EB368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14</w:t>
            </w:r>
          </w:p>
        </w:tc>
        <w:tc>
          <w:tcPr>
            <w:tcW w:w="990" w:type="dxa"/>
            <w:vAlign w:val="center"/>
          </w:tcPr>
          <w:p w14:paraId="20859FAF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15 (0.03,0.67)</w:t>
            </w:r>
          </w:p>
        </w:tc>
        <w:tc>
          <w:tcPr>
            <w:tcW w:w="630" w:type="dxa"/>
            <w:vAlign w:val="center"/>
          </w:tcPr>
          <w:p w14:paraId="414BBCA3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01</w:t>
            </w:r>
          </w:p>
        </w:tc>
        <w:tc>
          <w:tcPr>
            <w:tcW w:w="990" w:type="dxa"/>
            <w:vAlign w:val="center"/>
          </w:tcPr>
          <w:p w14:paraId="11909EAC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99 (0.97,1.01)</w:t>
            </w:r>
          </w:p>
        </w:tc>
        <w:tc>
          <w:tcPr>
            <w:tcW w:w="720" w:type="dxa"/>
            <w:vAlign w:val="center"/>
          </w:tcPr>
          <w:p w14:paraId="7423DDB6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47</w:t>
            </w:r>
          </w:p>
        </w:tc>
        <w:tc>
          <w:tcPr>
            <w:tcW w:w="1080" w:type="dxa"/>
            <w:vAlign w:val="center"/>
          </w:tcPr>
          <w:p w14:paraId="1EFD75EC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2.49</w:t>
            </w:r>
          </w:p>
          <w:p w14:paraId="7CA19A4D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proofErr w:type="gramStart"/>
            <w:r w:rsidRPr="00B4368B">
              <w:rPr>
                <w:rFonts w:cstheme="minorHAnsi"/>
                <w:sz w:val="16"/>
                <w:szCs w:val="16"/>
              </w:rPr>
              <w:t>( 0.82</w:t>
            </w:r>
            <w:proofErr w:type="gramEnd"/>
            <w:r w:rsidRPr="00B4368B">
              <w:rPr>
                <w:rFonts w:cstheme="minorHAnsi"/>
                <w:sz w:val="16"/>
                <w:szCs w:val="16"/>
              </w:rPr>
              <w:t>,7.55)</w:t>
            </w:r>
          </w:p>
        </w:tc>
        <w:tc>
          <w:tcPr>
            <w:tcW w:w="720" w:type="dxa"/>
            <w:vAlign w:val="center"/>
          </w:tcPr>
          <w:p w14:paraId="5EA96552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11</w:t>
            </w:r>
          </w:p>
        </w:tc>
      </w:tr>
      <w:tr w:rsidR="008F1BCA" w:rsidRPr="00B4368B" w14:paraId="674420F1" w14:textId="77777777" w:rsidTr="00230D22">
        <w:trPr>
          <w:trHeight w:val="575"/>
        </w:trPr>
        <w:tc>
          <w:tcPr>
            <w:tcW w:w="990" w:type="dxa"/>
          </w:tcPr>
          <w:p w14:paraId="6E48DC4B" w14:textId="77777777" w:rsidR="008F1BCA" w:rsidRPr="00B4368B" w:rsidRDefault="008F1BCA" w:rsidP="0046244A">
            <w:pPr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SHD</w:t>
            </w:r>
          </w:p>
        </w:tc>
        <w:tc>
          <w:tcPr>
            <w:tcW w:w="1080" w:type="dxa"/>
            <w:vAlign w:val="center"/>
          </w:tcPr>
          <w:p w14:paraId="7C38166A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99 (0.32,3.09)</w:t>
            </w:r>
          </w:p>
        </w:tc>
        <w:tc>
          <w:tcPr>
            <w:tcW w:w="720" w:type="dxa"/>
            <w:vAlign w:val="center"/>
          </w:tcPr>
          <w:p w14:paraId="0EC0D360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99</w:t>
            </w:r>
          </w:p>
        </w:tc>
        <w:tc>
          <w:tcPr>
            <w:tcW w:w="1080" w:type="dxa"/>
            <w:vAlign w:val="center"/>
          </w:tcPr>
          <w:p w14:paraId="1679CEE3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4.56 (1.29,16.1)</w:t>
            </w:r>
          </w:p>
        </w:tc>
        <w:tc>
          <w:tcPr>
            <w:tcW w:w="630" w:type="dxa"/>
            <w:vAlign w:val="center"/>
          </w:tcPr>
          <w:p w14:paraId="5A02991B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02</w:t>
            </w:r>
          </w:p>
        </w:tc>
        <w:tc>
          <w:tcPr>
            <w:tcW w:w="990" w:type="dxa"/>
            <w:vAlign w:val="center"/>
          </w:tcPr>
          <w:p w14:paraId="30B874F4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13 (0.02,0.81)</w:t>
            </w:r>
          </w:p>
        </w:tc>
        <w:tc>
          <w:tcPr>
            <w:tcW w:w="630" w:type="dxa"/>
            <w:vAlign w:val="center"/>
          </w:tcPr>
          <w:p w14:paraId="2F6B8DCE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03</w:t>
            </w:r>
          </w:p>
        </w:tc>
        <w:tc>
          <w:tcPr>
            <w:tcW w:w="990" w:type="dxa"/>
            <w:vAlign w:val="center"/>
          </w:tcPr>
          <w:p w14:paraId="4C2BF785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99 (0.97,1.02)</w:t>
            </w:r>
          </w:p>
        </w:tc>
        <w:tc>
          <w:tcPr>
            <w:tcW w:w="720" w:type="dxa"/>
            <w:vAlign w:val="center"/>
          </w:tcPr>
          <w:p w14:paraId="4DC3816E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56</w:t>
            </w:r>
          </w:p>
        </w:tc>
        <w:tc>
          <w:tcPr>
            <w:tcW w:w="1080" w:type="dxa"/>
            <w:vAlign w:val="center"/>
          </w:tcPr>
          <w:p w14:paraId="60494A2D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6.02</w:t>
            </w:r>
          </w:p>
          <w:p w14:paraId="76AF8BCB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 xml:space="preserve"> (2.01,18.02)</w:t>
            </w:r>
          </w:p>
        </w:tc>
        <w:tc>
          <w:tcPr>
            <w:tcW w:w="720" w:type="dxa"/>
            <w:vAlign w:val="center"/>
          </w:tcPr>
          <w:p w14:paraId="4792D6B8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002</w:t>
            </w:r>
          </w:p>
        </w:tc>
      </w:tr>
    </w:tbl>
    <w:tbl>
      <w:tblPr>
        <w:tblStyle w:val="TableGrid"/>
        <w:tblW w:w="9630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990"/>
        <w:gridCol w:w="1080"/>
        <w:gridCol w:w="720"/>
        <w:gridCol w:w="1080"/>
        <w:gridCol w:w="630"/>
        <w:gridCol w:w="990"/>
        <w:gridCol w:w="630"/>
        <w:gridCol w:w="990"/>
        <w:gridCol w:w="720"/>
        <w:gridCol w:w="1080"/>
        <w:gridCol w:w="720"/>
      </w:tblGrid>
      <w:tr w:rsidR="008F1BCA" w:rsidRPr="00B4368B" w14:paraId="77F8B0CB" w14:textId="77777777" w:rsidTr="00230D22">
        <w:tc>
          <w:tcPr>
            <w:tcW w:w="990" w:type="dxa"/>
          </w:tcPr>
          <w:p w14:paraId="3BB09E0F" w14:textId="77777777" w:rsidR="008F1BCA" w:rsidRPr="00B4368B" w:rsidRDefault="008F1BCA" w:rsidP="0046244A">
            <w:pPr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SHD with favorable neurologic</w:t>
            </w:r>
          </w:p>
          <w:p w14:paraId="01AC7D7E" w14:textId="77777777" w:rsidR="008F1BCA" w:rsidRPr="00B4368B" w:rsidRDefault="008F1BCA" w:rsidP="0046244A">
            <w:pPr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outcome</w:t>
            </w:r>
          </w:p>
        </w:tc>
        <w:tc>
          <w:tcPr>
            <w:tcW w:w="1080" w:type="dxa"/>
            <w:vAlign w:val="center"/>
          </w:tcPr>
          <w:p w14:paraId="51570EA8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1.62</w:t>
            </w:r>
          </w:p>
          <w:p w14:paraId="13DA329B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(0.44,5.94)</w:t>
            </w:r>
          </w:p>
        </w:tc>
        <w:tc>
          <w:tcPr>
            <w:tcW w:w="720" w:type="dxa"/>
            <w:vAlign w:val="center"/>
          </w:tcPr>
          <w:p w14:paraId="34D41A2F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46</w:t>
            </w:r>
          </w:p>
        </w:tc>
        <w:tc>
          <w:tcPr>
            <w:tcW w:w="1080" w:type="dxa"/>
            <w:vAlign w:val="center"/>
          </w:tcPr>
          <w:p w14:paraId="47FD478E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3.43</w:t>
            </w:r>
          </w:p>
          <w:p w14:paraId="5AAEDB31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(0.87,13.51)</w:t>
            </w:r>
          </w:p>
        </w:tc>
        <w:tc>
          <w:tcPr>
            <w:tcW w:w="630" w:type="dxa"/>
            <w:vAlign w:val="center"/>
          </w:tcPr>
          <w:p w14:paraId="011BC105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08</w:t>
            </w:r>
          </w:p>
        </w:tc>
        <w:tc>
          <w:tcPr>
            <w:tcW w:w="990" w:type="dxa"/>
            <w:vAlign w:val="center"/>
          </w:tcPr>
          <w:p w14:paraId="20C8849B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09</w:t>
            </w:r>
          </w:p>
          <w:p w14:paraId="4793F318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(0.01,0.95)</w:t>
            </w:r>
          </w:p>
        </w:tc>
        <w:tc>
          <w:tcPr>
            <w:tcW w:w="630" w:type="dxa"/>
            <w:vAlign w:val="center"/>
          </w:tcPr>
          <w:p w14:paraId="11E1BB52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05</w:t>
            </w:r>
          </w:p>
        </w:tc>
        <w:tc>
          <w:tcPr>
            <w:tcW w:w="990" w:type="dxa"/>
            <w:vAlign w:val="center"/>
          </w:tcPr>
          <w:p w14:paraId="1BDC019F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99</w:t>
            </w:r>
          </w:p>
          <w:p w14:paraId="6236F984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(0.96, 1.01)</w:t>
            </w:r>
          </w:p>
        </w:tc>
        <w:tc>
          <w:tcPr>
            <w:tcW w:w="720" w:type="dxa"/>
            <w:vAlign w:val="center"/>
          </w:tcPr>
          <w:p w14:paraId="720F251A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34</w:t>
            </w:r>
          </w:p>
        </w:tc>
        <w:tc>
          <w:tcPr>
            <w:tcW w:w="1080" w:type="dxa"/>
            <w:vAlign w:val="center"/>
          </w:tcPr>
          <w:p w14:paraId="4A0F42B7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10.03</w:t>
            </w:r>
          </w:p>
          <w:p w14:paraId="467F5274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(2.66,37.81)</w:t>
            </w:r>
          </w:p>
        </w:tc>
        <w:tc>
          <w:tcPr>
            <w:tcW w:w="720" w:type="dxa"/>
            <w:vAlign w:val="center"/>
          </w:tcPr>
          <w:p w14:paraId="1D8AFC2B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&lt;0.001</w:t>
            </w:r>
          </w:p>
        </w:tc>
      </w:tr>
    </w:tbl>
    <w:tbl>
      <w:tblPr>
        <w:tblW w:w="963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0"/>
        <w:gridCol w:w="1080"/>
        <w:gridCol w:w="720"/>
        <w:gridCol w:w="1080"/>
        <w:gridCol w:w="630"/>
        <w:gridCol w:w="990"/>
        <w:gridCol w:w="630"/>
        <w:gridCol w:w="990"/>
        <w:gridCol w:w="720"/>
        <w:gridCol w:w="1080"/>
        <w:gridCol w:w="720"/>
      </w:tblGrid>
      <w:tr w:rsidR="008F1BCA" w:rsidRPr="00B4368B" w14:paraId="6AB1D19F" w14:textId="77777777" w:rsidTr="00230D22">
        <w:tc>
          <w:tcPr>
            <w:tcW w:w="990" w:type="dxa"/>
          </w:tcPr>
          <w:p w14:paraId="785C6DAD" w14:textId="3513E732" w:rsidR="003C3A5B" w:rsidRPr="00B4368B" w:rsidRDefault="008F1BCA" w:rsidP="0046244A">
            <w:pPr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SHD with favorable neurologic</w:t>
            </w:r>
          </w:p>
          <w:p w14:paraId="08646718" w14:textId="77777777" w:rsidR="008F1BCA" w:rsidRPr="00B4368B" w:rsidRDefault="008F1BCA" w:rsidP="0046244A">
            <w:pPr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 xml:space="preserve">outcome (alternate) </w:t>
            </w:r>
          </w:p>
        </w:tc>
        <w:tc>
          <w:tcPr>
            <w:tcW w:w="1080" w:type="dxa"/>
            <w:vAlign w:val="center"/>
          </w:tcPr>
          <w:p w14:paraId="0ED3B806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71 (0.18,2.86)</w:t>
            </w:r>
          </w:p>
        </w:tc>
        <w:tc>
          <w:tcPr>
            <w:tcW w:w="720" w:type="dxa"/>
            <w:vAlign w:val="center"/>
          </w:tcPr>
          <w:p w14:paraId="6B476969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62</w:t>
            </w:r>
          </w:p>
        </w:tc>
        <w:tc>
          <w:tcPr>
            <w:tcW w:w="1080" w:type="dxa"/>
            <w:vAlign w:val="center"/>
          </w:tcPr>
          <w:p w14:paraId="2DA3D9EE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6.35 (1.36,29.)</w:t>
            </w:r>
          </w:p>
        </w:tc>
        <w:tc>
          <w:tcPr>
            <w:tcW w:w="630" w:type="dxa"/>
            <w:vAlign w:val="center"/>
          </w:tcPr>
          <w:p w14:paraId="01EC51D0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02</w:t>
            </w:r>
          </w:p>
        </w:tc>
        <w:tc>
          <w:tcPr>
            <w:tcW w:w="990" w:type="dxa"/>
            <w:vAlign w:val="center"/>
          </w:tcPr>
          <w:p w14:paraId="620B3D93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12 (0.01,1.25)</w:t>
            </w:r>
          </w:p>
        </w:tc>
        <w:tc>
          <w:tcPr>
            <w:tcW w:w="630" w:type="dxa"/>
            <w:vAlign w:val="center"/>
          </w:tcPr>
          <w:p w14:paraId="64462644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08</w:t>
            </w:r>
          </w:p>
        </w:tc>
        <w:tc>
          <w:tcPr>
            <w:tcW w:w="990" w:type="dxa"/>
            <w:vAlign w:val="center"/>
          </w:tcPr>
          <w:p w14:paraId="7236E4D4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98 (0.95,1.01)</w:t>
            </w:r>
          </w:p>
        </w:tc>
        <w:tc>
          <w:tcPr>
            <w:tcW w:w="720" w:type="dxa"/>
            <w:vAlign w:val="center"/>
          </w:tcPr>
          <w:p w14:paraId="3EF588F5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16</w:t>
            </w:r>
          </w:p>
        </w:tc>
        <w:tc>
          <w:tcPr>
            <w:tcW w:w="1080" w:type="dxa"/>
            <w:vAlign w:val="center"/>
          </w:tcPr>
          <w:p w14:paraId="6C94073A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12.31 (2.72,55.72)</w:t>
            </w:r>
          </w:p>
        </w:tc>
        <w:tc>
          <w:tcPr>
            <w:tcW w:w="720" w:type="dxa"/>
            <w:vAlign w:val="center"/>
          </w:tcPr>
          <w:p w14:paraId="05E62F50" w14:textId="77777777" w:rsidR="008F1BCA" w:rsidRPr="00B4368B" w:rsidRDefault="008F1BCA" w:rsidP="0046244A">
            <w:pPr>
              <w:jc w:val="center"/>
              <w:rPr>
                <w:rFonts w:cstheme="minorHAnsi"/>
                <w:sz w:val="16"/>
                <w:szCs w:val="16"/>
              </w:rPr>
            </w:pPr>
            <w:r w:rsidRPr="00B4368B">
              <w:rPr>
                <w:rFonts w:cstheme="minorHAnsi"/>
                <w:sz w:val="16"/>
                <w:szCs w:val="16"/>
              </w:rPr>
              <w:t>0.001</w:t>
            </w:r>
          </w:p>
        </w:tc>
      </w:tr>
    </w:tbl>
    <w:p w14:paraId="42C3BE7E" w14:textId="3F997CF8" w:rsidR="008F1BCA" w:rsidRPr="00B4368B" w:rsidRDefault="008F1BCA" w:rsidP="008F1BCA">
      <w:pPr>
        <w:rPr>
          <w:rFonts w:cstheme="minorHAnsi"/>
        </w:rPr>
      </w:pPr>
      <w:r w:rsidRPr="00B4368B">
        <w:rPr>
          <w:rFonts w:cstheme="minorHAnsi"/>
        </w:rPr>
        <w:t xml:space="preserve">N=88. All values written as OR (95%CI) </w:t>
      </w:r>
    </w:p>
    <w:p w14:paraId="0DA37772" w14:textId="415E50D5" w:rsidR="003A47B4" w:rsidRPr="00B4368B" w:rsidRDefault="006773F2" w:rsidP="003A47B4">
      <w:pPr>
        <w:rPr>
          <w:rFonts w:cstheme="minorHAnsi"/>
        </w:rPr>
      </w:pPr>
      <w:r>
        <w:rPr>
          <w:rFonts w:cstheme="minorHAnsi"/>
        </w:rPr>
        <w:t>Day, definition: 08</w:t>
      </w:r>
      <w:r w:rsidR="008C2B70">
        <w:rPr>
          <w:rFonts w:cstheme="minorHAnsi"/>
        </w:rPr>
        <w:t>:</w:t>
      </w:r>
      <w:r>
        <w:rPr>
          <w:rFonts w:cstheme="minorHAnsi"/>
        </w:rPr>
        <w:t>00 to 16:00; Night, definition: 23:00 to 06:59</w:t>
      </w:r>
      <w:r w:rsidR="003A47B4">
        <w:rPr>
          <w:rFonts w:cstheme="minorHAnsi"/>
        </w:rPr>
        <w:t>; Weekday, definition: Monday through Friday 08:00 to 16:00; Weekend, definition: Saturday and Sunday 08:00 to 16:00.</w:t>
      </w:r>
    </w:p>
    <w:p w14:paraId="3EA97892" w14:textId="532A10B4" w:rsidR="008F1BCA" w:rsidRPr="00B4368B" w:rsidRDefault="008F1BCA" w:rsidP="00C357B0">
      <w:pPr>
        <w:rPr>
          <w:rFonts w:cstheme="minorHAnsi"/>
        </w:rPr>
      </w:pPr>
    </w:p>
    <w:p w14:paraId="451399DD" w14:textId="77777777" w:rsidR="00957CF7" w:rsidRPr="00B4368B" w:rsidRDefault="00957CF7" w:rsidP="005D77F1">
      <w:pPr>
        <w:ind w:hanging="180"/>
        <w:rPr>
          <w:rFonts w:cstheme="minorHAnsi"/>
        </w:rPr>
      </w:pPr>
    </w:p>
    <w:p w14:paraId="288B1AB2" w14:textId="12239587" w:rsidR="00957CF7" w:rsidRDefault="00957CF7" w:rsidP="005D77F1">
      <w:pPr>
        <w:ind w:hanging="180"/>
        <w:rPr>
          <w:rFonts w:cstheme="minorHAnsi"/>
        </w:rPr>
      </w:pPr>
    </w:p>
    <w:p w14:paraId="7A2C19A1" w14:textId="08E04188" w:rsidR="003C3A5B" w:rsidRDefault="003C3A5B" w:rsidP="005D77F1">
      <w:pPr>
        <w:ind w:hanging="180"/>
        <w:rPr>
          <w:rFonts w:cstheme="minorHAnsi"/>
        </w:rPr>
      </w:pPr>
    </w:p>
    <w:p w14:paraId="1E3EC49E" w14:textId="69099C71" w:rsidR="003C3A5B" w:rsidRDefault="003C3A5B" w:rsidP="005D77F1">
      <w:pPr>
        <w:ind w:hanging="180"/>
        <w:rPr>
          <w:rFonts w:cstheme="minorHAnsi"/>
        </w:rPr>
      </w:pPr>
    </w:p>
    <w:p w14:paraId="30C379FC" w14:textId="562B97B4" w:rsidR="003C3A5B" w:rsidRDefault="003C3A5B" w:rsidP="005D77F1">
      <w:pPr>
        <w:ind w:hanging="180"/>
        <w:rPr>
          <w:rFonts w:cstheme="minorHAnsi"/>
        </w:rPr>
      </w:pPr>
    </w:p>
    <w:p w14:paraId="6167C874" w14:textId="6581F1D7" w:rsidR="003C3A5B" w:rsidRDefault="003C3A5B" w:rsidP="005D77F1">
      <w:pPr>
        <w:ind w:hanging="180"/>
        <w:rPr>
          <w:rFonts w:cstheme="minorHAnsi"/>
        </w:rPr>
      </w:pPr>
    </w:p>
    <w:p w14:paraId="4527ADEE" w14:textId="1E4861B9" w:rsidR="003C3A5B" w:rsidRDefault="003C3A5B" w:rsidP="005D77F1">
      <w:pPr>
        <w:ind w:hanging="180"/>
        <w:rPr>
          <w:rFonts w:cstheme="minorHAnsi"/>
        </w:rPr>
      </w:pPr>
    </w:p>
    <w:p w14:paraId="59D9BD03" w14:textId="11350EE2" w:rsidR="003C3A5B" w:rsidRDefault="003C3A5B" w:rsidP="005D77F1">
      <w:pPr>
        <w:ind w:hanging="180"/>
        <w:rPr>
          <w:rFonts w:cstheme="minorHAnsi"/>
        </w:rPr>
      </w:pPr>
    </w:p>
    <w:p w14:paraId="3B88B211" w14:textId="06241856" w:rsidR="003C3A5B" w:rsidRDefault="003C3A5B" w:rsidP="005D77F1">
      <w:pPr>
        <w:ind w:hanging="180"/>
        <w:rPr>
          <w:rFonts w:cstheme="minorHAnsi"/>
        </w:rPr>
      </w:pPr>
    </w:p>
    <w:p w14:paraId="31C64CC5" w14:textId="1F7BFDE1" w:rsidR="003C3A5B" w:rsidRDefault="003C3A5B" w:rsidP="005D77F1">
      <w:pPr>
        <w:ind w:hanging="180"/>
        <w:rPr>
          <w:rFonts w:cstheme="minorHAnsi"/>
        </w:rPr>
      </w:pPr>
    </w:p>
    <w:p w14:paraId="72C7722F" w14:textId="68745FEB" w:rsidR="003C3A5B" w:rsidRDefault="003C3A5B" w:rsidP="005D77F1">
      <w:pPr>
        <w:ind w:hanging="180"/>
        <w:rPr>
          <w:rFonts w:cstheme="minorHAnsi"/>
        </w:rPr>
      </w:pPr>
    </w:p>
    <w:p w14:paraId="5390BB79" w14:textId="7274E985" w:rsidR="003C3A5B" w:rsidRDefault="003C3A5B" w:rsidP="005D77F1">
      <w:pPr>
        <w:ind w:hanging="180"/>
        <w:rPr>
          <w:rFonts w:cstheme="minorHAnsi"/>
        </w:rPr>
      </w:pPr>
    </w:p>
    <w:p w14:paraId="0A2F87FC" w14:textId="5C807AFA" w:rsidR="003C3A5B" w:rsidRDefault="003C3A5B" w:rsidP="005D77F1">
      <w:pPr>
        <w:ind w:hanging="180"/>
        <w:rPr>
          <w:rFonts w:cstheme="minorHAnsi"/>
        </w:rPr>
      </w:pPr>
    </w:p>
    <w:p w14:paraId="47FABE02" w14:textId="79582FDC" w:rsidR="003C3A5B" w:rsidRDefault="003C3A5B" w:rsidP="005D77F1">
      <w:pPr>
        <w:ind w:hanging="180"/>
        <w:rPr>
          <w:rFonts w:cstheme="minorHAnsi"/>
        </w:rPr>
      </w:pPr>
    </w:p>
    <w:p w14:paraId="473102A8" w14:textId="3E3FCB10" w:rsidR="003C3A5B" w:rsidRDefault="003C3A5B" w:rsidP="005D77F1">
      <w:pPr>
        <w:ind w:hanging="180"/>
        <w:rPr>
          <w:rFonts w:cstheme="minorHAnsi"/>
        </w:rPr>
      </w:pPr>
    </w:p>
    <w:p w14:paraId="70932993" w14:textId="77777777" w:rsidR="007564E6" w:rsidRPr="00B4368B" w:rsidRDefault="007564E6" w:rsidP="005D77F1">
      <w:pPr>
        <w:ind w:hanging="180"/>
        <w:rPr>
          <w:rFonts w:cstheme="minorHAnsi"/>
        </w:rPr>
      </w:pPr>
    </w:p>
    <w:p w14:paraId="0F38E0E2" w14:textId="18193E6A" w:rsidR="005D77F1" w:rsidRPr="00B4368B" w:rsidRDefault="00371856" w:rsidP="00A84824">
      <w:pPr>
        <w:rPr>
          <w:rFonts w:cstheme="minorHAnsi"/>
        </w:rPr>
      </w:pPr>
      <w:r w:rsidRPr="00B4368B">
        <w:rPr>
          <w:rFonts w:cstheme="minorHAnsi"/>
        </w:rPr>
        <w:t>Supplement</w:t>
      </w:r>
      <w:r w:rsidR="00AE6196" w:rsidRPr="00B4368B">
        <w:rPr>
          <w:rFonts w:cstheme="minorHAnsi"/>
        </w:rPr>
        <w:t>al Table 6</w:t>
      </w:r>
      <w:r w:rsidR="005D77F1" w:rsidRPr="00B4368B">
        <w:rPr>
          <w:rFonts w:cstheme="minorHAnsi"/>
        </w:rPr>
        <w:t xml:space="preserve">: Multivariable </w:t>
      </w:r>
      <w:r w:rsidR="00C97390">
        <w:rPr>
          <w:rFonts w:cstheme="minorHAnsi"/>
        </w:rPr>
        <w:t>a</w:t>
      </w:r>
      <w:r w:rsidR="005D77F1" w:rsidRPr="00B4368B">
        <w:rPr>
          <w:rFonts w:cstheme="minorHAnsi"/>
        </w:rPr>
        <w:t xml:space="preserve">nalysis of </w:t>
      </w:r>
      <w:r w:rsidR="00C97390">
        <w:rPr>
          <w:rFonts w:cstheme="minorHAnsi"/>
        </w:rPr>
        <w:t>o</w:t>
      </w:r>
      <w:r w:rsidR="005D77F1" w:rsidRPr="00B4368B">
        <w:rPr>
          <w:rFonts w:cstheme="minorHAnsi"/>
        </w:rPr>
        <w:t>utcomes</w:t>
      </w:r>
      <w:r w:rsidR="000B0301" w:rsidRPr="00B4368B">
        <w:rPr>
          <w:rFonts w:cstheme="minorHAnsi"/>
        </w:rPr>
        <w:t xml:space="preserve"> using </w:t>
      </w:r>
      <w:r w:rsidR="00C97390">
        <w:rPr>
          <w:rFonts w:cstheme="minorHAnsi"/>
        </w:rPr>
        <w:t>a</w:t>
      </w:r>
      <w:r w:rsidR="000B0301" w:rsidRPr="00B4368B">
        <w:rPr>
          <w:rFonts w:cstheme="minorHAnsi"/>
        </w:rPr>
        <w:t xml:space="preserve">lternate </w:t>
      </w:r>
      <w:r w:rsidR="00C97390">
        <w:rPr>
          <w:rFonts w:cstheme="minorHAnsi"/>
        </w:rPr>
        <w:t>d</w:t>
      </w:r>
      <w:r w:rsidRPr="00B4368B">
        <w:rPr>
          <w:rFonts w:cstheme="minorHAnsi"/>
        </w:rPr>
        <w:t xml:space="preserve">efinition of </w:t>
      </w:r>
      <w:r w:rsidR="00C97390">
        <w:rPr>
          <w:rFonts w:cstheme="minorHAnsi"/>
        </w:rPr>
        <w:t>w</w:t>
      </w:r>
      <w:r w:rsidR="000B0301" w:rsidRPr="00B4368B">
        <w:rPr>
          <w:rFonts w:cstheme="minorHAnsi"/>
        </w:rPr>
        <w:t>eekday</w:t>
      </w:r>
      <w:r w:rsidR="00C97390">
        <w:rPr>
          <w:rFonts w:cstheme="minorHAnsi"/>
        </w:rPr>
        <w:t>/</w:t>
      </w:r>
      <w:r w:rsidR="000B0301" w:rsidRPr="00B4368B">
        <w:rPr>
          <w:rFonts w:cstheme="minorHAnsi"/>
        </w:rPr>
        <w:t xml:space="preserve"> </w:t>
      </w:r>
      <w:r w:rsidR="003C3A5B">
        <w:rPr>
          <w:rFonts w:cstheme="minorHAnsi"/>
        </w:rPr>
        <w:t>w</w:t>
      </w:r>
      <w:r w:rsidR="000B0301" w:rsidRPr="00B4368B">
        <w:rPr>
          <w:rFonts w:cstheme="minorHAnsi"/>
        </w:rPr>
        <w:t>eekend</w:t>
      </w:r>
      <w:r w:rsidR="005D77F1" w:rsidRPr="00B4368B">
        <w:rPr>
          <w:rFonts w:cstheme="minorHAnsi"/>
        </w:rPr>
        <w:t>.</w:t>
      </w:r>
    </w:p>
    <w:p w14:paraId="7FDBA485" w14:textId="77777777" w:rsidR="00371856" w:rsidRPr="00B4368B" w:rsidRDefault="00371856" w:rsidP="005D77F1">
      <w:pPr>
        <w:ind w:hanging="180"/>
        <w:rPr>
          <w:rFonts w:cstheme="minorHAnsi"/>
        </w:rPr>
      </w:pPr>
    </w:p>
    <w:tbl>
      <w:tblPr>
        <w:tblStyle w:val="TableGrid"/>
        <w:tblW w:w="10260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1260"/>
        <w:gridCol w:w="1350"/>
        <w:gridCol w:w="900"/>
        <w:gridCol w:w="1530"/>
        <w:gridCol w:w="810"/>
        <w:gridCol w:w="1170"/>
        <w:gridCol w:w="990"/>
        <w:gridCol w:w="1440"/>
        <w:gridCol w:w="810"/>
      </w:tblGrid>
      <w:tr w:rsidR="00E43395" w:rsidRPr="00B4368B" w14:paraId="7F04EF27" w14:textId="2E3BB7A9" w:rsidTr="00C357B0">
        <w:tc>
          <w:tcPr>
            <w:tcW w:w="1260" w:type="dxa"/>
          </w:tcPr>
          <w:p w14:paraId="1417EF2F" w14:textId="77777777" w:rsidR="00E43395" w:rsidRPr="00B4368B" w:rsidRDefault="00E43395" w:rsidP="0009486B">
            <w:pPr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Outcome</w:t>
            </w:r>
          </w:p>
        </w:tc>
        <w:tc>
          <w:tcPr>
            <w:tcW w:w="1350" w:type="dxa"/>
          </w:tcPr>
          <w:p w14:paraId="12D28D15" w14:textId="77777777" w:rsidR="00E43395" w:rsidRPr="00B4368B" w:rsidRDefault="00E43395" w:rsidP="0009486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Weekday</w:t>
            </w:r>
          </w:p>
        </w:tc>
        <w:tc>
          <w:tcPr>
            <w:tcW w:w="900" w:type="dxa"/>
          </w:tcPr>
          <w:p w14:paraId="327B0897" w14:textId="77777777" w:rsidR="00E43395" w:rsidRPr="00230D22" w:rsidRDefault="00E43395" w:rsidP="0009486B">
            <w:pPr>
              <w:jc w:val="center"/>
              <w:rPr>
                <w:rFonts w:cstheme="minorHAnsi"/>
                <w:iCs/>
                <w:sz w:val="18"/>
                <w:szCs w:val="18"/>
              </w:rPr>
            </w:pPr>
            <w:r w:rsidRPr="00230D22">
              <w:rPr>
                <w:rFonts w:cstheme="minorHAnsi"/>
                <w:iCs/>
                <w:sz w:val="18"/>
                <w:szCs w:val="18"/>
              </w:rPr>
              <w:t>P value</w:t>
            </w:r>
          </w:p>
        </w:tc>
        <w:tc>
          <w:tcPr>
            <w:tcW w:w="1530" w:type="dxa"/>
          </w:tcPr>
          <w:p w14:paraId="49995BF2" w14:textId="77777777" w:rsidR="00E135F5" w:rsidRDefault="00E43395" w:rsidP="0009486B">
            <w:pPr>
              <w:jc w:val="center"/>
              <w:rPr>
                <w:rFonts w:cstheme="minorHAnsi"/>
                <w:iCs/>
                <w:sz w:val="18"/>
                <w:szCs w:val="18"/>
              </w:rPr>
            </w:pPr>
            <w:r w:rsidRPr="00C357B0">
              <w:rPr>
                <w:rFonts w:cstheme="minorHAnsi"/>
                <w:iCs/>
                <w:sz w:val="18"/>
                <w:szCs w:val="18"/>
              </w:rPr>
              <w:t>Age category</w:t>
            </w:r>
          </w:p>
          <w:p w14:paraId="377E8988" w14:textId="408857B4" w:rsidR="00E43395" w:rsidRPr="00C357B0" w:rsidRDefault="00E43395" w:rsidP="0009486B">
            <w:pPr>
              <w:jc w:val="center"/>
              <w:rPr>
                <w:rFonts w:cstheme="minorHAnsi"/>
                <w:iCs/>
                <w:sz w:val="18"/>
                <w:szCs w:val="18"/>
              </w:rPr>
            </w:pPr>
            <w:r w:rsidRPr="00C357B0">
              <w:rPr>
                <w:rFonts w:cstheme="minorHAnsi"/>
                <w:iCs/>
                <w:sz w:val="18"/>
                <w:szCs w:val="18"/>
              </w:rPr>
              <w:t xml:space="preserve"> (8 to &lt;18)</w:t>
            </w:r>
          </w:p>
        </w:tc>
        <w:tc>
          <w:tcPr>
            <w:tcW w:w="810" w:type="dxa"/>
          </w:tcPr>
          <w:p w14:paraId="4CAAD0C2" w14:textId="770F573C" w:rsidR="00E43395" w:rsidRPr="00B4368B" w:rsidRDefault="00E43395" w:rsidP="0009486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P value</w:t>
            </w:r>
          </w:p>
        </w:tc>
        <w:tc>
          <w:tcPr>
            <w:tcW w:w="1170" w:type="dxa"/>
          </w:tcPr>
          <w:p w14:paraId="51C2A100" w14:textId="1A84F371" w:rsidR="00E43395" w:rsidRPr="00B4368B" w:rsidRDefault="00E43395" w:rsidP="0009486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CPR duration</w:t>
            </w:r>
          </w:p>
        </w:tc>
        <w:tc>
          <w:tcPr>
            <w:tcW w:w="990" w:type="dxa"/>
          </w:tcPr>
          <w:p w14:paraId="514FC194" w14:textId="52B0AF58" w:rsidR="00E43395" w:rsidRPr="00B4368B" w:rsidRDefault="00E43395" w:rsidP="0009486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P valu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CC3F8" w14:textId="6333B265" w:rsidR="00E43395" w:rsidRPr="00B4368B" w:rsidRDefault="00E43395" w:rsidP="0009486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Illness Category</w:t>
            </w:r>
          </w:p>
          <w:p w14:paraId="4B2153A3" w14:textId="0536C56F" w:rsidR="00E43395" w:rsidRPr="00B4368B" w:rsidRDefault="00E43395" w:rsidP="0009486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Cardiac Surgical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1A7A2" w14:textId="2140D99D" w:rsidR="00E43395" w:rsidRPr="00B4368B" w:rsidRDefault="00E43395" w:rsidP="0009486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P value</w:t>
            </w:r>
          </w:p>
        </w:tc>
      </w:tr>
      <w:tr w:rsidR="00E43395" w:rsidRPr="00B4368B" w14:paraId="47D3AA68" w14:textId="0E88D882" w:rsidTr="00C357B0">
        <w:tc>
          <w:tcPr>
            <w:tcW w:w="1260" w:type="dxa"/>
          </w:tcPr>
          <w:p w14:paraId="7B57A35A" w14:textId="77777777" w:rsidR="00E43395" w:rsidRPr="00B4368B" w:rsidRDefault="00E43395" w:rsidP="0009486B">
            <w:pPr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ROSC</w:t>
            </w:r>
          </w:p>
        </w:tc>
        <w:tc>
          <w:tcPr>
            <w:tcW w:w="1350" w:type="dxa"/>
            <w:vAlign w:val="center"/>
          </w:tcPr>
          <w:p w14:paraId="2F95BAE1" w14:textId="77777777" w:rsidR="00E135F5" w:rsidRDefault="00E43395" w:rsidP="00040C6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 xml:space="preserve">0.37 </w:t>
            </w:r>
          </w:p>
          <w:p w14:paraId="0F3026B5" w14:textId="1B693EAA" w:rsidR="00E43395" w:rsidRPr="00B4368B" w:rsidRDefault="00E43395" w:rsidP="00040C6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(0.0</w:t>
            </w:r>
            <w:r w:rsidR="00040C67" w:rsidRPr="00B4368B">
              <w:rPr>
                <w:rFonts w:cstheme="minorHAnsi"/>
                <w:sz w:val="18"/>
                <w:szCs w:val="18"/>
              </w:rPr>
              <w:t>3</w:t>
            </w:r>
            <w:r w:rsidRPr="00B4368B">
              <w:rPr>
                <w:rFonts w:cstheme="minorHAnsi"/>
                <w:sz w:val="18"/>
                <w:szCs w:val="18"/>
              </w:rPr>
              <w:t xml:space="preserve">, </w:t>
            </w:r>
            <w:r w:rsidR="00040C67" w:rsidRPr="00B4368B">
              <w:rPr>
                <w:rFonts w:cstheme="minorHAnsi"/>
                <w:sz w:val="18"/>
                <w:szCs w:val="18"/>
              </w:rPr>
              <w:t>3.15</w:t>
            </w:r>
            <w:r w:rsidRPr="00B4368B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900" w:type="dxa"/>
            <w:vAlign w:val="center"/>
          </w:tcPr>
          <w:p w14:paraId="4549B589" w14:textId="79815FCF" w:rsidR="00E43395" w:rsidRPr="00B4368B" w:rsidRDefault="00040C67" w:rsidP="0009486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0.52</w:t>
            </w:r>
          </w:p>
        </w:tc>
        <w:tc>
          <w:tcPr>
            <w:tcW w:w="1530" w:type="dxa"/>
          </w:tcPr>
          <w:p w14:paraId="6B82D8DB" w14:textId="77777777" w:rsidR="00E135F5" w:rsidRDefault="00040C67" w:rsidP="0009486B">
            <w:pPr>
              <w:jc w:val="center"/>
              <w:rPr>
                <w:rFonts w:cstheme="minorHAnsi"/>
                <w:iCs/>
                <w:sz w:val="18"/>
                <w:szCs w:val="18"/>
              </w:rPr>
            </w:pPr>
            <w:r w:rsidRPr="002E4E35">
              <w:rPr>
                <w:rFonts w:cstheme="minorHAnsi"/>
                <w:iCs/>
                <w:sz w:val="18"/>
                <w:szCs w:val="18"/>
              </w:rPr>
              <w:t>0.32</w:t>
            </w:r>
          </w:p>
          <w:p w14:paraId="15922ECA" w14:textId="42199C02" w:rsidR="00E43395" w:rsidRPr="00E135F5" w:rsidRDefault="00040C67" w:rsidP="0009486B">
            <w:pPr>
              <w:jc w:val="center"/>
              <w:rPr>
                <w:rFonts w:cstheme="minorHAnsi"/>
                <w:iCs/>
                <w:sz w:val="18"/>
                <w:szCs w:val="18"/>
              </w:rPr>
            </w:pPr>
            <w:r w:rsidRPr="002E4E35">
              <w:rPr>
                <w:rFonts w:cstheme="minorHAnsi"/>
                <w:iCs/>
                <w:sz w:val="18"/>
                <w:szCs w:val="18"/>
              </w:rPr>
              <w:t xml:space="preserve"> (0.00, 11.08)</w:t>
            </w:r>
          </w:p>
        </w:tc>
        <w:tc>
          <w:tcPr>
            <w:tcW w:w="810" w:type="dxa"/>
          </w:tcPr>
          <w:p w14:paraId="33841902" w14:textId="3926A9EB" w:rsidR="00E43395" w:rsidRPr="00B4368B" w:rsidRDefault="00040C67" w:rsidP="00040C6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1.00</w:t>
            </w:r>
          </w:p>
        </w:tc>
        <w:tc>
          <w:tcPr>
            <w:tcW w:w="1170" w:type="dxa"/>
          </w:tcPr>
          <w:p w14:paraId="28647F2D" w14:textId="77777777" w:rsidR="0003029A" w:rsidRDefault="00040C67" w:rsidP="0009486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0.93</w:t>
            </w:r>
          </w:p>
          <w:p w14:paraId="588A69FA" w14:textId="7474300E" w:rsidR="00E43395" w:rsidRPr="00B4368B" w:rsidRDefault="00040C67" w:rsidP="0009486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 xml:space="preserve"> (0.88, 0.96)</w:t>
            </w:r>
          </w:p>
        </w:tc>
        <w:tc>
          <w:tcPr>
            <w:tcW w:w="990" w:type="dxa"/>
          </w:tcPr>
          <w:p w14:paraId="6414082F" w14:textId="60FD7682" w:rsidR="00E43395" w:rsidRPr="00B4368B" w:rsidRDefault="00040C67" w:rsidP="0009486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&lt;0.0001</w:t>
            </w:r>
          </w:p>
        </w:tc>
        <w:tc>
          <w:tcPr>
            <w:tcW w:w="1440" w:type="dxa"/>
          </w:tcPr>
          <w:p w14:paraId="07216368" w14:textId="1262CE0A" w:rsidR="00E43395" w:rsidRPr="00B4368B" w:rsidRDefault="00040C67" w:rsidP="0009486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2E6A0DC" w14:textId="503F0FB6" w:rsidR="00E43395" w:rsidRPr="00B4368B" w:rsidRDefault="00040C67" w:rsidP="0009486B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-</w:t>
            </w:r>
          </w:p>
        </w:tc>
      </w:tr>
      <w:tr w:rsidR="00040C67" w:rsidRPr="00B4368B" w14:paraId="641014C7" w14:textId="54B5E326" w:rsidTr="00C357B0">
        <w:tc>
          <w:tcPr>
            <w:tcW w:w="1260" w:type="dxa"/>
          </w:tcPr>
          <w:p w14:paraId="1E3D35BE" w14:textId="77777777" w:rsidR="00040C67" w:rsidRPr="00B4368B" w:rsidRDefault="00040C67" w:rsidP="00040C67">
            <w:pPr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ROC</w:t>
            </w:r>
          </w:p>
        </w:tc>
        <w:tc>
          <w:tcPr>
            <w:tcW w:w="1350" w:type="dxa"/>
            <w:vAlign w:val="center"/>
          </w:tcPr>
          <w:p w14:paraId="4B95A6DB" w14:textId="776ED836" w:rsidR="00040C67" w:rsidRPr="00B4368B" w:rsidRDefault="006D348C" w:rsidP="00142FB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 xml:space="preserve">1.37 </w:t>
            </w:r>
            <w:r w:rsidR="00040C67" w:rsidRPr="00B4368B">
              <w:rPr>
                <w:rFonts w:cstheme="minorHAnsi"/>
                <w:sz w:val="18"/>
                <w:szCs w:val="18"/>
              </w:rPr>
              <w:t>(0.10,1</w:t>
            </w:r>
            <w:r w:rsidR="00142FB2" w:rsidRPr="00B4368B">
              <w:rPr>
                <w:rFonts w:cstheme="minorHAnsi"/>
                <w:sz w:val="18"/>
                <w:szCs w:val="18"/>
              </w:rPr>
              <w:t>3</w:t>
            </w:r>
            <w:r w:rsidR="00040C67" w:rsidRPr="00B4368B">
              <w:rPr>
                <w:rFonts w:cstheme="minorHAnsi"/>
                <w:sz w:val="18"/>
                <w:szCs w:val="18"/>
              </w:rPr>
              <w:t>.</w:t>
            </w:r>
            <w:r w:rsidR="00142FB2" w:rsidRPr="00B4368B">
              <w:rPr>
                <w:rFonts w:cstheme="minorHAnsi"/>
                <w:sz w:val="18"/>
                <w:szCs w:val="18"/>
              </w:rPr>
              <w:t>18</w:t>
            </w:r>
            <w:r w:rsidR="00040C67" w:rsidRPr="00B4368B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900" w:type="dxa"/>
            <w:vAlign w:val="center"/>
          </w:tcPr>
          <w:p w14:paraId="472F0FCD" w14:textId="2B4F9DEC" w:rsidR="00040C67" w:rsidRPr="00B4368B" w:rsidRDefault="00040C67" w:rsidP="00040C6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1.00</w:t>
            </w:r>
          </w:p>
        </w:tc>
        <w:tc>
          <w:tcPr>
            <w:tcW w:w="1530" w:type="dxa"/>
          </w:tcPr>
          <w:p w14:paraId="44B0160F" w14:textId="77777777" w:rsidR="00CD2FD5" w:rsidRDefault="006D348C" w:rsidP="00040C67">
            <w:pPr>
              <w:jc w:val="center"/>
              <w:rPr>
                <w:rFonts w:cstheme="minorHAnsi"/>
                <w:iCs/>
                <w:sz w:val="18"/>
                <w:szCs w:val="18"/>
              </w:rPr>
            </w:pPr>
            <w:r w:rsidRPr="002E4E35">
              <w:rPr>
                <w:rFonts w:cstheme="minorHAnsi"/>
                <w:iCs/>
                <w:sz w:val="18"/>
                <w:szCs w:val="18"/>
              </w:rPr>
              <w:t>1.</w:t>
            </w:r>
            <w:r w:rsidR="00142FB2" w:rsidRPr="00E135F5">
              <w:rPr>
                <w:rFonts w:cstheme="minorHAnsi"/>
                <w:iCs/>
                <w:sz w:val="18"/>
                <w:szCs w:val="18"/>
              </w:rPr>
              <w:t>4</w:t>
            </w:r>
            <w:r w:rsidRPr="00CD2FD5">
              <w:rPr>
                <w:rFonts w:cstheme="minorHAnsi"/>
                <w:iCs/>
                <w:sz w:val="18"/>
                <w:szCs w:val="18"/>
              </w:rPr>
              <w:t>1</w:t>
            </w:r>
            <w:r w:rsidR="00142FB2" w:rsidRPr="00CD2FD5">
              <w:rPr>
                <w:rFonts w:cstheme="minorHAnsi"/>
                <w:iCs/>
                <w:sz w:val="18"/>
                <w:szCs w:val="18"/>
              </w:rPr>
              <w:t xml:space="preserve"> </w:t>
            </w:r>
          </w:p>
          <w:p w14:paraId="0C834F7D" w14:textId="34A1F7E7" w:rsidR="00040C67" w:rsidRPr="00CD2FD5" w:rsidRDefault="00142FB2" w:rsidP="00040C67">
            <w:pPr>
              <w:jc w:val="center"/>
              <w:rPr>
                <w:rFonts w:cstheme="minorHAnsi"/>
                <w:iCs/>
                <w:sz w:val="18"/>
                <w:szCs w:val="18"/>
              </w:rPr>
            </w:pPr>
            <w:r w:rsidRPr="00CD2FD5">
              <w:rPr>
                <w:rFonts w:cstheme="minorHAnsi"/>
                <w:iCs/>
                <w:sz w:val="18"/>
                <w:szCs w:val="18"/>
              </w:rPr>
              <w:t>(0.09, 84.27)</w:t>
            </w:r>
          </w:p>
        </w:tc>
        <w:tc>
          <w:tcPr>
            <w:tcW w:w="810" w:type="dxa"/>
          </w:tcPr>
          <w:p w14:paraId="00EE100B" w14:textId="1819945E" w:rsidR="00040C67" w:rsidRPr="00B4368B" w:rsidRDefault="00142FB2" w:rsidP="00040C6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1.00</w:t>
            </w:r>
          </w:p>
        </w:tc>
        <w:tc>
          <w:tcPr>
            <w:tcW w:w="1170" w:type="dxa"/>
          </w:tcPr>
          <w:p w14:paraId="7E6D9259" w14:textId="64017B15" w:rsidR="00040C67" w:rsidRPr="00B4368B" w:rsidRDefault="00040C67" w:rsidP="00040C6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3C316FAE" w14:textId="27DBAF72" w:rsidR="00040C67" w:rsidRPr="00B4368B" w:rsidRDefault="00040C67" w:rsidP="00040C6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-</w:t>
            </w:r>
          </w:p>
        </w:tc>
        <w:tc>
          <w:tcPr>
            <w:tcW w:w="1440" w:type="dxa"/>
          </w:tcPr>
          <w:p w14:paraId="7F3422BB" w14:textId="77777777" w:rsidR="0003029A" w:rsidRDefault="00040C67" w:rsidP="00142FB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13.</w:t>
            </w:r>
            <w:r w:rsidR="00142FB2" w:rsidRPr="00B4368B">
              <w:rPr>
                <w:rFonts w:cstheme="minorHAnsi"/>
                <w:sz w:val="18"/>
                <w:szCs w:val="18"/>
              </w:rPr>
              <w:t>63</w:t>
            </w:r>
          </w:p>
          <w:p w14:paraId="41396FE7" w14:textId="326F9F04" w:rsidR="00040C67" w:rsidRPr="00B4368B" w:rsidRDefault="00040C67" w:rsidP="00142FB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 xml:space="preserve"> (1.65, 64</w:t>
            </w:r>
            <w:r w:rsidR="00142FB2" w:rsidRPr="00B4368B">
              <w:rPr>
                <w:rFonts w:cstheme="minorHAnsi"/>
                <w:sz w:val="18"/>
                <w:szCs w:val="18"/>
              </w:rPr>
              <w:t>7</w:t>
            </w:r>
            <w:r w:rsidRPr="00B4368B">
              <w:rPr>
                <w:rFonts w:cstheme="minorHAnsi"/>
                <w:sz w:val="18"/>
                <w:szCs w:val="18"/>
              </w:rPr>
              <w:t>.</w:t>
            </w:r>
            <w:r w:rsidR="00142FB2" w:rsidRPr="00B4368B">
              <w:rPr>
                <w:rFonts w:cstheme="minorHAnsi"/>
                <w:sz w:val="18"/>
                <w:szCs w:val="18"/>
              </w:rPr>
              <w:t>55</w:t>
            </w:r>
            <w:r w:rsidRPr="00B4368B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810" w:type="dxa"/>
          </w:tcPr>
          <w:p w14:paraId="60D810BB" w14:textId="1B697AE6" w:rsidR="00040C67" w:rsidRPr="00B4368B" w:rsidRDefault="00142FB2" w:rsidP="00040C6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0.0077</w:t>
            </w:r>
          </w:p>
        </w:tc>
      </w:tr>
      <w:tr w:rsidR="00040C67" w:rsidRPr="00B4368B" w14:paraId="5B4EB25A" w14:textId="5C06AD4C" w:rsidTr="00C357B0">
        <w:tc>
          <w:tcPr>
            <w:tcW w:w="1260" w:type="dxa"/>
          </w:tcPr>
          <w:p w14:paraId="57FA131F" w14:textId="77777777" w:rsidR="00040C67" w:rsidRPr="00B4368B" w:rsidRDefault="00040C67" w:rsidP="00040C67">
            <w:pPr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SHD</w:t>
            </w:r>
          </w:p>
        </w:tc>
        <w:tc>
          <w:tcPr>
            <w:tcW w:w="1350" w:type="dxa"/>
            <w:vAlign w:val="center"/>
          </w:tcPr>
          <w:p w14:paraId="59E5CAF4" w14:textId="38CDA335" w:rsidR="00040C67" w:rsidRPr="00B4368B" w:rsidRDefault="00142FB2" w:rsidP="00142FB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6.29</w:t>
            </w:r>
            <w:r w:rsidR="00040C67" w:rsidRPr="00B4368B">
              <w:rPr>
                <w:rFonts w:cstheme="minorHAnsi"/>
                <w:sz w:val="18"/>
                <w:szCs w:val="18"/>
              </w:rPr>
              <w:t xml:space="preserve"> (0.7</w:t>
            </w:r>
            <w:r w:rsidRPr="00B4368B">
              <w:rPr>
                <w:rFonts w:cstheme="minorHAnsi"/>
                <w:sz w:val="18"/>
                <w:szCs w:val="18"/>
              </w:rPr>
              <w:t>4</w:t>
            </w:r>
            <w:r w:rsidR="00040C67" w:rsidRPr="00B4368B">
              <w:rPr>
                <w:rFonts w:cstheme="minorHAnsi"/>
                <w:sz w:val="18"/>
                <w:szCs w:val="18"/>
              </w:rPr>
              <w:t>,</w:t>
            </w:r>
            <w:r w:rsidRPr="00B4368B">
              <w:rPr>
                <w:rFonts w:cstheme="minorHAnsi"/>
                <w:sz w:val="18"/>
                <w:szCs w:val="18"/>
              </w:rPr>
              <w:t>90.63</w:t>
            </w:r>
            <w:r w:rsidR="00040C67" w:rsidRPr="00B4368B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900" w:type="dxa"/>
            <w:vAlign w:val="center"/>
          </w:tcPr>
          <w:p w14:paraId="5FA7E9DA" w14:textId="0D36BDD1" w:rsidR="00040C67" w:rsidRPr="00B4368B" w:rsidRDefault="00142FB2" w:rsidP="00040C6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0.11</w:t>
            </w:r>
          </w:p>
        </w:tc>
        <w:tc>
          <w:tcPr>
            <w:tcW w:w="1530" w:type="dxa"/>
          </w:tcPr>
          <w:p w14:paraId="070B3513" w14:textId="77777777" w:rsidR="00CD2FD5" w:rsidRDefault="00142FB2" w:rsidP="00040C67">
            <w:pPr>
              <w:jc w:val="center"/>
              <w:rPr>
                <w:rFonts w:cstheme="minorHAnsi"/>
                <w:iCs/>
                <w:sz w:val="18"/>
                <w:szCs w:val="18"/>
              </w:rPr>
            </w:pPr>
            <w:r w:rsidRPr="002E4E35">
              <w:rPr>
                <w:rFonts w:cstheme="minorHAnsi"/>
                <w:iCs/>
                <w:sz w:val="18"/>
                <w:szCs w:val="18"/>
              </w:rPr>
              <w:t>0.21</w:t>
            </w:r>
          </w:p>
          <w:p w14:paraId="55821153" w14:textId="324B1FAE" w:rsidR="00040C67" w:rsidRPr="00CD2FD5" w:rsidRDefault="00142FB2" w:rsidP="00040C67">
            <w:pPr>
              <w:jc w:val="center"/>
              <w:rPr>
                <w:rFonts w:cstheme="minorHAnsi"/>
                <w:iCs/>
                <w:sz w:val="18"/>
                <w:szCs w:val="18"/>
              </w:rPr>
            </w:pPr>
            <w:r w:rsidRPr="002E4E35">
              <w:rPr>
                <w:rFonts w:cstheme="minorHAnsi"/>
                <w:iCs/>
                <w:sz w:val="18"/>
                <w:szCs w:val="18"/>
              </w:rPr>
              <w:t xml:space="preserve"> </w:t>
            </w:r>
            <w:r w:rsidRPr="00E135F5">
              <w:rPr>
                <w:rFonts w:cstheme="minorHAnsi"/>
                <w:iCs/>
                <w:sz w:val="18"/>
                <w:szCs w:val="18"/>
              </w:rPr>
              <w:t>(0.00, 4.06)</w:t>
            </w:r>
          </w:p>
        </w:tc>
        <w:tc>
          <w:tcPr>
            <w:tcW w:w="810" w:type="dxa"/>
          </w:tcPr>
          <w:p w14:paraId="7E4E4CBB" w14:textId="274A4DAC" w:rsidR="00040C67" w:rsidRPr="00B4368B" w:rsidRDefault="00142FB2" w:rsidP="00040C6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0.49</w:t>
            </w:r>
          </w:p>
        </w:tc>
        <w:tc>
          <w:tcPr>
            <w:tcW w:w="1170" w:type="dxa"/>
          </w:tcPr>
          <w:p w14:paraId="7464CCC9" w14:textId="52A0DFC1" w:rsidR="00040C67" w:rsidRPr="00B4368B" w:rsidRDefault="00040C67" w:rsidP="00040C6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4F72236F" w14:textId="00B4BDDE" w:rsidR="00040C67" w:rsidRPr="00B4368B" w:rsidRDefault="00040C67" w:rsidP="00040C6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-</w:t>
            </w:r>
          </w:p>
        </w:tc>
        <w:tc>
          <w:tcPr>
            <w:tcW w:w="1440" w:type="dxa"/>
          </w:tcPr>
          <w:p w14:paraId="4D13975F" w14:textId="77777777" w:rsidR="0003029A" w:rsidRDefault="00142FB2" w:rsidP="00142FB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10.30</w:t>
            </w:r>
          </w:p>
          <w:p w14:paraId="73EF73BA" w14:textId="0E256EAD" w:rsidR="00040C67" w:rsidRPr="00B4368B" w:rsidRDefault="00040C67" w:rsidP="00142FB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 xml:space="preserve"> (2.2</w:t>
            </w:r>
            <w:r w:rsidR="00142FB2" w:rsidRPr="00B4368B">
              <w:rPr>
                <w:rFonts w:cstheme="minorHAnsi"/>
                <w:sz w:val="18"/>
                <w:szCs w:val="18"/>
              </w:rPr>
              <w:t>3</w:t>
            </w:r>
            <w:r w:rsidRPr="00B4368B">
              <w:rPr>
                <w:rFonts w:cstheme="minorHAnsi"/>
                <w:sz w:val="18"/>
                <w:szCs w:val="18"/>
              </w:rPr>
              <w:t xml:space="preserve">, </w:t>
            </w:r>
            <w:r w:rsidR="00142FB2" w:rsidRPr="00B4368B">
              <w:rPr>
                <w:rFonts w:cstheme="minorHAnsi"/>
                <w:sz w:val="18"/>
                <w:szCs w:val="18"/>
              </w:rPr>
              <w:t>62</w:t>
            </w:r>
            <w:r w:rsidRPr="00B4368B">
              <w:rPr>
                <w:rFonts w:cstheme="minorHAnsi"/>
                <w:sz w:val="18"/>
                <w:szCs w:val="18"/>
              </w:rPr>
              <w:t>.</w:t>
            </w:r>
            <w:r w:rsidR="00142FB2" w:rsidRPr="00B4368B">
              <w:rPr>
                <w:rFonts w:cstheme="minorHAnsi"/>
                <w:sz w:val="18"/>
                <w:szCs w:val="18"/>
              </w:rPr>
              <w:t>88</w:t>
            </w:r>
            <w:r w:rsidRPr="00B4368B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810" w:type="dxa"/>
          </w:tcPr>
          <w:p w14:paraId="073334E0" w14:textId="44124E6B" w:rsidR="00040C67" w:rsidRPr="00B4368B" w:rsidRDefault="00142FB2" w:rsidP="00040C6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0.0009</w:t>
            </w:r>
          </w:p>
        </w:tc>
      </w:tr>
      <w:tr w:rsidR="00CF5AC2" w:rsidRPr="00B4368B" w14:paraId="1A988CF7" w14:textId="77777777" w:rsidTr="00C357B0">
        <w:trPr>
          <w:trHeight w:val="746"/>
        </w:trPr>
        <w:tc>
          <w:tcPr>
            <w:tcW w:w="1260" w:type="dxa"/>
          </w:tcPr>
          <w:p w14:paraId="5678FDD4" w14:textId="076EC607" w:rsidR="00CF5AC2" w:rsidRPr="00B4368B" w:rsidRDefault="00CF5AC2" w:rsidP="00040C67">
            <w:pPr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SHD with favorable neurologic outcome</w:t>
            </w:r>
          </w:p>
        </w:tc>
        <w:tc>
          <w:tcPr>
            <w:tcW w:w="1350" w:type="dxa"/>
            <w:vAlign w:val="center"/>
          </w:tcPr>
          <w:p w14:paraId="7C3D1B0E" w14:textId="77777777" w:rsidR="00CF5AC2" w:rsidRPr="00B4368B" w:rsidRDefault="00CF5AC2" w:rsidP="00142FB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 xml:space="preserve">4.47 </w:t>
            </w:r>
          </w:p>
          <w:p w14:paraId="7AAE8454" w14:textId="36AF668A" w:rsidR="00CF5AC2" w:rsidRPr="00B4368B" w:rsidRDefault="00CF5AC2" w:rsidP="00142FB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(0.54,62.16)</w:t>
            </w:r>
          </w:p>
        </w:tc>
        <w:tc>
          <w:tcPr>
            <w:tcW w:w="900" w:type="dxa"/>
            <w:vAlign w:val="center"/>
          </w:tcPr>
          <w:p w14:paraId="14179450" w14:textId="202A1F29" w:rsidR="00CF5AC2" w:rsidRPr="00B4368B" w:rsidRDefault="00CF5AC2" w:rsidP="00040C6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0.22</w:t>
            </w:r>
          </w:p>
        </w:tc>
        <w:tc>
          <w:tcPr>
            <w:tcW w:w="1530" w:type="dxa"/>
          </w:tcPr>
          <w:p w14:paraId="0FCB0321" w14:textId="77777777" w:rsidR="00CF5AC2" w:rsidRPr="002E4E35" w:rsidRDefault="00CF5AC2" w:rsidP="00040C67">
            <w:pPr>
              <w:jc w:val="center"/>
              <w:rPr>
                <w:rFonts w:cstheme="minorHAnsi"/>
                <w:iCs/>
                <w:sz w:val="18"/>
                <w:szCs w:val="18"/>
              </w:rPr>
            </w:pPr>
          </w:p>
          <w:p w14:paraId="4ED1CF32" w14:textId="579BD1C3" w:rsidR="00CF5AC2" w:rsidRPr="00CD2FD5" w:rsidRDefault="00CF5AC2" w:rsidP="00040C67">
            <w:pPr>
              <w:jc w:val="center"/>
              <w:rPr>
                <w:rFonts w:cstheme="minorHAnsi"/>
                <w:iCs/>
                <w:sz w:val="18"/>
                <w:szCs w:val="18"/>
              </w:rPr>
            </w:pPr>
            <w:r w:rsidRPr="00CD2FD5">
              <w:rPr>
                <w:rFonts w:cstheme="minorHAnsi"/>
                <w:iCs/>
                <w:sz w:val="18"/>
                <w:szCs w:val="18"/>
              </w:rPr>
              <w:t>0.29</w:t>
            </w:r>
          </w:p>
          <w:p w14:paraId="67A17609" w14:textId="7280F09E" w:rsidR="00CF5AC2" w:rsidRPr="00CD2FD5" w:rsidRDefault="00CF5AC2" w:rsidP="00040C67">
            <w:pPr>
              <w:jc w:val="center"/>
              <w:rPr>
                <w:rFonts w:cstheme="minorHAnsi"/>
                <w:iCs/>
                <w:sz w:val="18"/>
                <w:szCs w:val="18"/>
              </w:rPr>
            </w:pPr>
            <w:r w:rsidRPr="00CD2FD5">
              <w:rPr>
                <w:rFonts w:cstheme="minorHAnsi"/>
                <w:iCs/>
                <w:sz w:val="18"/>
                <w:szCs w:val="18"/>
              </w:rPr>
              <w:t>(0.00,5.50)</w:t>
            </w:r>
          </w:p>
        </w:tc>
        <w:tc>
          <w:tcPr>
            <w:tcW w:w="810" w:type="dxa"/>
          </w:tcPr>
          <w:p w14:paraId="1473C977" w14:textId="77777777" w:rsidR="00CF5AC2" w:rsidRPr="00B4368B" w:rsidRDefault="00CF5AC2" w:rsidP="00040C67">
            <w:pPr>
              <w:jc w:val="center"/>
              <w:rPr>
                <w:rFonts w:cstheme="minorHAnsi"/>
                <w:sz w:val="18"/>
                <w:szCs w:val="18"/>
              </w:rPr>
            </w:pPr>
          </w:p>
          <w:p w14:paraId="383A2138" w14:textId="44D0379F" w:rsidR="00CF5AC2" w:rsidRPr="00B4368B" w:rsidRDefault="00CF5AC2" w:rsidP="00040C6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0.68</w:t>
            </w:r>
          </w:p>
        </w:tc>
        <w:tc>
          <w:tcPr>
            <w:tcW w:w="1170" w:type="dxa"/>
          </w:tcPr>
          <w:p w14:paraId="314F3839" w14:textId="77777777" w:rsidR="00CF5AC2" w:rsidRPr="00B4368B" w:rsidRDefault="00CF5AC2" w:rsidP="00040C67">
            <w:pPr>
              <w:jc w:val="center"/>
              <w:rPr>
                <w:rFonts w:cstheme="minorHAnsi"/>
                <w:sz w:val="18"/>
                <w:szCs w:val="18"/>
              </w:rPr>
            </w:pPr>
          </w:p>
          <w:p w14:paraId="2919350A" w14:textId="472CB4C1" w:rsidR="00CF5AC2" w:rsidRPr="00B4368B" w:rsidRDefault="00CF5AC2" w:rsidP="00040C6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5E736676" w14:textId="77777777" w:rsidR="00CF5AC2" w:rsidRPr="00B4368B" w:rsidRDefault="00CF5AC2" w:rsidP="00040C67">
            <w:pPr>
              <w:jc w:val="center"/>
              <w:rPr>
                <w:rFonts w:cstheme="minorHAnsi"/>
                <w:sz w:val="18"/>
                <w:szCs w:val="18"/>
              </w:rPr>
            </w:pPr>
          </w:p>
          <w:p w14:paraId="4714965A" w14:textId="0C2EB1AF" w:rsidR="00CF5AC2" w:rsidRPr="00B4368B" w:rsidRDefault="00CF5AC2" w:rsidP="00040C6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-</w:t>
            </w:r>
          </w:p>
        </w:tc>
        <w:tc>
          <w:tcPr>
            <w:tcW w:w="1440" w:type="dxa"/>
          </w:tcPr>
          <w:p w14:paraId="58BC6AA0" w14:textId="77777777" w:rsidR="00CF5AC2" w:rsidRPr="00B4368B" w:rsidRDefault="00CF5AC2" w:rsidP="00142FB2">
            <w:pPr>
              <w:jc w:val="center"/>
              <w:rPr>
                <w:rFonts w:cstheme="minorHAnsi"/>
                <w:sz w:val="18"/>
                <w:szCs w:val="18"/>
              </w:rPr>
            </w:pPr>
          </w:p>
          <w:p w14:paraId="19D5503E" w14:textId="77777777" w:rsidR="00CF5AC2" w:rsidRPr="00B4368B" w:rsidRDefault="00CF5AC2" w:rsidP="00142FB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9.72</w:t>
            </w:r>
          </w:p>
          <w:p w14:paraId="7BD8CCBD" w14:textId="4FD42D29" w:rsidR="00CF5AC2" w:rsidRPr="00B4368B" w:rsidRDefault="00CF5AC2" w:rsidP="00142FB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(2.10, 59.43)</w:t>
            </w:r>
          </w:p>
        </w:tc>
        <w:tc>
          <w:tcPr>
            <w:tcW w:w="810" w:type="dxa"/>
          </w:tcPr>
          <w:p w14:paraId="2DDEDE6B" w14:textId="77777777" w:rsidR="00CF5AC2" w:rsidRPr="00B4368B" w:rsidRDefault="00CF5AC2" w:rsidP="00040C67">
            <w:pPr>
              <w:jc w:val="center"/>
              <w:rPr>
                <w:rFonts w:cstheme="minorHAnsi"/>
                <w:sz w:val="18"/>
                <w:szCs w:val="18"/>
              </w:rPr>
            </w:pPr>
          </w:p>
          <w:p w14:paraId="47336AE4" w14:textId="4BDCA1A8" w:rsidR="00CF5AC2" w:rsidRPr="00B4368B" w:rsidRDefault="00CF5AC2" w:rsidP="00040C6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0.0014</w:t>
            </w:r>
          </w:p>
        </w:tc>
      </w:tr>
      <w:tr w:rsidR="00040C67" w:rsidRPr="00B4368B" w14:paraId="4E972937" w14:textId="528016F1" w:rsidTr="00C357B0">
        <w:tc>
          <w:tcPr>
            <w:tcW w:w="1260" w:type="dxa"/>
          </w:tcPr>
          <w:p w14:paraId="751D0687" w14:textId="77777777" w:rsidR="00040C67" w:rsidRPr="00B4368B" w:rsidRDefault="00040C67" w:rsidP="00040C67">
            <w:pPr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SHD with favorable neurologic</w:t>
            </w:r>
          </w:p>
          <w:p w14:paraId="75904F18" w14:textId="47A72163" w:rsidR="00040C67" w:rsidRPr="00B4368B" w:rsidRDefault="00A84824" w:rsidP="00040C67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o</w:t>
            </w:r>
            <w:r w:rsidR="00040C67" w:rsidRPr="00B4368B">
              <w:rPr>
                <w:rFonts w:cstheme="minorHAnsi"/>
                <w:sz w:val="18"/>
                <w:szCs w:val="18"/>
              </w:rPr>
              <w:t>utcome</w:t>
            </w:r>
            <w:r>
              <w:rPr>
                <w:rFonts w:cstheme="minorHAnsi"/>
                <w:sz w:val="18"/>
                <w:szCs w:val="18"/>
              </w:rPr>
              <w:t xml:space="preserve"> (alternate definition)</w:t>
            </w:r>
            <w:r w:rsidR="00040C67" w:rsidRPr="00B4368B"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350" w:type="dxa"/>
            <w:vAlign w:val="center"/>
          </w:tcPr>
          <w:p w14:paraId="0D83C3D6" w14:textId="77777777" w:rsidR="00E135F5" w:rsidRDefault="00040C67" w:rsidP="00142FB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11.</w:t>
            </w:r>
            <w:r w:rsidR="00142FB2" w:rsidRPr="00B4368B">
              <w:rPr>
                <w:rFonts w:cstheme="minorHAnsi"/>
                <w:sz w:val="18"/>
                <w:szCs w:val="18"/>
              </w:rPr>
              <w:t>70</w:t>
            </w:r>
          </w:p>
          <w:p w14:paraId="04ABDEB9" w14:textId="1E2F0948" w:rsidR="00040C67" w:rsidRPr="00B4368B" w:rsidRDefault="00040C67" w:rsidP="00142FB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 xml:space="preserve"> (1.</w:t>
            </w:r>
            <w:r w:rsidR="00142FB2" w:rsidRPr="00B4368B">
              <w:rPr>
                <w:rFonts w:cstheme="minorHAnsi"/>
                <w:sz w:val="18"/>
                <w:szCs w:val="18"/>
              </w:rPr>
              <w:t>94</w:t>
            </w:r>
            <w:r w:rsidRPr="00B4368B">
              <w:rPr>
                <w:rFonts w:cstheme="minorHAnsi"/>
                <w:sz w:val="18"/>
                <w:szCs w:val="18"/>
              </w:rPr>
              <w:t>, &gt;999)</w:t>
            </w:r>
          </w:p>
        </w:tc>
        <w:tc>
          <w:tcPr>
            <w:tcW w:w="900" w:type="dxa"/>
            <w:vAlign w:val="center"/>
          </w:tcPr>
          <w:p w14:paraId="508C02A6" w14:textId="1A7E1165" w:rsidR="00040C67" w:rsidRPr="00B4368B" w:rsidRDefault="00142FB2" w:rsidP="00040C6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0.009</w:t>
            </w:r>
          </w:p>
        </w:tc>
        <w:tc>
          <w:tcPr>
            <w:tcW w:w="1530" w:type="dxa"/>
          </w:tcPr>
          <w:p w14:paraId="30277AA0" w14:textId="77777777" w:rsidR="00040C67" w:rsidRPr="00B4368B" w:rsidRDefault="00040C67" w:rsidP="00040C67">
            <w:pPr>
              <w:jc w:val="center"/>
              <w:rPr>
                <w:rFonts w:cstheme="minorHAnsi"/>
                <w:sz w:val="18"/>
                <w:szCs w:val="18"/>
              </w:rPr>
            </w:pPr>
          </w:p>
          <w:p w14:paraId="7E3E9651" w14:textId="77777777" w:rsidR="00E135F5" w:rsidRDefault="00142FB2" w:rsidP="00142FB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 xml:space="preserve">0.43 </w:t>
            </w:r>
          </w:p>
          <w:p w14:paraId="0FAD9FE0" w14:textId="12FC9075" w:rsidR="00142FB2" w:rsidRPr="00B4368B" w:rsidRDefault="00142FB2" w:rsidP="00142FB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(0.01, 10.64)</w:t>
            </w:r>
          </w:p>
        </w:tc>
        <w:tc>
          <w:tcPr>
            <w:tcW w:w="810" w:type="dxa"/>
          </w:tcPr>
          <w:p w14:paraId="2F532620" w14:textId="77777777" w:rsidR="00142FB2" w:rsidRPr="00B4368B" w:rsidRDefault="00142FB2" w:rsidP="00040C67">
            <w:pPr>
              <w:jc w:val="center"/>
              <w:rPr>
                <w:rFonts w:cstheme="minorHAnsi"/>
                <w:sz w:val="18"/>
                <w:szCs w:val="18"/>
              </w:rPr>
            </w:pPr>
          </w:p>
          <w:p w14:paraId="3A0631FB" w14:textId="60BC353C" w:rsidR="00040C67" w:rsidRPr="00B4368B" w:rsidRDefault="00142FB2" w:rsidP="00040C6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0.99</w:t>
            </w:r>
          </w:p>
        </w:tc>
        <w:tc>
          <w:tcPr>
            <w:tcW w:w="1170" w:type="dxa"/>
          </w:tcPr>
          <w:p w14:paraId="7162B02C" w14:textId="77777777" w:rsidR="00142FB2" w:rsidRPr="00B4368B" w:rsidRDefault="00142FB2" w:rsidP="00040C67">
            <w:pPr>
              <w:jc w:val="center"/>
              <w:rPr>
                <w:rFonts w:cstheme="minorHAnsi"/>
                <w:sz w:val="18"/>
                <w:szCs w:val="18"/>
              </w:rPr>
            </w:pPr>
          </w:p>
          <w:p w14:paraId="6078FE48" w14:textId="23EA5F9C" w:rsidR="00040C67" w:rsidRPr="00B4368B" w:rsidRDefault="00040C67" w:rsidP="00040C6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090C6F32" w14:textId="77777777" w:rsidR="00142FB2" w:rsidRPr="00B4368B" w:rsidRDefault="00142FB2" w:rsidP="00040C67">
            <w:pPr>
              <w:jc w:val="center"/>
              <w:rPr>
                <w:rFonts w:cstheme="minorHAnsi"/>
                <w:sz w:val="18"/>
                <w:szCs w:val="18"/>
              </w:rPr>
            </w:pPr>
          </w:p>
          <w:p w14:paraId="15527331" w14:textId="720D7347" w:rsidR="00040C67" w:rsidRPr="00B4368B" w:rsidRDefault="00040C67" w:rsidP="00040C6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-</w:t>
            </w:r>
          </w:p>
        </w:tc>
        <w:tc>
          <w:tcPr>
            <w:tcW w:w="1440" w:type="dxa"/>
          </w:tcPr>
          <w:p w14:paraId="02B96473" w14:textId="68C62A52" w:rsidR="00040C67" w:rsidRPr="00B4368B" w:rsidRDefault="00040C67" w:rsidP="00040C67">
            <w:pPr>
              <w:jc w:val="center"/>
              <w:rPr>
                <w:rFonts w:cstheme="minorHAnsi"/>
                <w:sz w:val="18"/>
                <w:szCs w:val="18"/>
              </w:rPr>
            </w:pPr>
          </w:p>
          <w:p w14:paraId="474A9423" w14:textId="77777777" w:rsidR="00794FE4" w:rsidRDefault="00040C67" w:rsidP="00142FB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15.</w:t>
            </w:r>
            <w:r w:rsidR="00142FB2" w:rsidRPr="00B4368B">
              <w:rPr>
                <w:rFonts w:cstheme="minorHAnsi"/>
                <w:sz w:val="18"/>
                <w:szCs w:val="18"/>
              </w:rPr>
              <w:t>26</w:t>
            </w:r>
          </w:p>
          <w:p w14:paraId="21CFDC1A" w14:textId="1521A884" w:rsidR="00040C67" w:rsidRPr="00B4368B" w:rsidRDefault="00040C67" w:rsidP="00142FB2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 xml:space="preserve"> (2.</w:t>
            </w:r>
            <w:r w:rsidR="00142FB2" w:rsidRPr="00B4368B">
              <w:rPr>
                <w:rFonts w:cstheme="minorHAnsi"/>
                <w:sz w:val="18"/>
                <w:szCs w:val="18"/>
              </w:rPr>
              <w:t>50</w:t>
            </w:r>
            <w:r w:rsidRPr="00B4368B">
              <w:rPr>
                <w:rFonts w:cstheme="minorHAnsi"/>
                <w:sz w:val="18"/>
                <w:szCs w:val="18"/>
              </w:rPr>
              <w:t>, 17</w:t>
            </w:r>
            <w:r w:rsidR="00142FB2" w:rsidRPr="00B4368B">
              <w:rPr>
                <w:rFonts w:cstheme="minorHAnsi"/>
                <w:sz w:val="18"/>
                <w:szCs w:val="18"/>
              </w:rPr>
              <w:t>6</w:t>
            </w:r>
            <w:r w:rsidRPr="00B4368B">
              <w:rPr>
                <w:rFonts w:cstheme="minorHAnsi"/>
                <w:sz w:val="18"/>
                <w:szCs w:val="18"/>
              </w:rPr>
              <w:t>.</w:t>
            </w:r>
            <w:r w:rsidR="00142FB2" w:rsidRPr="00B4368B">
              <w:rPr>
                <w:rFonts w:cstheme="minorHAnsi"/>
                <w:sz w:val="18"/>
                <w:szCs w:val="18"/>
              </w:rPr>
              <w:t>71</w:t>
            </w:r>
            <w:r w:rsidRPr="00B4368B"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810" w:type="dxa"/>
          </w:tcPr>
          <w:p w14:paraId="7FFF3959" w14:textId="77777777" w:rsidR="00040C67" w:rsidRPr="00B4368B" w:rsidRDefault="00040C67" w:rsidP="00040C67">
            <w:pPr>
              <w:jc w:val="center"/>
              <w:rPr>
                <w:rFonts w:cstheme="minorHAnsi"/>
                <w:sz w:val="18"/>
                <w:szCs w:val="18"/>
              </w:rPr>
            </w:pPr>
          </w:p>
          <w:p w14:paraId="6A1AA13C" w14:textId="5629BD4B" w:rsidR="00040C67" w:rsidRPr="00B4368B" w:rsidRDefault="00040C67" w:rsidP="00040C6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4368B">
              <w:rPr>
                <w:rFonts w:cstheme="minorHAnsi"/>
                <w:sz w:val="18"/>
                <w:szCs w:val="18"/>
              </w:rPr>
              <w:t>0.0008</w:t>
            </w:r>
          </w:p>
          <w:p w14:paraId="16FD03C7" w14:textId="12AF4C9B" w:rsidR="00040C67" w:rsidRPr="00B4368B" w:rsidRDefault="00040C67" w:rsidP="00040C6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</w:tbl>
    <w:p w14:paraId="0F7B962A" w14:textId="77777777" w:rsidR="00BA66DD" w:rsidRDefault="005D77F1" w:rsidP="005D77F1">
      <w:pPr>
        <w:rPr>
          <w:rFonts w:cstheme="minorHAnsi"/>
        </w:rPr>
      </w:pPr>
      <w:r w:rsidRPr="00B4368B">
        <w:rPr>
          <w:rFonts w:cstheme="minorHAnsi"/>
        </w:rPr>
        <w:t>N=</w:t>
      </w:r>
      <w:r w:rsidR="00094523" w:rsidRPr="00B4368B">
        <w:rPr>
          <w:rFonts w:cstheme="minorHAnsi"/>
        </w:rPr>
        <w:t>50</w:t>
      </w:r>
      <w:r w:rsidRPr="00B4368B">
        <w:rPr>
          <w:rFonts w:cstheme="minorHAnsi"/>
        </w:rPr>
        <w:t xml:space="preserve">. All values </w:t>
      </w:r>
      <w:r w:rsidR="00023853" w:rsidRPr="00B4368B">
        <w:rPr>
          <w:rFonts w:cstheme="minorHAnsi"/>
        </w:rPr>
        <w:t xml:space="preserve">are </w:t>
      </w:r>
      <w:r w:rsidRPr="00B4368B">
        <w:rPr>
          <w:rFonts w:cstheme="minorHAnsi"/>
        </w:rPr>
        <w:t>written as OR (95%CI)</w:t>
      </w:r>
    </w:p>
    <w:p w14:paraId="181513C0" w14:textId="68A0B438" w:rsidR="005D77F1" w:rsidRDefault="00BA66DD" w:rsidP="005D77F1">
      <w:pPr>
        <w:rPr>
          <w:rFonts w:cstheme="minorHAnsi"/>
        </w:rPr>
      </w:pPr>
      <w:r>
        <w:rPr>
          <w:rFonts w:cstheme="minorHAnsi"/>
        </w:rPr>
        <w:t>The presence of “</w:t>
      </w:r>
      <w:proofErr w:type="gramStart"/>
      <w:r>
        <w:rPr>
          <w:rFonts w:cstheme="minorHAnsi"/>
        </w:rPr>
        <w:t xml:space="preserve">-“ </w:t>
      </w:r>
      <w:r w:rsidR="005D77F1" w:rsidRPr="00B4368B">
        <w:rPr>
          <w:rFonts w:cstheme="minorHAnsi"/>
        </w:rPr>
        <w:t xml:space="preserve"> </w:t>
      </w:r>
      <w:proofErr w:type="gramEnd"/>
      <w:r>
        <w:rPr>
          <w:rFonts w:cstheme="minorHAnsi"/>
        </w:rPr>
        <w:t>indicates that that variable was not included in the model given the limitations from our sample size.</w:t>
      </w:r>
    </w:p>
    <w:p w14:paraId="782EBFED" w14:textId="3485E368" w:rsidR="00C97390" w:rsidRDefault="00C97390" w:rsidP="005D77F1">
      <w:pPr>
        <w:rPr>
          <w:rFonts w:cstheme="minorHAnsi"/>
        </w:rPr>
      </w:pPr>
    </w:p>
    <w:p w14:paraId="319DD674" w14:textId="43C8BBA0" w:rsidR="005D77F1" w:rsidRDefault="006773F2">
      <w:r>
        <w:rPr>
          <w:rFonts w:cstheme="minorHAnsi"/>
        </w:rPr>
        <w:t>Weekday, definition: Monday through Friday 08:00 to 16:00; Weekend, definition: Saturday and Sunday 08:00 to 16:00.</w:t>
      </w:r>
    </w:p>
    <w:sectPr w:rsidR="005D77F1" w:rsidSect="00230D2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7U0NjEytbA0NjdW0lEKTi0uzszPAykwqQUAPpT44iwAAAA="/>
  </w:docVars>
  <w:rsids>
    <w:rsidRoot w:val="00CD4C95"/>
    <w:rsid w:val="000215E8"/>
    <w:rsid w:val="00023853"/>
    <w:rsid w:val="000248DB"/>
    <w:rsid w:val="00026F6D"/>
    <w:rsid w:val="0003029A"/>
    <w:rsid w:val="00040C67"/>
    <w:rsid w:val="00062C21"/>
    <w:rsid w:val="00074F86"/>
    <w:rsid w:val="00094523"/>
    <w:rsid w:val="0009486B"/>
    <w:rsid w:val="000A69D7"/>
    <w:rsid w:val="000B0301"/>
    <w:rsid w:val="000B451D"/>
    <w:rsid w:val="000E24C2"/>
    <w:rsid w:val="000F44D6"/>
    <w:rsid w:val="00142FB2"/>
    <w:rsid w:val="001607E2"/>
    <w:rsid w:val="00161030"/>
    <w:rsid w:val="001B084C"/>
    <w:rsid w:val="001F433A"/>
    <w:rsid w:val="00201E66"/>
    <w:rsid w:val="00202110"/>
    <w:rsid w:val="002064CB"/>
    <w:rsid w:val="0022091B"/>
    <w:rsid w:val="0022146D"/>
    <w:rsid w:val="00230D22"/>
    <w:rsid w:val="0025483A"/>
    <w:rsid w:val="00262C90"/>
    <w:rsid w:val="00274CF6"/>
    <w:rsid w:val="002B134C"/>
    <w:rsid w:val="002C49F7"/>
    <w:rsid w:val="002D7D00"/>
    <w:rsid w:val="002E4E35"/>
    <w:rsid w:val="002F1EE9"/>
    <w:rsid w:val="00324030"/>
    <w:rsid w:val="00326100"/>
    <w:rsid w:val="00326206"/>
    <w:rsid w:val="00340541"/>
    <w:rsid w:val="0036402F"/>
    <w:rsid w:val="00371856"/>
    <w:rsid w:val="00373040"/>
    <w:rsid w:val="003736C8"/>
    <w:rsid w:val="00390DF5"/>
    <w:rsid w:val="003A47B4"/>
    <w:rsid w:val="003B626D"/>
    <w:rsid w:val="003C3A5B"/>
    <w:rsid w:val="003E2865"/>
    <w:rsid w:val="003F5290"/>
    <w:rsid w:val="00412D83"/>
    <w:rsid w:val="004210E8"/>
    <w:rsid w:val="00436AF5"/>
    <w:rsid w:val="0046244A"/>
    <w:rsid w:val="00472560"/>
    <w:rsid w:val="004906EA"/>
    <w:rsid w:val="004A3522"/>
    <w:rsid w:val="004A6DCE"/>
    <w:rsid w:val="004B0A43"/>
    <w:rsid w:val="004E75E0"/>
    <w:rsid w:val="004F459B"/>
    <w:rsid w:val="004F564C"/>
    <w:rsid w:val="004F71EC"/>
    <w:rsid w:val="005033DB"/>
    <w:rsid w:val="00551671"/>
    <w:rsid w:val="00576AD4"/>
    <w:rsid w:val="005A09DF"/>
    <w:rsid w:val="005A5A6A"/>
    <w:rsid w:val="005D77F1"/>
    <w:rsid w:val="00606804"/>
    <w:rsid w:val="006258DF"/>
    <w:rsid w:val="00631AAE"/>
    <w:rsid w:val="00661475"/>
    <w:rsid w:val="006721B3"/>
    <w:rsid w:val="006773F2"/>
    <w:rsid w:val="00686D1E"/>
    <w:rsid w:val="0069143E"/>
    <w:rsid w:val="00691D60"/>
    <w:rsid w:val="00695CC2"/>
    <w:rsid w:val="00695DF5"/>
    <w:rsid w:val="006A5A44"/>
    <w:rsid w:val="006B35ED"/>
    <w:rsid w:val="006C3723"/>
    <w:rsid w:val="006C444C"/>
    <w:rsid w:val="006D348C"/>
    <w:rsid w:val="006D359E"/>
    <w:rsid w:val="006F69A4"/>
    <w:rsid w:val="00712A99"/>
    <w:rsid w:val="00744D18"/>
    <w:rsid w:val="00747625"/>
    <w:rsid w:val="007564E6"/>
    <w:rsid w:val="00762904"/>
    <w:rsid w:val="00767BE0"/>
    <w:rsid w:val="00794FE4"/>
    <w:rsid w:val="007A7D19"/>
    <w:rsid w:val="007E4FB5"/>
    <w:rsid w:val="00820E76"/>
    <w:rsid w:val="00826C26"/>
    <w:rsid w:val="00831FF6"/>
    <w:rsid w:val="00884C69"/>
    <w:rsid w:val="008C2B70"/>
    <w:rsid w:val="008D4873"/>
    <w:rsid w:val="008F1BCA"/>
    <w:rsid w:val="0092429C"/>
    <w:rsid w:val="009333C3"/>
    <w:rsid w:val="00957CF7"/>
    <w:rsid w:val="0098417F"/>
    <w:rsid w:val="00994AC6"/>
    <w:rsid w:val="009C13C3"/>
    <w:rsid w:val="009D4EFA"/>
    <w:rsid w:val="009D5009"/>
    <w:rsid w:val="009D7F88"/>
    <w:rsid w:val="009E4D3F"/>
    <w:rsid w:val="00A022F4"/>
    <w:rsid w:val="00A054C5"/>
    <w:rsid w:val="00A31DFB"/>
    <w:rsid w:val="00A800BE"/>
    <w:rsid w:val="00A8268F"/>
    <w:rsid w:val="00A8346F"/>
    <w:rsid w:val="00A84824"/>
    <w:rsid w:val="00AA47F7"/>
    <w:rsid w:val="00AB1AE8"/>
    <w:rsid w:val="00AB4E5F"/>
    <w:rsid w:val="00AC1A33"/>
    <w:rsid w:val="00AC4B36"/>
    <w:rsid w:val="00AE6196"/>
    <w:rsid w:val="00B023CA"/>
    <w:rsid w:val="00B065F6"/>
    <w:rsid w:val="00B15779"/>
    <w:rsid w:val="00B22734"/>
    <w:rsid w:val="00B379B7"/>
    <w:rsid w:val="00B4368B"/>
    <w:rsid w:val="00B55105"/>
    <w:rsid w:val="00B677C1"/>
    <w:rsid w:val="00BA5C75"/>
    <w:rsid w:val="00BA66DD"/>
    <w:rsid w:val="00BF017B"/>
    <w:rsid w:val="00BF3A03"/>
    <w:rsid w:val="00C16F92"/>
    <w:rsid w:val="00C357B0"/>
    <w:rsid w:val="00C5124A"/>
    <w:rsid w:val="00C97390"/>
    <w:rsid w:val="00CD2FD5"/>
    <w:rsid w:val="00CD4C95"/>
    <w:rsid w:val="00CD7B67"/>
    <w:rsid w:val="00CE0F25"/>
    <w:rsid w:val="00CE35CF"/>
    <w:rsid w:val="00CE7814"/>
    <w:rsid w:val="00CF5AC2"/>
    <w:rsid w:val="00D20398"/>
    <w:rsid w:val="00D32494"/>
    <w:rsid w:val="00D32BF8"/>
    <w:rsid w:val="00D32DD8"/>
    <w:rsid w:val="00D3440F"/>
    <w:rsid w:val="00D3493D"/>
    <w:rsid w:val="00D44677"/>
    <w:rsid w:val="00D45A47"/>
    <w:rsid w:val="00D46461"/>
    <w:rsid w:val="00DB19B6"/>
    <w:rsid w:val="00DE0782"/>
    <w:rsid w:val="00E062AB"/>
    <w:rsid w:val="00E06D12"/>
    <w:rsid w:val="00E11F9D"/>
    <w:rsid w:val="00E135F5"/>
    <w:rsid w:val="00E15DF2"/>
    <w:rsid w:val="00E43395"/>
    <w:rsid w:val="00E47541"/>
    <w:rsid w:val="00E51B2D"/>
    <w:rsid w:val="00E834A1"/>
    <w:rsid w:val="00E90691"/>
    <w:rsid w:val="00EA287D"/>
    <w:rsid w:val="00EC3C35"/>
    <w:rsid w:val="00F1763A"/>
    <w:rsid w:val="00F25216"/>
    <w:rsid w:val="00F77434"/>
    <w:rsid w:val="00F86E35"/>
    <w:rsid w:val="00F87294"/>
    <w:rsid w:val="00FA3551"/>
    <w:rsid w:val="00FC32EA"/>
    <w:rsid w:val="00FC7D9C"/>
    <w:rsid w:val="00FE659B"/>
    <w:rsid w:val="00FF0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E6829E"/>
  <w15:chartTrackingRefBased/>
  <w15:docId w15:val="{E833CCEF-D2F6-4D84-B798-79DB55697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86D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D1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86D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551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51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51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51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510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74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2563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09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3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35</Words>
  <Characters>590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ST</Company>
  <LinksUpToDate>false</LinksUpToDate>
  <CharactersWithSpaces>6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scilla Yu, M.D.</dc:creator>
  <cp:keywords/>
  <dc:description/>
  <cp:lastModifiedBy>Priscilla Yu, M.D.</cp:lastModifiedBy>
  <cp:revision>3</cp:revision>
  <dcterms:created xsi:type="dcterms:W3CDTF">2021-10-19T03:17:00Z</dcterms:created>
  <dcterms:modified xsi:type="dcterms:W3CDTF">2021-10-19T03:17:00Z</dcterms:modified>
</cp:coreProperties>
</file>